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273A4A" w14:textId="77777777" w:rsidR="007331BC" w:rsidRDefault="007331BC">
      <w:pPr>
        <w:pStyle w:val="Tijeloteksta"/>
        <w:spacing w:before="43" w:line="256" w:lineRule="auto"/>
        <w:ind w:left="502" w:right="7268" w:hanging="51"/>
      </w:pPr>
    </w:p>
    <w:p w14:paraId="08E4ADA9" w14:textId="77777777" w:rsidR="007331BC" w:rsidRDefault="007331BC">
      <w:pPr>
        <w:pStyle w:val="Tijeloteksta"/>
        <w:spacing w:before="43" w:line="256" w:lineRule="auto"/>
        <w:ind w:left="502" w:right="7268" w:hanging="51"/>
      </w:pPr>
    </w:p>
    <w:p w14:paraId="7FD697CB" w14:textId="77777777" w:rsidR="007331BC" w:rsidRDefault="007331BC">
      <w:pPr>
        <w:pStyle w:val="Tijeloteksta"/>
        <w:spacing w:before="43" w:line="256" w:lineRule="auto"/>
        <w:ind w:left="502" w:right="7268" w:hanging="51"/>
      </w:pPr>
    </w:p>
    <w:p w14:paraId="5E91EF79" w14:textId="77777777" w:rsidR="007331BC" w:rsidRDefault="007331BC">
      <w:pPr>
        <w:pStyle w:val="Tijeloteksta"/>
        <w:spacing w:before="43" w:line="256" w:lineRule="auto"/>
        <w:ind w:left="502" w:right="7268" w:hanging="51"/>
      </w:pPr>
    </w:p>
    <w:p w14:paraId="4DE4D901" w14:textId="37F2BE5A" w:rsidR="001A3316" w:rsidRDefault="005B0197">
      <w:pPr>
        <w:pStyle w:val="Tijeloteksta"/>
        <w:spacing w:before="43" w:line="256" w:lineRule="auto"/>
        <w:ind w:left="502" w:right="7268" w:hanging="51"/>
      </w:pPr>
      <w:r>
        <w:pict w14:anchorId="6B9413E5">
          <v:shapetype id="_x0000_t202" coordsize="21600,21600" o:spt="202" path="m,l,21600r21600,l21600,xe">
            <v:stroke joinstyle="miter"/>
            <v:path gradientshapeok="t" o:connecttype="rect"/>
          </v:shapetype>
          <v:shape id="_x0000_s1035" type="#_x0000_t202" style="position:absolute;left:0;text-align:left;margin-left:454.4pt;margin-top:-42.15pt;width:87.65pt;height:162.65pt;z-index:251653632;mso-position-horizontal-relative:page;mso-width-relative:page;mso-height-relative:page" filled="f" strokeweight=".72pt">
            <v:textbox inset="0,0,0,0">
              <w:txbxContent>
                <w:p w14:paraId="10E99860" w14:textId="77777777" w:rsidR="001A3316" w:rsidRDefault="001A3316">
                  <w:pPr>
                    <w:pStyle w:val="Tijeloteksta"/>
                  </w:pPr>
                </w:p>
                <w:p w14:paraId="6C8756D1" w14:textId="77777777" w:rsidR="001A3316" w:rsidRDefault="001A3316">
                  <w:pPr>
                    <w:pStyle w:val="Tijeloteksta"/>
                  </w:pPr>
                </w:p>
                <w:p w14:paraId="1F1A75C1" w14:textId="77777777" w:rsidR="001A3316" w:rsidRDefault="001A3316">
                  <w:pPr>
                    <w:pStyle w:val="Tijeloteksta"/>
                  </w:pPr>
                </w:p>
                <w:p w14:paraId="55244142" w14:textId="77777777" w:rsidR="001A3316" w:rsidRDefault="001A3316">
                  <w:pPr>
                    <w:pStyle w:val="Tijeloteksta"/>
                  </w:pPr>
                </w:p>
                <w:p w14:paraId="6AE85A24" w14:textId="77777777" w:rsidR="001A3316" w:rsidRDefault="001A3316">
                  <w:pPr>
                    <w:pStyle w:val="Tijeloteksta"/>
                  </w:pPr>
                </w:p>
                <w:p w14:paraId="6ED6F6C2" w14:textId="77777777" w:rsidR="001A3316" w:rsidRDefault="001A3316">
                  <w:pPr>
                    <w:pStyle w:val="Tijeloteksta"/>
                  </w:pPr>
                </w:p>
                <w:p w14:paraId="47C56F08" w14:textId="77777777" w:rsidR="001A3316" w:rsidRDefault="001A3316">
                  <w:pPr>
                    <w:pStyle w:val="Tijeloteksta"/>
                  </w:pPr>
                </w:p>
                <w:p w14:paraId="7C4157CD" w14:textId="77777777" w:rsidR="001A3316" w:rsidRDefault="001A3316">
                  <w:pPr>
                    <w:pStyle w:val="Tijeloteksta"/>
                  </w:pPr>
                </w:p>
                <w:p w14:paraId="71D241C4" w14:textId="77777777" w:rsidR="001A3316" w:rsidRDefault="001A3316">
                  <w:pPr>
                    <w:pStyle w:val="Tijeloteksta"/>
                  </w:pPr>
                </w:p>
                <w:p w14:paraId="2A31E46E" w14:textId="77777777" w:rsidR="001A3316" w:rsidRDefault="001A3316">
                  <w:pPr>
                    <w:pStyle w:val="Tijeloteksta"/>
                  </w:pPr>
                </w:p>
                <w:p w14:paraId="57151CE9" w14:textId="77777777" w:rsidR="001A3316" w:rsidRDefault="001A3316">
                  <w:pPr>
                    <w:pStyle w:val="Tijeloteksta"/>
                  </w:pPr>
                </w:p>
                <w:p w14:paraId="60030563" w14:textId="77777777" w:rsidR="001A3316" w:rsidRDefault="001A3316">
                  <w:pPr>
                    <w:pStyle w:val="Tijeloteksta"/>
                    <w:spacing w:before="1"/>
                    <w:rPr>
                      <w:sz w:val="22"/>
                    </w:rPr>
                  </w:pPr>
                </w:p>
                <w:p w14:paraId="6EF292A2" w14:textId="77777777" w:rsidR="001A3316" w:rsidRDefault="005B0197">
                  <w:pPr>
                    <w:spacing w:line="259" w:lineRule="auto"/>
                    <w:ind w:left="363" w:right="315" w:firstLine="60"/>
                    <w:rPr>
                      <w:sz w:val="18"/>
                    </w:rPr>
                  </w:pPr>
                  <w:r>
                    <w:rPr>
                      <w:sz w:val="18"/>
                    </w:rPr>
                    <w:t>Please attach</w:t>
                  </w:r>
                  <w:r>
                    <w:rPr>
                      <w:spacing w:val="1"/>
                      <w:sz w:val="18"/>
                    </w:rPr>
                    <w:t xml:space="preserve"> </w:t>
                  </w:r>
                  <w:r>
                    <w:rPr>
                      <w:spacing w:val="-1"/>
                      <w:sz w:val="18"/>
                    </w:rPr>
                    <w:t>passport</w:t>
                  </w:r>
                  <w:r>
                    <w:rPr>
                      <w:spacing w:val="-7"/>
                      <w:sz w:val="18"/>
                    </w:rPr>
                    <w:t xml:space="preserve"> </w:t>
                  </w:r>
                  <w:r>
                    <w:rPr>
                      <w:sz w:val="18"/>
                    </w:rPr>
                    <w:t>photo</w:t>
                  </w:r>
                </w:p>
              </w:txbxContent>
            </v:textbox>
            <w10:wrap anchorx="page"/>
          </v:shape>
        </w:pict>
      </w:r>
    </w:p>
    <w:p w14:paraId="21CDCD88" w14:textId="6F52949F" w:rsidR="007331BC" w:rsidRDefault="005B0197">
      <w:pPr>
        <w:pStyle w:val="Naslov"/>
        <w:spacing w:line="259" w:lineRule="auto"/>
      </w:pPr>
      <w:r>
        <w:t>INTERNATIONAL</w:t>
      </w:r>
      <w:r>
        <w:rPr>
          <w:spacing w:val="-16"/>
        </w:rPr>
        <w:t xml:space="preserve"> </w:t>
      </w:r>
      <w:r>
        <w:t>STUDENT</w:t>
      </w:r>
      <w:r>
        <w:rPr>
          <w:spacing w:val="-62"/>
        </w:rPr>
        <w:t xml:space="preserve"> </w:t>
      </w:r>
      <w:r>
        <w:t>APPLICATION FORM</w:t>
      </w:r>
    </w:p>
    <w:p w14:paraId="1D5E82BE" w14:textId="77777777" w:rsidR="001A3316" w:rsidRDefault="001A3316">
      <w:pPr>
        <w:pStyle w:val="Tijeloteksta"/>
        <w:rPr>
          <w:b/>
          <w:sz w:val="28"/>
        </w:rPr>
      </w:pPr>
    </w:p>
    <w:p w14:paraId="4DCA6680" w14:textId="77777777" w:rsidR="001A3316" w:rsidRDefault="001A3316">
      <w:pPr>
        <w:pStyle w:val="Tijeloteksta"/>
        <w:rPr>
          <w:b/>
          <w:sz w:val="28"/>
        </w:rPr>
      </w:pPr>
    </w:p>
    <w:p w14:paraId="68CB0E2B" w14:textId="77777777" w:rsidR="001A3316" w:rsidRDefault="001A3316">
      <w:pPr>
        <w:pStyle w:val="Tijeloteksta"/>
        <w:rPr>
          <w:b/>
          <w:sz w:val="28"/>
        </w:rPr>
      </w:pPr>
    </w:p>
    <w:p w14:paraId="3AC5077B" w14:textId="33BCC344" w:rsidR="007331BC" w:rsidRDefault="007331BC">
      <w:pPr>
        <w:pStyle w:val="Naslov11"/>
        <w:ind w:left="265"/>
      </w:pPr>
    </w:p>
    <w:p w14:paraId="6B9BC96A" w14:textId="528ACCCF" w:rsidR="007331BC" w:rsidRDefault="007331BC">
      <w:pPr>
        <w:pStyle w:val="Naslov11"/>
        <w:ind w:left="265"/>
      </w:pPr>
    </w:p>
    <w:p w14:paraId="31E01138" w14:textId="77777777" w:rsidR="007331BC" w:rsidRDefault="007331BC">
      <w:pPr>
        <w:pStyle w:val="Naslov11"/>
        <w:ind w:left="265"/>
      </w:pPr>
    </w:p>
    <w:p w14:paraId="76B53C19" w14:textId="4E1C9D22" w:rsidR="001A3316" w:rsidRDefault="005B0197">
      <w:pPr>
        <w:pStyle w:val="Naslov11"/>
        <w:ind w:left="265"/>
      </w:pPr>
      <w:r>
        <w:t>PERSONAL</w:t>
      </w:r>
      <w:r>
        <w:rPr>
          <w:spacing w:val="-4"/>
        </w:rPr>
        <w:t xml:space="preserve"> </w:t>
      </w:r>
      <w:r>
        <w:t>DATA</w:t>
      </w:r>
    </w:p>
    <w:p w14:paraId="21CF7D33" w14:textId="77777777" w:rsidR="001A3316" w:rsidRDefault="001A3316">
      <w:pPr>
        <w:pStyle w:val="Tijeloteksta"/>
        <w:spacing w:before="7"/>
        <w:rPr>
          <w:b/>
          <w:sz w:val="22"/>
        </w:rPr>
      </w:pPr>
    </w:p>
    <w:p w14:paraId="3002D995" w14:textId="77777777" w:rsidR="001A3316" w:rsidRDefault="005B0197">
      <w:pPr>
        <w:pStyle w:val="Tijeloteksta"/>
        <w:tabs>
          <w:tab w:val="left" w:pos="8855"/>
        </w:tabs>
        <w:ind w:left="265"/>
      </w:pPr>
      <w:r>
        <w:t>Family</w:t>
      </w:r>
      <w:r>
        <w:rPr>
          <w:spacing w:val="-4"/>
        </w:rPr>
        <w:t xml:space="preserve"> </w:t>
      </w:r>
      <w:r>
        <w:t xml:space="preserve">Name </w:t>
      </w:r>
      <w:r>
        <w:rPr>
          <w:w w:val="99"/>
          <w:u w:val="single"/>
        </w:rPr>
        <w:t xml:space="preserve"> </w:t>
      </w:r>
      <w:r>
        <w:rPr>
          <w:u w:val="single"/>
        </w:rPr>
        <w:tab/>
      </w:r>
    </w:p>
    <w:p w14:paraId="7861EA9D" w14:textId="77777777" w:rsidR="001A3316" w:rsidRDefault="001A3316">
      <w:pPr>
        <w:pStyle w:val="Tijeloteksta"/>
        <w:spacing w:before="4"/>
        <w:rPr>
          <w:sz w:val="15"/>
        </w:rPr>
      </w:pPr>
    </w:p>
    <w:p w14:paraId="5F727FCB" w14:textId="3E272A38" w:rsidR="001A3316" w:rsidRDefault="005B0197">
      <w:pPr>
        <w:pStyle w:val="Tijeloteksta"/>
        <w:tabs>
          <w:tab w:val="left" w:pos="8613"/>
        </w:tabs>
        <w:spacing w:before="90"/>
        <w:ind w:left="265"/>
      </w:pPr>
      <w:r>
        <w:t>First</w:t>
      </w:r>
      <w:r>
        <w:rPr>
          <w:spacing w:val="-4"/>
        </w:rPr>
        <w:t xml:space="preserve"> </w:t>
      </w:r>
      <w:r>
        <w:t>Name(s)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14:paraId="469D8B34" w14:textId="77777777" w:rsidR="001A3316" w:rsidRDefault="001A3316">
      <w:pPr>
        <w:pStyle w:val="Tijeloteksta"/>
        <w:spacing w:before="4"/>
        <w:rPr>
          <w:sz w:val="15"/>
        </w:rPr>
      </w:pPr>
    </w:p>
    <w:p w14:paraId="24F2186B" w14:textId="77777777" w:rsidR="001A3316" w:rsidRDefault="005B0197">
      <w:pPr>
        <w:pStyle w:val="Tijeloteksta"/>
        <w:tabs>
          <w:tab w:val="left" w:pos="8814"/>
        </w:tabs>
        <w:spacing w:before="91"/>
        <w:ind w:left="265"/>
      </w:pPr>
      <w:r>
        <w:t>Date</w:t>
      </w:r>
      <w:r>
        <w:rPr>
          <w:spacing w:val="-1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 xml:space="preserve">Birth </w:t>
      </w:r>
      <w:r>
        <w:rPr>
          <w:w w:val="99"/>
          <w:u w:val="single"/>
        </w:rPr>
        <w:t xml:space="preserve"> </w:t>
      </w:r>
      <w:r>
        <w:rPr>
          <w:u w:val="single"/>
        </w:rPr>
        <w:tab/>
      </w:r>
    </w:p>
    <w:p w14:paraId="769F8221" w14:textId="77777777" w:rsidR="001A3316" w:rsidRDefault="001A3316">
      <w:pPr>
        <w:pStyle w:val="Tijeloteksta"/>
        <w:spacing w:before="3"/>
        <w:rPr>
          <w:sz w:val="15"/>
        </w:rPr>
      </w:pPr>
    </w:p>
    <w:p w14:paraId="60503435" w14:textId="77777777" w:rsidR="001A3316" w:rsidRDefault="005B0197">
      <w:pPr>
        <w:pStyle w:val="Tijeloteksta"/>
        <w:tabs>
          <w:tab w:val="left" w:pos="8792"/>
        </w:tabs>
        <w:spacing w:before="91"/>
        <w:ind w:left="265"/>
      </w:pPr>
      <w:r>
        <w:t>Country</w:t>
      </w:r>
      <w:r>
        <w:rPr>
          <w:spacing w:val="-4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 xml:space="preserve">Birth </w:t>
      </w:r>
      <w:r>
        <w:rPr>
          <w:w w:val="99"/>
          <w:u w:val="single"/>
        </w:rPr>
        <w:t xml:space="preserve"> </w:t>
      </w:r>
      <w:r>
        <w:rPr>
          <w:u w:val="single"/>
        </w:rPr>
        <w:tab/>
      </w:r>
    </w:p>
    <w:p w14:paraId="7FEFB7C8" w14:textId="77777777" w:rsidR="001A3316" w:rsidRDefault="001A3316">
      <w:pPr>
        <w:pStyle w:val="Tijeloteksta"/>
        <w:spacing w:before="4"/>
        <w:rPr>
          <w:sz w:val="15"/>
        </w:rPr>
      </w:pPr>
    </w:p>
    <w:p w14:paraId="2A6A6E64" w14:textId="77777777" w:rsidR="001A3316" w:rsidRDefault="005B0197">
      <w:pPr>
        <w:pStyle w:val="Tijeloteksta"/>
        <w:tabs>
          <w:tab w:val="left" w:pos="8776"/>
        </w:tabs>
        <w:spacing w:before="90"/>
        <w:ind w:left="265"/>
      </w:pPr>
      <w:r>
        <w:t>Nationality/Citizenship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14:paraId="5019BA2F" w14:textId="77777777" w:rsidR="001A3316" w:rsidRDefault="001A3316">
      <w:pPr>
        <w:pStyle w:val="Tijeloteksta"/>
        <w:spacing w:before="4"/>
        <w:rPr>
          <w:sz w:val="15"/>
        </w:rPr>
      </w:pPr>
    </w:p>
    <w:p w14:paraId="06087E56" w14:textId="77777777" w:rsidR="001A3316" w:rsidRDefault="005B0197">
      <w:pPr>
        <w:pStyle w:val="Tijeloteksta"/>
        <w:tabs>
          <w:tab w:val="left" w:pos="8869"/>
        </w:tabs>
        <w:spacing w:before="91"/>
        <w:ind w:left="200"/>
      </w:pPr>
      <w:r>
        <w:t>Country</w:t>
      </w:r>
      <w:r>
        <w:rPr>
          <w:spacing w:val="-5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residence: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14:paraId="0EE353E1" w14:textId="77777777" w:rsidR="001A3316" w:rsidRDefault="001A3316">
      <w:pPr>
        <w:pStyle w:val="Tijeloteksta"/>
        <w:spacing w:before="3"/>
        <w:rPr>
          <w:sz w:val="15"/>
        </w:rPr>
      </w:pPr>
    </w:p>
    <w:p w14:paraId="42159FC7" w14:textId="77777777" w:rsidR="001A3316" w:rsidRDefault="005B0197">
      <w:pPr>
        <w:pStyle w:val="Tijeloteksta"/>
        <w:tabs>
          <w:tab w:val="left" w:pos="1820"/>
          <w:tab w:val="left" w:pos="4257"/>
        </w:tabs>
        <w:spacing w:before="91"/>
        <w:ind w:left="200"/>
      </w:pPr>
      <w:r>
        <w:t>Sex:</w:t>
      </w:r>
      <w:r>
        <w:rPr>
          <w:spacing w:val="-3"/>
        </w:rPr>
        <w:t xml:space="preserve"> </w:t>
      </w:r>
      <w:r>
        <w:t>Male______/</w:t>
      </w:r>
      <w:r>
        <w:rPr>
          <w:spacing w:val="-1"/>
        </w:rPr>
        <w:t xml:space="preserve"> </w:t>
      </w:r>
      <w:r>
        <w:t>Female</w:t>
      </w:r>
      <w:r w:rsidRPr="007331BC">
        <w:t>_____</w:t>
      </w:r>
    </w:p>
    <w:p w14:paraId="529F623E" w14:textId="77777777" w:rsidR="001A3316" w:rsidRDefault="001A3316">
      <w:pPr>
        <w:pStyle w:val="Tijeloteksta"/>
        <w:spacing w:before="7"/>
        <w:rPr>
          <w:sz w:val="12"/>
        </w:rPr>
      </w:pPr>
    </w:p>
    <w:p w14:paraId="4788D344" w14:textId="77777777" w:rsidR="001A3316" w:rsidRDefault="005B0197">
      <w:pPr>
        <w:pStyle w:val="Tijeloteksta"/>
        <w:tabs>
          <w:tab w:val="left" w:pos="8865"/>
        </w:tabs>
        <w:spacing w:before="91"/>
        <w:ind w:left="200"/>
      </w:pPr>
      <w:r>
        <w:t>Passport</w:t>
      </w:r>
      <w:r>
        <w:rPr>
          <w:spacing w:val="-2"/>
        </w:rPr>
        <w:t xml:space="preserve"> </w:t>
      </w:r>
      <w:r>
        <w:t>No.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14:paraId="671DC35F" w14:textId="77777777" w:rsidR="001A3316" w:rsidRDefault="001A3316">
      <w:pPr>
        <w:pStyle w:val="Tijeloteksta"/>
        <w:spacing w:before="7"/>
        <w:rPr>
          <w:sz w:val="12"/>
        </w:rPr>
      </w:pPr>
    </w:p>
    <w:p w14:paraId="7BDD1463" w14:textId="77777777" w:rsidR="001A3316" w:rsidRDefault="005B0197">
      <w:pPr>
        <w:pStyle w:val="Tijeloteksta"/>
        <w:tabs>
          <w:tab w:val="left" w:pos="8803"/>
        </w:tabs>
        <w:spacing w:before="91"/>
        <w:ind w:left="200"/>
      </w:pPr>
      <w:r>
        <w:t>Mailing</w:t>
      </w:r>
      <w:r>
        <w:rPr>
          <w:spacing w:val="-4"/>
        </w:rPr>
        <w:t xml:space="preserve"> </w:t>
      </w:r>
      <w:r>
        <w:t>Address: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14:paraId="6B6403FC" w14:textId="77777777" w:rsidR="001A3316" w:rsidRDefault="001A3316">
      <w:pPr>
        <w:pStyle w:val="Tijeloteksta"/>
        <w:spacing w:before="4"/>
        <w:rPr>
          <w:sz w:val="12"/>
        </w:rPr>
      </w:pPr>
    </w:p>
    <w:p w14:paraId="76F9DBA5" w14:textId="77777777" w:rsidR="001A3316" w:rsidRDefault="005B0197">
      <w:pPr>
        <w:pStyle w:val="Tijeloteksta"/>
        <w:tabs>
          <w:tab w:val="left" w:pos="8800"/>
        </w:tabs>
        <w:spacing w:before="91"/>
        <w:ind w:left="200"/>
      </w:pPr>
      <w:r>
        <w:t>Phone: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14:paraId="6A6C47F1" w14:textId="77777777" w:rsidR="001A3316" w:rsidRDefault="001A3316">
      <w:pPr>
        <w:pStyle w:val="Tijeloteksta"/>
        <w:spacing w:before="7"/>
        <w:rPr>
          <w:sz w:val="12"/>
        </w:rPr>
      </w:pPr>
    </w:p>
    <w:p w14:paraId="5710E442" w14:textId="77777777" w:rsidR="001A3316" w:rsidRDefault="005B0197">
      <w:pPr>
        <w:pStyle w:val="Tijeloteksta"/>
        <w:tabs>
          <w:tab w:val="left" w:pos="8843"/>
        </w:tabs>
        <w:spacing w:before="91"/>
        <w:ind w:left="200"/>
      </w:pPr>
      <w:r>
        <w:t>E-mail: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14:paraId="3E118D8C" w14:textId="77777777" w:rsidR="001A3316" w:rsidRDefault="001A3316">
      <w:pPr>
        <w:pStyle w:val="Tijeloteksta"/>
        <w:rPr>
          <w:sz w:val="12"/>
        </w:rPr>
      </w:pPr>
    </w:p>
    <w:p w14:paraId="426FF7F8" w14:textId="77777777" w:rsidR="001A3316" w:rsidRDefault="005B0197">
      <w:pPr>
        <w:pStyle w:val="Tijeloteksta"/>
        <w:tabs>
          <w:tab w:val="left" w:pos="8878"/>
        </w:tabs>
        <w:spacing w:before="91"/>
        <w:ind w:left="200"/>
      </w:pPr>
      <w:r>
        <w:t>Mobile: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14:paraId="5C88C334" w14:textId="77777777" w:rsidR="001A3316" w:rsidRDefault="001A3316">
      <w:pPr>
        <w:pStyle w:val="Tijeloteksta"/>
        <w:rPr>
          <w:sz w:val="13"/>
        </w:rPr>
      </w:pPr>
    </w:p>
    <w:p w14:paraId="05B58121" w14:textId="77777777" w:rsidR="001A3316" w:rsidRDefault="001A3316">
      <w:pPr>
        <w:sectPr w:rsidR="001A3316">
          <w:headerReference w:type="default" r:id="rId8"/>
          <w:type w:val="continuous"/>
          <w:pgSz w:w="12240" w:h="15840"/>
          <w:pgMar w:top="720" w:right="1280" w:bottom="280" w:left="1600" w:header="720" w:footer="720" w:gutter="0"/>
          <w:cols w:space="720"/>
        </w:sectPr>
      </w:pPr>
    </w:p>
    <w:p w14:paraId="1F277D4C" w14:textId="77777777" w:rsidR="001A3316" w:rsidRDefault="005B0197">
      <w:pPr>
        <w:pStyle w:val="Tijeloteksta"/>
        <w:spacing w:before="75"/>
        <w:ind w:left="200"/>
      </w:pPr>
      <w:r>
        <w:lastRenderedPageBreak/>
        <w:t>Father</w:t>
      </w:r>
      <w:r>
        <w:rPr>
          <w:spacing w:val="-3"/>
        </w:rPr>
        <w:t xml:space="preserve"> </w:t>
      </w:r>
      <w:r>
        <w:t>–</w:t>
      </w:r>
      <w:r>
        <w:rPr>
          <w:spacing w:val="-2"/>
        </w:rPr>
        <w:t xml:space="preserve"> </w:t>
      </w:r>
      <w:r>
        <w:t>family</w:t>
      </w:r>
      <w:r>
        <w:rPr>
          <w:spacing w:val="-4"/>
        </w:rPr>
        <w:t xml:space="preserve"> </w:t>
      </w:r>
      <w:r>
        <w:t>name,</w:t>
      </w:r>
      <w:r>
        <w:rPr>
          <w:spacing w:val="-1"/>
        </w:rPr>
        <w:t xml:space="preserve"> </w:t>
      </w:r>
      <w:r>
        <w:t>first</w:t>
      </w:r>
      <w:r>
        <w:rPr>
          <w:spacing w:val="-1"/>
        </w:rPr>
        <w:t xml:space="preserve"> </w:t>
      </w:r>
      <w:r>
        <w:t>name(s),</w:t>
      </w:r>
      <w:r>
        <w:rPr>
          <w:spacing w:val="-3"/>
        </w:rPr>
        <w:t xml:space="preserve"> </w:t>
      </w:r>
      <w:r>
        <w:t>permanent</w:t>
      </w:r>
      <w:r>
        <w:rPr>
          <w:spacing w:val="-4"/>
        </w:rPr>
        <w:t xml:space="preserve"> </w:t>
      </w:r>
      <w:r>
        <w:t>address,</w:t>
      </w:r>
      <w:r>
        <w:rPr>
          <w:spacing w:val="-1"/>
        </w:rPr>
        <w:t xml:space="preserve"> </w:t>
      </w:r>
      <w:r>
        <w:t>year</w:t>
      </w:r>
      <w:r>
        <w:rPr>
          <w:spacing w:val="-3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birth,</w:t>
      </w:r>
      <w:r>
        <w:rPr>
          <w:spacing w:val="-4"/>
        </w:rPr>
        <w:t xml:space="preserve"> </w:t>
      </w:r>
      <w:r>
        <w:t>occupation,</w:t>
      </w:r>
      <w:r>
        <w:rPr>
          <w:spacing w:val="-3"/>
        </w:rPr>
        <w:t xml:space="preserve"> </w:t>
      </w:r>
      <w:r>
        <w:t>nationality,</w:t>
      </w:r>
      <w:r>
        <w:rPr>
          <w:spacing w:val="-3"/>
        </w:rPr>
        <w:t xml:space="preserve"> </w:t>
      </w:r>
      <w:r>
        <w:t>citizenship:</w:t>
      </w:r>
    </w:p>
    <w:p w14:paraId="48FE89D3" w14:textId="77777777" w:rsidR="001A3316" w:rsidRDefault="001A3316">
      <w:pPr>
        <w:pStyle w:val="Tijeloteksta"/>
      </w:pPr>
    </w:p>
    <w:p w14:paraId="67FA4CD9" w14:textId="77777777" w:rsidR="001A3316" w:rsidRDefault="005B0197">
      <w:pPr>
        <w:pStyle w:val="Tijeloteksta"/>
        <w:spacing w:before="5"/>
        <w:rPr>
          <w:sz w:val="16"/>
        </w:rPr>
      </w:pPr>
      <w:r>
        <w:pict w14:anchorId="2ACC1D0C">
          <v:shape id="_x0000_s1034" style="position:absolute;margin-left:90pt;margin-top:11.6pt;width:429.45pt;height:.1pt;z-index:-251661824;mso-wrap-distance-top:0;mso-wrap-distance-bottom:0;mso-position-horizontal-relative:page;mso-width-relative:page;mso-height-relative:page" coordorigin="1800,232" coordsize="8589,0" path="m1800,232r8589,e" filled="f" strokeweight=".14056mm">
            <v:path arrowok="t"/>
            <w10:wrap type="topAndBottom" anchorx="page"/>
          </v:shape>
        </w:pict>
      </w:r>
    </w:p>
    <w:p w14:paraId="086321F0" w14:textId="77777777" w:rsidR="001A3316" w:rsidRDefault="001A3316">
      <w:pPr>
        <w:pStyle w:val="Tijeloteksta"/>
      </w:pPr>
    </w:p>
    <w:p w14:paraId="5E19A663" w14:textId="77777777" w:rsidR="001A3316" w:rsidRDefault="005B0197">
      <w:pPr>
        <w:pStyle w:val="Tijeloteksta"/>
        <w:spacing w:before="10"/>
        <w:rPr>
          <w:sz w:val="13"/>
        </w:rPr>
      </w:pPr>
      <w:r>
        <w:pict w14:anchorId="73831BB7">
          <v:shape id="_x0000_s1033" style="position:absolute;margin-left:90pt;margin-top:10.15pt;width:429.9pt;height:.1pt;z-index:-251660800;mso-wrap-distance-top:0;mso-wrap-distance-bottom:0;mso-position-horizontal-relative:page;mso-width-relative:page;mso-height-relative:page" coordorigin="1800,203" coordsize="8598,0" o:spt="100" adj="0,,0" path="m1800,203r5495,m7302,203r3096,e" filled="f" strokeweight=".14056mm">
            <v:stroke joinstyle="round"/>
            <v:formulas/>
            <v:path arrowok="t" o:connecttype="segments"/>
            <w10:wrap type="topAndBottom" anchorx="page"/>
          </v:shape>
        </w:pict>
      </w:r>
    </w:p>
    <w:p w14:paraId="191118A2" w14:textId="77777777" w:rsidR="001A3316" w:rsidRDefault="001A3316">
      <w:pPr>
        <w:pStyle w:val="Tijeloteksta"/>
      </w:pPr>
    </w:p>
    <w:p w14:paraId="3FEAAB36" w14:textId="77777777" w:rsidR="001A3316" w:rsidRDefault="005B0197">
      <w:pPr>
        <w:pStyle w:val="Tijeloteksta"/>
        <w:spacing w:before="7"/>
        <w:rPr>
          <w:sz w:val="13"/>
        </w:rPr>
      </w:pPr>
      <w:r>
        <w:pict w14:anchorId="07CB2AD4">
          <v:shape id="_x0000_s1032" style="position:absolute;margin-left:90pt;margin-top:10pt;width:424.85pt;height:.1pt;z-index:-251659776;mso-wrap-distance-top:0;mso-wrap-distance-bottom:0;mso-position-horizontal-relative:page;mso-width-relative:page;mso-height-relative:page" coordorigin="1800,200" coordsize="8497,0" o:spt="100" adj="0,,0" path="m1800,200r3697,m5502,200r4795,e" filled="f" strokeweight=".14056mm">
            <v:stroke joinstyle="round"/>
            <v:formulas/>
            <v:path arrowok="t" o:connecttype="segments"/>
            <w10:wrap type="topAndBottom" anchorx="page"/>
          </v:shape>
        </w:pict>
      </w:r>
    </w:p>
    <w:p w14:paraId="28B6FE7A" w14:textId="77777777" w:rsidR="001A3316" w:rsidRDefault="001A3316">
      <w:pPr>
        <w:pStyle w:val="Tijeloteksta"/>
        <w:spacing w:before="1"/>
        <w:rPr>
          <w:sz w:val="10"/>
        </w:rPr>
      </w:pPr>
    </w:p>
    <w:p w14:paraId="0F4D4938" w14:textId="77777777" w:rsidR="001A3316" w:rsidRDefault="005B0197">
      <w:pPr>
        <w:pStyle w:val="Tijeloteksta"/>
        <w:spacing w:before="91"/>
        <w:ind w:left="200"/>
      </w:pPr>
      <w:r>
        <w:t>Mother</w:t>
      </w:r>
      <w:r>
        <w:rPr>
          <w:spacing w:val="-2"/>
        </w:rPr>
        <w:t xml:space="preserve"> </w:t>
      </w:r>
      <w:r>
        <w:t>–</w:t>
      </w:r>
      <w:r>
        <w:rPr>
          <w:spacing w:val="-2"/>
        </w:rPr>
        <w:t xml:space="preserve"> </w:t>
      </w:r>
      <w:r>
        <w:t>family</w:t>
      </w:r>
      <w:r>
        <w:rPr>
          <w:spacing w:val="-6"/>
        </w:rPr>
        <w:t>,</w:t>
      </w:r>
      <w:r>
        <w:rPr>
          <w:spacing w:val="-3"/>
        </w:rPr>
        <w:t xml:space="preserve"> </w:t>
      </w:r>
      <w:r>
        <w:t>first</w:t>
      </w:r>
      <w:r>
        <w:rPr>
          <w:spacing w:val="-2"/>
        </w:rPr>
        <w:t xml:space="preserve"> </w:t>
      </w:r>
      <w:r>
        <w:t>name(s),</w:t>
      </w:r>
      <w:r>
        <w:rPr>
          <w:spacing w:val="-3"/>
        </w:rPr>
        <w:t xml:space="preserve"> </w:t>
      </w:r>
      <w:r>
        <w:t>permanent</w:t>
      </w:r>
      <w:r>
        <w:rPr>
          <w:spacing w:val="-3"/>
        </w:rPr>
        <w:t xml:space="preserve"> </w:t>
      </w:r>
      <w:r>
        <w:t>address,</w:t>
      </w:r>
      <w:r>
        <w:rPr>
          <w:spacing w:val="-1"/>
        </w:rPr>
        <w:t xml:space="preserve"> </w:t>
      </w:r>
      <w:r>
        <w:t>year</w:t>
      </w:r>
      <w:r>
        <w:rPr>
          <w:spacing w:val="-3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birth,</w:t>
      </w:r>
      <w:r>
        <w:rPr>
          <w:spacing w:val="-3"/>
        </w:rPr>
        <w:t xml:space="preserve"> </w:t>
      </w:r>
      <w:r>
        <w:t>occupation,</w:t>
      </w:r>
      <w:r>
        <w:rPr>
          <w:spacing w:val="-3"/>
        </w:rPr>
        <w:t xml:space="preserve"> </w:t>
      </w:r>
      <w:r>
        <w:t>nationality,</w:t>
      </w:r>
      <w:r>
        <w:rPr>
          <w:spacing w:val="-3"/>
        </w:rPr>
        <w:t xml:space="preserve"> </w:t>
      </w:r>
      <w:r>
        <w:t>citizenship:</w:t>
      </w:r>
    </w:p>
    <w:p w14:paraId="22FE93FB" w14:textId="77777777" w:rsidR="001A3316" w:rsidRDefault="001A3316">
      <w:pPr>
        <w:pStyle w:val="Tijeloteksta"/>
      </w:pPr>
    </w:p>
    <w:p w14:paraId="1B7FC539" w14:textId="77777777" w:rsidR="001A3316" w:rsidRDefault="005B0197">
      <w:pPr>
        <w:pStyle w:val="Tijeloteksta"/>
        <w:spacing w:before="4"/>
        <w:rPr>
          <w:sz w:val="16"/>
        </w:rPr>
      </w:pPr>
      <w:r>
        <w:pict w14:anchorId="1836B77F">
          <v:shape id="_x0000_s1031" style="position:absolute;margin-left:90pt;margin-top:11.55pt;width:429.45pt;height:.1pt;z-index:-251658752;mso-wrap-distance-top:0;mso-wrap-distance-bottom:0;mso-position-horizontal-relative:page;mso-width-relative:page;mso-height-relative:page" coordorigin="1800,231" coordsize="8589,0" path="m1800,231r8589,e" filled="f" strokeweight=".14056mm">
            <v:path arrowok="t"/>
            <w10:wrap type="topAndBottom" anchorx="page"/>
          </v:shape>
        </w:pict>
      </w:r>
    </w:p>
    <w:p w14:paraId="0FBDE8A9" w14:textId="77777777" w:rsidR="001A3316" w:rsidRDefault="001A3316">
      <w:pPr>
        <w:pStyle w:val="Tijeloteksta"/>
      </w:pPr>
    </w:p>
    <w:p w14:paraId="039363C7" w14:textId="77777777" w:rsidR="001A3316" w:rsidRDefault="005B0197">
      <w:pPr>
        <w:pStyle w:val="Tijeloteksta"/>
        <w:spacing w:before="10"/>
        <w:rPr>
          <w:sz w:val="13"/>
        </w:rPr>
      </w:pPr>
      <w:r>
        <w:pict w14:anchorId="062A4A9F">
          <v:shape id="_x0000_s1030" style="position:absolute;margin-left:90pt;margin-top:10.15pt;width:429.6pt;height:.1pt;z-index:-251657728;mso-wrap-distance-top:0;mso-wrap-distance-bottom:0;mso-position-horizontal-relative:page;mso-width-relative:page;mso-height-relative:page" coordorigin="1800,203" coordsize="8592,0" o:spt="100" adj="0,,0" path="m1800,203r1500,m3303,203r7089,e" filled="f" strokeweight=".14056mm">
            <v:stroke joinstyle="round"/>
            <v:formulas/>
            <v:path arrowok="t" o:connecttype="segments"/>
            <w10:wrap type="topAndBottom" anchorx="page"/>
          </v:shape>
        </w:pict>
      </w:r>
    </w:p>
    <w:p w14:paraId="48678E9A" w14:textId="77777777" w:rsidR="001A3316" w:rsidRDefault="001A3316">
      <w:pPr>
        <w:pStyle w:val="Tijeloteksta"/>
      </w:pPr>
    </w:p>
    <w:p w14:paraId="47D68475" w14:textId="77777777" w:rsidR="001A3316" w:rsidRDefault="005B0197">
      <w:pPr>
        <w:pStyle w:val="Tijeloteksta"/>
        <w:spacing w:before="10"/>
        <w:rPr>
          <w:sz w:val="13"/>
        </w:rPr>
      </w:pPr>
      <w:r>
        <w:pict w14:anchorId="1F7D742E">
          <v:shape id="_x0000_s1029" style="position:absolute;margin-left:90pt;margin-top:10.15pt;width:424.55pt;height:.1pt;z-index:-251656704;mso-wrap-distance-top:0;mso-wrap-distance-bottom:0;mso-position-horizontal-relative:page;mso-width-relative:page;mso-height-relative:page" coordorigin="1800,203" coordsize="8491,0" path="m1800,203r8491,e" filled="f" strokeweight=".14056mm">
            <v:path arrowok="t"/>
            <w10:wrap type="topAndBottom" anchorx="page"/>
          </v:shape>
        </w:pict>
      </w:r>
    </w:p>
    <w:p w14:paraId="0BA46688" w14:textId="77777777" w:rsidR="001A3316" w:rsidRDefault="001A3316">
      <w:pPr>
        <w:pStyle w:val="Tijeloteksta"/>
      </w:pPr>
    </w:p>
    <w:p w14:paraId="3CFE23B5" w14:textId="77777777" w:rsidR="001A3316" w:rsidRDefault="001A3316">
      <w:pPr>
        <w:pStyle w:val="Tijeloteksta"/>
        <w:spacing w:before="3"/>
        <w:rPr>
          <w:sz w:val="18"/>
        </w:rPr>
      </w:pPr>
    </w:p>
    <w:p w14:paraId="7CACA859" w14:textId="77777777" w:rsidR="001A3316" w:rsidRDefault="005B0197">
      <w:pPr>
        <w:pStyle w:val="Naslov11"/>
        <w:spacing w:before="91"/>
        <w:ind w:left="265"/>
      </w:pPr>
      <w:r>
        <w:t>EDUCATIONAL</w:t>
      </w:r>
      <w:r>
        <w:rPr>
          <w:spacing w:val="-5"/>
        </w:rPr>
        <w:t xml:space="preserve"> </w:t>
      </w:r>
      <w:r>
        <w:t>HISTORY</w:t>
      </w:r>
    </w:p>
    <w:p w14:paraId="06C3571F" w14:textId="77777777" w:rsidR="001A3316" w:rsidRDefault="001A3316">
      <w:pPr>
        <w:pStyle w:val="Tijeloteksta"/>
        <w:spacing w:before="3"/>
        <w:rPr>
          <w:b/>
          <w:sz w:val="29"/>
        </w:rPr>
      </w:pPr>
    </w:p>
    <w:p w14:paraId="0EF1EC3F" w14:textId="77777777" w:rsidR="001A3316" w:rsidRDefault="005B0197">
      <w:pPr>
        <w:pStyle w:val="Tijeloteksta"/>
        <w:tabs>
          <w:tab w:val="left" w:pos="8627"/>
        </w:tabs>
        <w:ind w:left="200"/>
      </w:pPr>
      <w:r>
        <w:t>Secondary/High</w:t>
      </w:r>
      <w:r>
        <w:rPr>
          <w:spacing w:val="-3"/>
        </w:rPr>
        <w:t xml:space="preserve"> </w:t>
      </w:r>
      <w:r>
        <w:t>School</w:t>
      </w:r>
      <w:r>
        <w:rPr>
          <w:spacing w:val="1"/>
        </w:rPr>
        <w:t xml:space="preserve"> </w:t>
      </w:r>
      <w:r>
        <w:t xml:space="preserve">duration 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14:paraId="7200F843" w14:textId="77777777" w:rsidR="001A3316" w:rsidRDefault="001A3316">
      <w:pPr>
        <w:pStyle w:val="Tijeloteksta"/>
        <w:rPr>
          <w:sz w:val="22"/>
        </w:rPr>
      </w:pPr>
    </w:p>
    <w:p w14:paraId="2A411834" w14:textId="77777777" w:rsidR="001A3316" w:rsidRDefault="005B0197">
      <w:pPr>
        <w:pStyle w:val="Tijeloteksta"/>
        <w:tabs>
          <w:tab w:val="left" w:pos="8756"/>
        </w:tabs>
        <w:spacing w:before="91"/>
        <w:ind w:left="200"/>
      </w:pPr>
      <w:r>
        <w:t xml:space="preserve">Primary school education duration  </w:t>
      </w:r>
      <w:r>
        <w:rPr>
          <w:spacing w:val="4"/>
        </w:rPr>
        <w:t xml:space="preserve"> </w:t>
      </w:r>
      <w:r>
        <w:rPr>
          <w:w w:val="99"/>
          <w:u w:val="single"/>
        </w:rPr>
        <w:t xml:space="preserve"> </w:t>
      </w:r>
      <w:r>
        <w:rPr>
          <w:u w:val="single"/>
        </w:rPr>
        <w:tab/>
      </w:r>
    </w:p>
    <w:p w14:paraId="1E4A5218" w14:textId="77777777" w:rsidR="001A3316" w:rsidRDefault="001A3316">
      <w:pPr>
        <w:pStyle w:val="Tijeloteksta"/>
        <w:spacing w:before="11"/>
        <w:rPr>
          <w:sz w:val="11"/>
        </w:rPr>
      </w:pPr>
    </w:p>
    <w:p w14:paraId="243C15F9" w14:textId="77777777" w:rsidR="001A3316" w:rsidRDefault="005B0197">
      <w:pPr>
        <w:pStyle w:val="Tijeloteksta"/>
        <w:tabs>
          <w:tab w:val="left" w:pos="5909"/>
        </w:tabs>
        <w:spacing w:before="91"/>
        <w:ind w:left="200"/>
      </w:pPr>
      <w:r>
        <w:t>Year</w:t>
      </w:r>
      <w:r>
        <w:rPr>
          <w:spacing w:val="-2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graduation high</w:t>
      </w:r>
      <w:r>
        <w:rPr>
          <w:spacing w:val="-1"/>
        </w:rPr>
        <w:t xml:space="preserve"> </w:t>
      </w:r>
      <w:r>
        <w:t>school/College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14:paraId="3023AE3A" w14:textId="77777777" w:rsidR="001A3316" w:rsidRDefault="001A3316">
      <w:pPr>
        <w:pStyle w:val="Tijeloteksta"/>
      </w:pPr>
    </w:p>
    <w:p w14:paraId="63DFA675" w14:textId="77777777" w:rsidR="001A3316" w:rsidRDefault="001A3316">
      <w:pPr>
        <w:pStyle w:val="Tijeloteksta"/>
        <w:spacing w:before="9"/>
        <w:rPr>
          <w:sz w:val="16"/>
        </w:rPr>
      </w:pPr>
    </w:p>
    <w:p w14:paraId="1601C9F9" w14:textId="77777777" w:rsidR="001A3316" w:rsidRDefault="005B0197">
      <w:pPr>
        <w:pStyle w:val="Tijeloteksta"/>
        <w:spacing w:before="91" w:line="256" w:lineRule="auto"/>
        <w:ind w:left="200" w:right="363"/>
      </w:pPr>
      <w:r>
        <w:t>Please</w:t>
      </w:r>
      <w:r>
        <w:rPr>
          <w:spacing w:val="-3"/>
        </w:rPr>
        <w:t xml:space="preserve"> </w:t>
      </w:r>
      <w:r>
        <w:t>indicate</w:t>
      </w:r>
      <w:r>
        <w:rPr>
          <w:spacing w:val="-2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achieved</w:t>
      </w:r>
      <w:r>
        <w:rPr>
          <w:spacing w:val="2"/>
        </w:rPr>
        <w:t xml:space="preserve"> </w:t>
      </w:r>
      <w:r>
        <w:t>grade</w:t>
      </w:r>
      <w:r>
        <w:rPr>
          <w:spacing w:val="-1"/>
        </w:rPr>
        <w:t xml:space="preserve"> </w:t>
      </w:r>
      <w:r>
        <w:t>point</w:t>
      </w:r>
      <w:r>
        <w:rPr>
          <w:spacing w:val="-4"/>
        </w:rPr>
        <w:t xml:space="preserve"> </w:t>
      </w:r>
      <w:r>
        <w:t>average</w:t>
      </w:r>
      <w:r>
        <w:rPr>
          <w:spacing w:val="-1"/>
        </w:rPr>
        <w:t xml:space="preserve"> </w:t>
      </w:r>
      <w:r>
        <w:t>and maximum</w:t>
      </w:r>
      <w:r>
        <w:rPr>
          <w:spacing w:val="-3"/>
        </w:rPr>
        <w:t xml:space="preserve"> </w:t>
      </w:r>
      <w:r>
        <w:t>grade</w:t>
      </w:r>
      <w:r>
        <w:rPr>
          <w:spacing w:val="-3"/>
        </w:rPr>
        <w:t xml:space="preserve"> </w:t>
      </w:r>
      <w:r>
        <w:t>according</w:t>
      </w:r>
      <w:r>
        <w:rPr>
          <w:spacing w:val="-3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official</w:t>
      </w:r>
      <w:r>
        <w:rPr>
          <w:spacing w:val="-3"/>
        </w:rPr>
        <w:t xml:space="preserve"> </w:t>
      </w:r>
      <w:r>
        <w:t>academic</w:t>
      </w:r>
      <w:r>
        <w:rPr>
          <w:spacing w:val="-47"/>
        </w:rPr>
        <w:t xml:space="preserve"> </w:t>
      </w:r>
      <w:r>
        <w:t>grading</w:t>
      </w:r>
      <w:r>
        <w:rPr>
          <w:spacing w:val="-2"/>
        </w:rPr>
        <w:t xml:space="preserve"> </w:t>
      </w:r>
      <w:r>
        <w:t>scale</w:t>
      </w:r>
    </w:p>
    <w:p w14:paraId="5DAE0569" w14:textId="77777777" w:rsidR="001A3316" w:rsidRDefault="001A3316">
      <w:pPr>
        <w:pStyle w:val="Tijeloteksta"/>
        <w:spacing w:before="4"/>
        <w:rPr>
          <w:sz w:val="28"/>
        </w:rPr>
      </w:pPr>
    </w:p>
    <w:p w14:paraId="78127092" w14:textId="77777777" w:rsidR="001A3316" w:rsidRDefault="005B0197">
      <w:pPr>
        <w:pStyle w:val="Tijeloteksta"/>
        <w:tabs>
          <w:tab w:val="left" w:pos="3504"/>
          <w:tab w:val="left" w:pos="7282"/>
        </w:tabs>
        <w:ind w:left="200"/>
      </w:pPr>
      <w:r>
        <w:t>Chemistry</w:t>
      </w:r>
      <w:r>
        <w:rPr>
          <w:spacing w:val="-5"/>
        </w:rPr>
        <w:t xml:space="preserve"> </w:t>
      </w:r>
      <w:r>
        <w:t>– average</w:t>
      </w:r>
      <w:r>
        <w:rPr>
          <w:u w:val="single"/>
        </w:rPr>
        <w:tab/>
      </w:r>
      <w:r>
        <w:t xml:space="preserve">Maximum </w:t>
      </w:r>
      <w:r>
        <w:rPr>
          <w:spacing w:val="3"/>
        </w:rPr>
        <w:t xml:space="preserve"> </w:t>
      </w:r>
      <w:r>
        <w:rPr>
          <w:w w:val="99"/>
          <w:u w:val="single"/>
        </w:rPr>
        <w:t xml:space="preserve"> </w:t>
      </w:r>
      <w:r>
        <w:rPr>
          <w:u w:val="single"/>
        </w:rPr>
        <w:tab/>
      </w:r>
    </w:p>
    <w:p w14:paraId="767592A9" w14:textId="77777777" w:rsidR="001A3316" w:rsidRDefault="001A3316">
      <w:pPr>
        <w:pStyle w:val="Tijeloteksta"/>
        <w:spacing w:before="9"/>
        <w:rPr>
          <w:sz w:val="21"/>
        </w:rPr>
      </w:pPr>
    </w:p>
    <w:p w14:paraId="178866E4" w14:textId="77777777" w:rsidR="001A3316" w:rsidRDefault="005B0197">
      <w:pPr>
        <w:pStyle w:val="Tijeloteksta"/>
        <w:tabs>
          <w:tab w:val="left" w:pos="1865"/>
          <w:tab w:val="left" w:pos="3510"/>
          <w:tab w:val="left" w:pos="7243"/>
        </w:tabs>
        <w:spacing w:before="91"/>
        <w:ind w:left="200"/>
      </w:pPr>
      <w:r>
        <w:t>Biology</w:t>
      </w:r>
      <w:r>
        <w:rPr>
          <w:spacing w:val="-4"/>
        </w:rPr>
        <w:t xml:space="preserve"> </w:t>
      </w:r>
      <w:r>
        <w:t>–</w:t>
      </w:r>
      <w:r>
        <w:rPr>
          <w:spacing w:val="-1"/>
        </w:rPr>
        <w:t xml:space="preserve"> </w:t>
      </w:r>
      <w:r>
        <w:t>average</w:t>
      </w:r>
      <w:r>
        <w:tab/>
      </w:r>
      <w:r>
        <w:rPr>
          <w:w w:val="99"/>
          <w:u w:val="single"/>
        </w:rPr>
        <w:t xml:space="preserve"> </w:t>
      </w:r>
      <w:r>
        <w:rPr>
          <w:u w:val="single"/>
        </w:rPr>
        <w:tab/>
      </w:r>
      <w:r>
        <w:t>Maximum</w:t>
      </w:r>
      <w:r>
        <w:rPr>
          <w:spacing w:val="-1"/>
        </w:rPr>
        <w:t xml:space="preserve"> </w:t>
      </w:r>
      <w:r>
        <w:rPr>
          <w:w w:val="99"/>
          <w:u w:val="single"/>
        </w:rPr>
        <w:t xml:space="preserve"> </w:t>
      </w:r>
      <w:r>
        <w:rPr>
          <w:u w:val="single"/>
        </w:rPr>
        <w:tab/>
      </w:r>
    </w:p>
    <w:p w14:paraId="66DFF84A" w14:textId="77777777" w:rsidR="001A3316" w:rsidRDefault="001A3316">
      <w:pPr>
        <w:pStyle w:val="Tijeloteksta"/>
        <w:spacing w:before="9"/>
        <w:rPr>
          <w:sz w:val="21"/>
        </w:rPr>
      </w:pPr>
    </w:p>
    <w:p w14:paraId="39452951" w14:textId="77777777" w:rsidR="001A3316" w:rsidRDefault="005B0197">
      <w:pPr>
        <w:pStyle w:val="Tijeloteksta"/>
        <w:tabs>
          <w:tab w:val="left" w:pos="3344"/>
          <w:tab w:val="left" w:pos="3553"/>
          <w:tab w:val="left" w:pos="7277"/>
        </w:tabs>
        <w:spacing w:before="91"/>
        <w:ind w:left="200"/>
      </w:pPr>
      <w:r>
        <w:t>Physics</w:t>
      </w:r>
      <w:r>
        <w:rPr>
          <w:spacing w:val="47"/>
        </w:rPr>
        <w:t xml:space="preserve"> </w:t>
      </w:r>
      <w:r>
        <w:t>-</w:t>
      </w:r>
      <w:r>
        <w:rPr>
          <w:spacing w:val="-3"/>
        </w:rPr>
        <w:t xml:space="preserve"> </w:t>
      </w:r>
      <w:r>
        <w:t>average</w:t>
      </w:r>
      <w:r>
        <w:rPr>
          <w:u w:val="single"/>
        </w:rPr>
        <w:tab/>
      </w:r>
      <w:r>
        <w:tab/>
        <w:t>Maximum</w:t>
      </w:r>
      <w:r>
        <w:rPr>
          <w:spacing w:val="-1"/>
        </w:rPr>
        <w:t xml:space="preserve"> </w:t>
      </w:r>
      <w:r>
        <w:rPr>
          <w:w w:val="99"/>
          <w:u w:val="single"/>
        </w:rPr>
        <w:t xml:space="preserve"> </w:t>
      </w:r>
      <w:r>
        <w:rPr>
          <w:u w:val="single"/>
        </w:rPr>
        <w:tab/>
      </w:r>
    </w:p>
    <w:p w14:paraId="2D4EDAA0" w14:textId="77777777" w:rsidR="001A3316" w:rsidRDefault="001A3316">
      <w:pPr>
        <w:pStyle w:val="Tijeloteksta"/>
        <w:spacing w:before="3"/>
        <w:rPr>
          <w:sz w:val="15"/>
        </w:rPr>
      </w:pPr>
    </w:p>
    <w:p w14:paraId="4525E991" w14:textId="77777777" w:rsidR="001A3316" w:rsidRDefault="005B0197">
      <w:pPr>
        <w:pStyle w:val="Tijeloteksta"/>
        <w:tabs>
          <w:tab w:val="left" w:pos="5505"/>
          <w:tab w:val="left" w:pos="8034"/>
        </w:tabs>
        <w:spacing w:before="91"/>
        <w:ind w:left="200"/>
      </w:pPr>
      <w:r>
        <w:t>Overall</w:t>
      </w:r>
      <w:r>
        <w:rPr>
          <w:spacing w:val="-2"/>
        </w:rPr>
        <w:t xml:space="preserve"> </w:t>
      </w:r>
      <w:r>
        <w:t>secondary/high</w:t>
      </w:r>
      <w:r>
        <w:rPr>
          <w:spacing w:val="-3"/>
        </w:rPr>
        <w:t xml:space="preserve"> </w:t>
      </w:r>
      <w:r>
        <w:t>school</w:t>
      </w:r>
      <w:r>
        <w:rPr>
          <w:spacing w:val="-1"/>
        </w:rPr>
        <w:t xml:space="preserve"> </w:t>
      </w:r>
      <w:r>
        <w:t>grade</w:t>
      </w:r>
      <w:r>
        <w:rPr>
          <w:spacing w:val="-1"/>
        </w:rPr>
        <w:t xml:space="preserve"> </w:t>
      </w:r>
      <w:r>
        <w:t>–</w:t>
      </w:r>
      <w:r>
        <w:rPr>
          <w:spacing w:val="-1"/>
        </w:rPr>
        <w:t xml:space="preserve"> </w:t>
      </w:r>
      <w:r>
        <w:t>average</w:t>
      </w:r>
      <w:r>
        <w:rPr>
          <w:u w:val="single"/>
        </w:rPr>
        <w:tab/>
      </w:r>
      <w:r>
        <w:t>Maximum</w:t>
      </w:r>
      <w:r>
        <w:rPr>
          <w:spacing w:val="-2"/>
        </w:rPr>
        <w:t xml:space="preserve"> </w:t>
      </w:r>
      <w:r>
        <w:rPr>
          <w:w w:val="99"/>
          <w:u w:val="single"/>
        </w:rPr>
        <w:t xml:space="preserve"> </w:t>
      </w:r>
      <w:r>
        <w:rPr>
          <w:u w:val="single"/>
        </w:rPr>
        <w:tab/>
      </w:r>
    </w:p>
    <w:p w14:paraId="5A7E376A" w14:textId="77777777" w:rsidR="001A3316" w:rsidRDefault="001A3316">
      <w:pPr>
        <w:pStyle w:val="Tijeloteksta"/>
        <w:spacing w:before="1"/>
        <w:rPr>
          <w:sz w:val="15"/>
        </w:rPr>
      </w:pPr>
    </w:p>
    <w:p w14:paraId="3720D23F" w14:textId="77777777" w:rsidR="001A3316" w:rsidRDefault="005B0197">
      <w:pPr>
        <w:pStyle w:val="Tijeloteksta"/>
        <w:tabs>
          <w:tab w:val="left" w:pos="4844"/>
          <w:tab w:val="left" w:pos="8574"/>
        </w:tabs>
        <w:spacing w:before="91"/>
        <w:ind w:left="200"/>
      </w:pPr>
      <w:r>
        <w:t>Final</w:t>
      </w:r>
      <w:r>
        <w:rPr>
          <w:spacing w:val="-1"/>
        </w:rPr>
        <w:t xml:space="preserve"> </w:t>
      </w:r>
      <w:r>
        <w:t>exam</w:t>
      </w:r>
      <w:r>
        <w:rPr>
          <w:spacing w:val="-4"/>
        </w:rPr>
        <w:t xml:space="preserve"> </w:t>
      </w:r>
      <w:r>
        <w:t>(if</w:t>
      </w:r>
      <w:r>
        <w:rPr>
          <w:spacing w:val="-3"/>
        </w:rPr>
        <w:t xml:space="preserve"> </w:t>
      </w:r>
      <w:r>
        <w:t>applicable): –</w:t>
      </w:r>
      <w:r>
        <w:rPr>
          <w:spacing w:val="1"/>
        </w:rPr>
        <w:t xml:space="preserve"> </w:t>
      </w:r>
      <w:r>
        <w:t>average</w:t>
      </w:r>
      <w:r>
        <w:rPr>
          <w:u w:val="single"/>
        </w:rPr>
        <w:tab/>
      </w:r>
      <w:r>
        <w:t>Maximum</w:t>
      </w:r>
      <w:r>
        <w:rPr>
          <w:spacing w:val="-2"/>
        </w:rPr>
        <w:t xml:space="preserve"> </w:t>
      </w:r>
      <w:r>
        <w:rPr>
          <w:w w:val="99"/>
          <w:u w:val="single"/>
        </w:rPr>
        <w:t xml:space="preserve"> </w:t>
      </w:r>
      <w:r>
        <w:rPr>
          <w:u w:val="single"/>
        </w:rPr>
        <w:tab/>
      </w:r>
    </w:p>
    <w:p w14:paraId="012E9494" w14:textId="77777777" w:rsidR="001A3316" w:rsidRDefault="001A3316">
      <w:pPr>
        <w:pStyle w:val="Tijeloteksta"/>
      </w:pPr>
    </w:p>
    <w:p w14:paraId="7306B57F" w14:textId="77777777" w:rsidR="001A3316" w:rsidRDefault="001A3316">
      <w:pPr>
        <w:pStyle w:val="Tijeloteksta"/>
        <w:spacing w:before="6"/>
        <w:rPr>
          <w:sz w:val="23"/>
        </w:rPr>
      </w:pPr>
    </w:p>
    <w:p w14:paraId="636DD122" w14:textId="77777777" w:rsidR="001A3316" w:rsidRDefault="005B0197">
      <w:pPr>
        <w:pStyle w:val="Tijeloteksta"/>
        <w:tabs>
          <w:tab w:val="left" w:pos="7132"/>
        </w:tabs>
        <w:spacing w:before="91"/>
        <w:ind w:left="200"/>
      </w:pPr>
      <w:r>
        <w:t>Have</w:t>
      </w:r>
      <w:r>
        <w:rPr>
          <w:spacing w:val="1"/>
        </w:rPr>
        <w:t xml:space="preserve"> </w:t>
      </w:r>
      <w:r>
        <w:t>you</w:t>
      </w:r>
      <w:r>
        <w:rPr>
          <w:spacing w:val="-2"/>
        </w:rPr>
        <w:t xml:space="preserve"> </w:t>
      </w:r>
      <w:r>
        <w:t>ever</w:t>
      </w:r>
      <w:r>
        <w:rPr>
          <w:spacing w:val="-1"/>
        </w:rPr>
        <w:t xml:space="preserve"> </w:t>
      </w:r>
      <w:r>
        <w:t>been</w:t>
      </w:r>
      <w:r>
        <w:rPr>
          <w:spacing w:val="-2"/>
        </w:rPr>
        <w:t xml:space="preserve"> </w:t>
      </w:r>
      <w:r>
        <w:t>dismissed</w:t>
      </w:r>
      <w:r>
        <w:rPr>
          <w:spacing w:val="2"/>
        </w:rPr>
        <w:t xml:space="preserve"> </w:t>
      </w:r>
      <w:r>
        <w:t>from</w:t>
      </w:r>
      <w:r>
        <w:rPr>
          <w:spacing w:val="-5"/>
        </w:rPr>
        <w:t xml:space="preserve"> </w:t>
      </w:r>
      <w:r>
        <w:t>a</w:t>
      </w:r>
      <w:r>
        <w:rPr>
          <w:spacing w:val="-1"/>
        </w:rPr>
        <w:t xml:space="preserve"> </w:t>
      </w:r>
      <w:r>
        <w:t>college</w:t>
      </w:r>
      <w:r>
        <w:rPr>
          <w:spacing w:val="-2"/>
        </w:rPr>
        <w:t xml:space="preserve"> </w:t>
      </w:r>
      <w:r>
        <w:t>or</w:t>
      </w:r>
      <w:r>
        <w:rPr>
          <w:spacing w:val="-1"/>
        </w:rPr>
        <w:t xml:space="preserve"> </w:t>
      </w:r>
      <w:r>
        <w:t>placed</w:t>
      </w:r>
      <w:r>
        <w:rPr>
          <w:spacing w:val="-1"/>
        </w:rPr>
        <w:t xml:space="preserve"> </w:t>
      </w:r>
      <w:r>
        <w:t>on</w:t>
      </w:r>
      <w:r>
        <w:rPr>
          <w:spacing w:val="-2"/>
        </w:rPr>
        <w:t xml:space="preserve"> </w:t>
      </w:r>
      <w:r>
        <w:t>academic</w:t>
      </w:r>
      <w:r>
        <w:rPr>
          <w:spacing w:val="-2"/>
        </w:rPr>
        <w:t xml:space="preserve"> </w:t>
      </w:r>
      <w:r>
        <w:t>probation?</w:t>
      </w:r>
      <w:r>
        <w:tab/>
        <w:t>Yes</w:t>
      </w:r>
      <w:r>
        <w:rPr>
          <w:spacing w:val="-1"/>
        </w:rPr>
        <w:t xml:space="preserve"> </w:t>
      </w:r>
      <w:r>
        <w:t>/</w:t>
      </w:r>
      <w:r>
        <w:rPr>
          <w:spacing w:val="-1"/>
        </w:rPr>
        <w:t xml:space="preserve"> </w:t>
      </w:r>
      <w:r>
        <w:t>No</w:t>
      </w:r>
    </w:p>
    <w:p w14:paraId="06FCDE72" w14:textId="77777777" w:rsidR="001A3316" w:rsidRDefault="001A3316">
      <w:pPr>
        <w:pStyle w:val="Tijeloteksta"/>
        <w:spacing w:before="11"/>
        <w:rPr>
          <w:sz w:val="22"/>
        </w:rPr>
      </w:pPr>
    </w:p>
    <w:p w14:paraId="2DEE6DC4" w14:textId="77777777" w:rsidR="001A3316" w:rsidRDefault="005B0197">
      <w:pPr>
        <w:pStyle w:val="Tijeloteksta"/>
        <w:tabs>
          <w:tab w:val="left" w:pos="8793"/>
        </w:tabs>
        <w:ind w:left="200"/>
      </w:pPr>
      <w:r>
        <w:t>If</w:t>
      </w:r>
      <w:r>
        <w:rPr>
          <w:spacing w:val="-3"/>
        </w:rPr>
        <w:t xml:space="preserve"> </w:t>
      </w:r>
      <w:r>
        <w:t>so,</w:t>
      </w:r>
      <w:r>
        <w:rPr>
          <w:spacing w:val="-1"/>
        </w:rPr>
        <w:t xml:space="preserve"> </w:t>
      </w:r>
      <w:r>
        <w:t>please</w:t>
      </w:r>
      <w:r>
        <w:rPr>
          <w:spacing w:val="-1"/>
        </w:rPr>
        <w:t xml:space="preserve"> </w:t>
      </w:r>
      <w:r>
        <w:t xml:space="preserve">explain: </w:t>
      </w:r>
      <w:r>
        <w:rPr>
          <w:spacing w:val="2"/>
        </w:rPr>
        <w:t xml:space="preserve"> </w:t>
      </w:r>
      <w:r>
        <w:rPr>
          <w:w w:val="99"/>
          <w:u w:val="single"/>
        </w:rPr>
        <w:t xml:space="preserve"> </w:t>
      </w:r>
      <w:r>
        <w:rPr>
          <w:u w:val="single"/>
        </w:rPr>
        <w:tab/>
      </w:r>
    </w:p>
    <w:p w14:paraId="2EF5D471" w14:textId="77777777" w:rsidR="001A3316" w:rsidRDefault="005B0197">
      <w:pPr>
        <w:pStyle w:val="Tijeloteksta"/>
        <w:spacing w:before="7"/>
        <w:rPr>
          <w:sz w:val="17"/>
        </w:rPr>
      </w:pPr>
      <w:r>
        <w:pict w14:anchorId="2ADEC7F4">
          <v:shape id="_x0000_s1028" style="position:absolute;margin-left:90pt;margin-top:12.3pt;width:429.45pt;height:.1pt;z-index:-251655680;mso-wrap-distance-top:0;mso-wrap-distance-bottom:0;mso-position-horizontal-relative:page;mso-width-relative:page;mso-height-relative:page" coordorigin="1800,246" coordsize="8589,0" path="m1800,246r8589,e" filled="f" strokeweight=".14056mm">
            <v:path arrowok="t"/>
            <w10:wrap type="topAndBottom" anchorx="page"/>
          </v:shape>
        </w:pict>
      </w:r>
    </w:p>
    <w:p w14:paraId="27E3BD88" w14:textId="77777777" w:rsidR="001A3316" w:rsidRDefault="001A3316">
      <w:pPr>
        <w:rPr>
          <w:sz w:val="17"/>
        </w:rPr>
        <w:sectPr w:rsidR="001A3316">
          <w:pgSz w:w="12240" w:h="15840"/>
          <w:pgMar w:top="640" w:right="1280" w:bottom="280" w:left="1600" w:header="720" w:footer="720" w:gutter="0"/>
          <w:cols w:space="720"/>
        </w:sectPr>
      </w:pPr>
    </w:p>
    <w:p w14:paraId="66EAD302" w14:textId="77777777" w:rsidR="001A3316" w:rsidRDefault="005B0197">
      <w:pPr>
        <w:pStyle w:val="Naslov11"/>
        <w:spacing w:before="80"/>
      </w:pPr>
      <w:r>
        <w:lastRenderedPageBreak/>
        <w:t>ENGLISH</w:t>
      </w:r>
      <w:r>
        <w:rPr>
          <w:spacing w:val="-4"/>
        </w:rPr>
        <w:t xml:space="preserve"> </w:t>
      </w:r>
      <w:r>
        <w:t>LANGUAGE</w:t>
      </w:r>
      <w:r>
        <w:rPr>
          <w:spacing w:val="-5"/>
        </w:rPr>
        <w:t xml:space="preserve"> </w:t>
      </w:r>
      <w:r>
        <w:t>PROFICIENCY</w:t>
      </w:r>
    </w:p>
    <w:p w14:paraId="59ADF44D" w14:textId="77777777" w:rsidR="001A3316" w:rsidRDefault="001A3316">
      <w:pPr>
        <w:pStyle w:val="Tijeloteksta"/>
        <w:spacing w:before="2"/>
        <w:rPr>
          <w:b/>
          <w:sz w:val="19"/>
        </w:rPr>
      </w:pPr>
    </w:p>
    <w:p w14:paraId="0182227E" w14:textId="77777777" w:rsidR="001A3316" w:rsidRDefault="005B0197">
      <w:pPr>
        <w:pStyle w:val="Odlomakpopisa"/>
        <w:numPr>
          <w:ilvl w:val="0"/>
          <w:numId w:val="1"/>
        </w:numPr>
        <w:tabs>
          <w:tab w:val="left" w:pos="921"/>
        </w:tabs>
        <w:spacing w:before="0"/>
        <w:ind w:hanging="361"/>
        <w:rPr>
          <w:rFonts w:ascii="Courier New" w:hAnsi="Courier New"/>
          <w:sz w:val="26"/>
        </w:rPr>
      </w:pPr>
      <w:r>
        <w:rPr>
          <w:sz w:val="20"/>
        </w:rPr>
        <w:t>TOEFL</w:t>
      </w:r>
    </w:p>
    <w:p w14:paraId="7871DA31" w14:textId="77777777" w:rsidR="001A3316" w:rsidRDefault="001A3316">
      <w:pPr>
        <w:pStyle w:val="Tijeloteksta"/>
        <w:spacing w:before="7"/>
        <w:rPr>
          <w:sz w:val="26"/>
        </w:rPr>
      </w:pPr>
    </w:p>
    <w:p w14:paraId="42CC8044" w14:textId="77777777" w:rsidR="001A3316" w:rsidRDefault="005B0197">
      <w:pPr>
        <w:pStyle w:val="Odlomakpopisa"/>
        <w:numPr>
          <w:ilvl w:val="0"/>
          <w:numId w:val="1"/>
        </w:numPr>
        <w:tabs>
          <w:tab w:val="left" w:pos="921"/>
        </w:tabs>
        <w:spacing w:before="0"/>
        <w:ind w:hanging="361"/>
        <w:rPr>
          <w:rFonts w:ascii="Courier New" w:hAnsi="Courier New"/>
          <w:sz w:val="26"/>
        </w:rPr>
      </w:pPr>
      <w:r>
        <w:rPr>
          <w:sz w:val="20"/>
        </w:rPr>
        <w:t>IELTS</w:t>
      </w:r>
    </w:p>
    <w:p w14:paraId="3A617676" w14:textId="77777777" w:rsidR="001A3316" w:rsidRDefault="001A3316">
      <w:pPr>
        <w:pStyle w:val="Tijeloteksta"/>
        <w:spacing w:before="6"/>
        <w:rPr>
          <w:sz w:val="26"/>
        </w:rPr>
      </w:pPr>
    </w:p>
    <w:p w14:paraId="480A6AD4" w14:textId="77777777" w:rsidR="001A3316" w:rsidRDefault="005B0197">
      <w:pPr>
        <w:pStyle w:val="Odlomakpopisa"/>
        <w:numPr>
          <w:ilvl w:val="0"/>
          <w:numId w:val="1"/>
        </w:numPr>
        <w:tabs>
          <w:tab w:val="left" w:pos="921"/>
        </w:tabs>
        <w:spacing w:before="0"/>
        <w:ind w:hanging="361"/>
        <w:rPr>
          <w:rFonts w:ascii="Courier New" w:hAnsi="Courier New"/>
          <w:sz w:val="26"/>
        </w:rPr>
      </w:pPr>
      <w:r>
        <w:rPr>
          <w:sz w:val="20"/>
        </w:rPr>
        <w:t>CAE</w:t>
      </w:r>
    </w:p>
    <w:p w14:paraId="52B11850" w14:textId="77777777" w:rsidR="001A3316" w:rsidRDefault="005B0197">
      <w:pPr>
        <w:pStyle w:val="Odlomakpopisa"/>
        <w:numPr>
          <w:ilvl w:val="0"/>
          <w:numId w:val="1"/>
        </w:numPr>
        <w:tabs>
          <w:tab w:val="left" w:pos="921"/>
        </w:tabs>
        <w:spacing w:before="232"/>
        <w:ind w:hanging="361"/>
        <w:rPr>
          <w:rFonts w:ascii="Courier New" w:hAnsi="Courier New"/>
          <w:sz w:val="20"/>
        </w:rPr>
      </w:pPr>
      <w:r>
        <w:rPr>
          <w:sz w:val="20"/>
        </w:rPr>
        <w:t>Other</w:t>
      </w:r>
    </w:p>
    <w:p w14:paraId="6EFE91F9" w14:textId="77777777" w:rsidR="001A3316" w:rsidRDefault="005B0197">
      <w:pPr>
        <w:pStyle w:val="Odlomakpopisa"/>
        <w:numPr>
          <w:ilvl w:val="0"/>
          <w:numId w:val="1"/>
        </w:numPr>
        <w:tabs>
          <w:tab w:val="left" w:pos="921"/>
          <w:tab w:val="left" w:pos="6352"/>
        </w:tabs>
        <w:spacing w:before="3"/>
        <w:ind w:hanging="361"/>
        <w:rPr>
          <w:rFonts w:ascii="Courier New" w:hAnsi="Courier New"/>
          <w:sz w:val="20"/>
        </w:rPr>
      </w:pPr>
      <w:r>
        <w:rPr>
          <w:sz w:val="20"/>
        </w:rPr>
        <w:t>Please</w:t>
      </w:r>
      <w:r>
        <w:rPr>
          <w:spacing w:val="-2"/>
          <w:sz w:val="20"/>
        </w:rPr>
        <w:t xml:space="preserve"> </w:t>
      </w:r>
      <w:r>
        <w:rPr>
          <w:sz w:val="20"/>
        </w:rPr>
        <w:t>indicate</w:t>
      </w:r>
      <w:r>
        <w:rPr>
          <w:spacing w:val="1"/>
          <w:sz w:val="20"/>
        </w:rPr>
        <w:t xml:space="preserve"> </w:t>
      </w:r>
      <w:r>
        <w:rPr>
          <w:sz w:val="20"/>
        </w:rPr>
        <w:t>your</w:t>
      </w:r>
      <w:r>
        <w:rPr>
          <w:spacing w:val="-2"/>
          <w:sz w:val="20"/>
        </w:rPr>
        <w:t xml:space="preserve"> </w:t>
      </w:r>
      <w:r>
        <w:rPr>
          <w:sz w:val="20"/>
        </w:rPr>
        <w:t>test</w:t>
      </w:r>
      <w:r>
        <w:rPr>
          <w:spacing w:val="-3"/>
          <w:sz w:val="20"/>
        </w:rPr>
        <w:t xml:space="preserve"> </w:t>
      </w:r>
      <w:r>
        <w:rPr>
          <w:sz w:val="20"/>
        </w:rPr>
        <w:t>score</w:t>
      </w:r>
      <w:r>
        <w:rPr>
          <w:spacing w:val="-2"/>
          <w:sz w:val="20"/>
        </w:rPr>
        <w:t xml:space="preserve"> </w:t>
      </w:r>
      <w:r>
        <w:rPr>
          <w:sz w:val="20"/>
        </w:rPr>
        <w:t>(if</w:t>
      </w:r>
      <w:r>
        <w:rPr>
          <w:spacing w:val="-4"/>
          <w:sz w:val="20"/>
        </w:rPr>
        <w:t xml:space="preserve"> </w:t>
      </w:r>
      <w:r>
        <w:rPr>
          <w:sz w:val="20"/>
        </w:rPr>
        <w:t>applicable):</w:t>
      </w:r>
      <w:r>
        <w:rPr>
          <w:spacing w:val="-1"/>
          <w:sz w:val="20"/>
        </w:rPr>
        <w:t xml:space="preserve"> </w:t>
      </w:r>
      <w:r>
        <w:rPr>
          <w:w w:val="99"/>
          <w:sz w:val="20"/>
          <w:u w:val="single"/>
        </w:rPr>
        <w:t xml:space="preserve"> </w:t>
      </w:r>
      <w:r>
        <w:rPr>
          <w:sz w:val="20"/>
          <w:u w:val="single"/>
        </w:rPr>
        <w:tab/>
      </w:r>
    </w:p>
    <w:p w14:paraId="3732E04A" w14:textId="77777777" w:rsidR="001A3316" w:rsidRDefault="001A3316">
      <w:pPr>
        <w:pStyle w:val="Tijeloteksta"/>
        <w:spacing w:before="3"/>
        <w:rPr>
          <w:sz w:val="18"/>
        </w:rPr>
      </w:pPr>
    </w:p>
    <w:p w14:paraId="35D340D7" w14:textId="77777777" w:rsidR="001A3316" w:rsidRDefault="005B0197">
      <w:pPr>
        <w:pStyle w:val="Odlomakpopisa"/>
        <w:numPr>
          <w:ilvl w:val="0"/>
          <w:numId w:val="1"/>
        </w:numPr>
        <w:tabs>
          <w:tab w:val="left" w:pos="921"/>
        </w:tabs>
        <w:spacing w:before="0" w:line="242" w:lineRule="auto"/>
        <w:ind w:right="984"/>
        <w:rPr>
          <w:rFonts w:ascii="Courier New" w:hAnsi="Courier New"/>
          <w:sz w:val="20"/>
        </w:rPr>
      </w:pPr>
      <w:r>
        <w:rPr>
          <w:sz w:val="20"/>
        </w:rPr>
        <w:t>I am applying without an English language Test - I have graduated from an English-speaking</w:t>
      </w:r>
      <w:r>
        <w:rPr>
          <w:spacing w:val="-48"/>
          <w:sz w:val="20"/>
        </w:rPr>
        <w:t xml:space="preserve"> </w:t>
      </w:r>
      <w:r>
        <w:rPr>
          <w:sz w:val="20"/>
        </w:rPr>
        <w:t>secondary</w:t>
      </w:r>
      <w:r>
        <w:rPr>
          <w:spacing w:val="-5"/>
          <w:sz w:val="20"/>
        </w:rPr>
        <w:t xml:space="preserve"> </w:t>
      </w:r>
      <w:r>
        <w:rPr>
          <w:sz w:val="20"/>
        </w:rPr>
        <w:t>school</w:t>
      </w:r>
      <w:r>
        <w:rPr>
          <w:spacing w:val="-1"/>
          <w:sz w:val="20"/>
        </w:rPr>
        <w:t xml:space="preserve"> </w:t>
      </w:r>
      <w:r>
        <w:rPr>
          <w:sz w:val="20"/>
        </w:rPr>
        <w:t xml:space="preserve">or </w:t>
      </w:r>
      <w:r>
        <w:rPr>
          <w:sz w:val="20"/>
        </w:rPr>
        <w:t>college</w:t>
      </w:r>
    </w:p>
    <w:p w14:paraId="046B364D" w14:textId="77777777" w:rsidR="001A3316" w:rsidRDefault="005B0197">
      <w:pPr>
        <w:pStyle w:val="Odlomakpopisa"/>
        <w:numPr>
          <w:ilvl w:val="0"/>
          <w:numId w:val="1"/>
        </w:numPr>
        <w:tabs>
          <w:tab w:val="left" w:pos="921"/>
        </w:tabs>
        <w:spacing w:before="18"/>
        <w:ind w:hanging="361"/>
        <w:rPr>
          <w:rFonts w:ascii="Courier New" w:hAnsi="Courier New"/>
          <w:sz w:val="20"/>
        </w:rPr>
      </w:pPr>
      <w:r>
        <w:rPr>
          <w:sz w:val="20"/>
        </w:rPr>
        <w:t>I</w:t>
      </w:r>
      <w:r>
        <w:rPr>
          <w:spacing w:val="-2"/>
          <w:sz w:val="20"/>
        </w:rPr>
        <w:t xml:space="preserve"> </w:t>
      </w:r>
      <w:r>
        <w:rPr>
          <w:sz w:val="20"/>
        </w:rPr>
        <w:t>do</w:t>
      </w:r>
      <w:r>
        <w:rPr>
          <w:spacing w:val="-1"/>
          <w:sz w:val="20"/>
        </w:rPr>
        <w:t xml:space="preserve"> </w:t>
      </w:r>
      <w:r>
        <w:rPr>
          <w:sz w:val="20"/>
        </w:rPr>
        <w:t>not</w:t>
      </w:r>
      <w:r>
        <w:rPr>
          <w:spacing w:val="-3"/>
          <w:sz w:val="20"/>
        </w:rPr>
        <w:t xml:space="preserve"> </w:t>
      </w:r>
      <w:r>
        <w:rPr>
          <w:sz w:val="20"/>
        </w:rPr>
        <w:t>need to</w:t>
      </w:r>
      <w:r>
        <w:rPr>
          <w:spacing w:val="-1"/>
          <w:sz w:val="20"/>
        </w:rPr>
        <w:t xml:space="preserve"> </w:t>
      </w:r>
      <w:r>
        <w:rPr>
          <w:sz w:val="20"/>
        </w:rPr>
        <w:t>do</w:t>
      </w:r>
      <w:r>
        <w:rPr>
          <w:spacing w:val="-1"/>
          <w:sz w:val="20"/>
        </w:rPr>
        <w:t xml:space="preserve"> </w:t>
      </w:r>
      <w:r>
        <w:rPr>
          <w:sz w:val="20"/>
        </w:rPr>
        <w:t>the</w:t>
      </w:r>
      <w:r>
        <w:rPr>
          <w:spacing w:val="-2"/>
          <w:sz w:val="20"/>
        </w:rPr>
        <w:t xml:space="preserve"> </w:t>
      </w:r>
      <w:r>
        <w:rPr>
          <w:sz w:val="20"/>
        </w:rPr>
        <w:t>English</w:t>
      </w:r>
      <w:r>
        <w:rPr>
          <w:spacing w:val="-2"/>
          <w:sz w:val="20"/>
        </w:rPr>
        <w:t xml:space="preserve"> </w:t>
      </w:r>
      <w:r>
        <w:rPr>
          <w:sz w:val="20"/>
        </w:rPr>
        <w:t>Language</w:t>
      </w:r>
      <w:r>
        <w:rPr>
          <w:spacing w:val="-2"/>
          <w:sz w:val="20"/>
        </w:rPr>
        <w:t xml:space="preserve"> </w:t>
      </w:r>
      <w:r>
        <w:rPr>
          <w:sz w:val="20"/>
        </w:rPr>
        <w:t>Test,</w:t>
      </w:r>
      <w:r>
        <w:rPr>
          <w:spacing w:val="-1"/>
          <w:sz w:val="20"/>
        </w:rPr>
        <w:t xml:space="preserve"> </w:t>
      </w:r>
      <w:r>
        <w:rPr>
          <w:sz w:val="20"/>
        </w:rPr>
        <w:t>English</w:t>
      </w:r>
      <w:r>
        <w:rPr>
          <w:spacing w:val="-3"/>
          <w:sz w:val="20"/>
        </w:rPr>
        <w:t xml:space="preserve"> </w:t>
      </w:r>
      <w:r>
        <w:rPr>
          <w:sz w:val="20"/>
        </w:rPr>
        <w:t>is my</w:t>
      </w:r>
      <w:r>
        <w:rPr>
          <w:spacing w:val="-3"/>
          <w:sz w:val="20"/>
        </w:rPr>
        <w:t xml:space="preserve"> </w:t>
      </w:r>
      <w:r>
        <w:rPr>
          <w:sz w:val="20"/>
        </w:rPr>
        <w:t>first</w:t>
      </w:r>
      <w:r>
        <w:rPr>
          <w:spacing w:val="-3"/>
          <w:sz w:val="20"/>
        </w:rPr>
        <w:t xml:space="preserve"> </w:t>
      </w:r>
      <w:r>
        <w:rPr>
          <w:sz w:val="20"/>
        </w:rPr>
        <w:t>language.</w:t>
      </w:r>
    </w:p>
    <w:p w14:paraId="200ED24F" w14:textId="77777777" w:rsidR="001A3316" w:rsidRDefault="001A3316">
      <w:pPr>
        <w:pStyle w:val="Tijeloteksta"/>
        <w:rPr>
          <w:sz w:val="24"/>
        </w:rPr>
      </w:pPr>
    </w:p>
    <w:p w14:paraId="73A6EC39" w14:textId="77777777" w:rsidR="001A3316" w:rsidRDefault="005B0197">
      <w:pPr>
        <w:pStyle w:val="Naslov11"/>
        <w:spacing w:before="186"/>
      </w:pPr>
      <w:r>
        <w:t>ADDITIONAL</w:t>
      </w:r>
      <w:r>
        <w:rPr>
          <w:spacing w:val="-6"/>
        </w:rPr>
        <w:t xml:space="preserve"> </w:t>
      </w:r>
      <w:r>
        <w:t>INFORMATION</w:t>
      </w:r>
    </w:p>
    <w:p w14:paraId="65C14A81" w14:textId="77777777" w:rsidR="001A3316" w:rsidRDefault="001A3316">
      <w:pPr>
        <w:pStyle w:val="Tijeloteksta"/>
        <w:spacing w:before="3"/>
        <w:rPr>
          <w:b/>
          <w:sz w:val="19"/>
        </w:rPr>
      </w:pPr>
    </w:p>
    <w:p w14:paraId="4354242F" w14:textId="77777777" w:rsidR="001A3316" w:rsidRDefault="005B0197">
      <w:pPr>
        <w:pStyle w:val="Tijeloteksta"/>
        <w:ind w:left="186"/>
      </w:pPr>
      <w:r>
        <w:t>Who</w:t>
      </w:r>
      <w:r>
        <w:rPr>
          <w:spacing w:val="-2"/>
        </w:rPr>
        <w:t xml:space="preserve"> </w:t>
      </w:r>
      <w:r>
        <w:t>should we</w:t>
      </w:r>
      <w:r>
        <w:rPr>
          <w:spacing w:val="-3"/>
        </w:rPr>
        <w:t xml:space="preserve"> </w:t>
      </w:r>
      <w:r>
        <w:t>contact</w:t>
      </w:r>
      <w:r>
        <w:rPr>
          <w:spacing w:val="-4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t>case of</w:t>
      </w:r>
      <w:r>
        <w:rPr>
          <w:spacing w:val="-4"/>
        </w:rPr>
        <w:t xml:space="preserve"> </w:t>
      </w:r>
      <w:r>
        <w:t>emergency?</w:t>
      </w:r>
    </w:p>
    <w:p w14:paraId="0DFCF971" w14:textId="77777777" w:rsidR="001A3316" w:rsidRDefault="001A3316">
      <w:pPr>
        <w:pStyle w:val="Tijeloteksta"/>
        <w:rPr>
          <w:sz w:val="22"/>
        </w:rPr>
      </w:pPr>
    </w:p>
    <w:p w14:paraId="3CFA19C6" w14:textId="77777777" w:rsidR="001A3316" w:rsidRDefault="001A3316">
      <w:pPr>
        <w:pStyle w:val="Tijeloteksta"/>
        <w:spacing w:before="1"/>
        <w:rPr>
          <w:sz w:val="19"/>
        </w:rPr>
      </w:pPr>
    </w:p>
    <w:p w14:paraId="61BBA3D5" w14:textId="77777777" w:rsidR="001A3316" w:rsidRDefault="005B0197">
      <w:pPr>
        <w:pStyle w:val="Tijeloteksta"/>
        <w:tabs>
          <w:tab w:val="left" w:pos="8268"/>
        </w:tabs>
        <w:ind w:left="200"/>
      </w:pPr>
      <w:r>
        <w:t>Name: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14:paraId="76891996" w14:textId="77777777" w:rsidR="001A3316" w:rsidRDefault="001A3316">
      <w:pPr>
        <w:pStyle w:val="Tijeloteksta"/>
        <w:rPr>
          <w:sz w:val="12"/>
        </w:rPr>
      </w:pPr>
    </w:p>
    <w:p w14:paraId="04A78F53" w14:textId="77777777" w:rsidR="001A3316" w:rsidRDefault="005B0197">
      <w:pPr>
        <w:pStyle w:val="Tijeloteksta"/>
        <w:tabs>
          <w:tab w:val="left" w:pos="8246"/>
        </w:tabs>
        <w:spacing w:before="91"/>
        <w:ind w:left="200"/>
      </w:pPr>
      <w:r>
        <w:t>Address: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14:paraId="2B321222" w14:textId="77777777" w:rsidR="001A3316" w:rsidRDefault="001A3316">
      <w:pPr>
        <w:pStyle w:val="Tijeloteksta"/>
        <w:spacing w:before="1"/>
        <w:rPr>
          <w:sz w:val="15"/>
        </w:rPr>
      </w:pPr>
    </w:p>
    <w:p w14:paraId="3AEE77EC" w14:textId="77777777" w:rsidR="001A3316" w:rsidRDefault="005B0197">
      <w:pPr>
        <w:pStyle w:val="Tijeloteksta"/>
        <w:tabs>
          <w:tab w:val="left" w:pos="8297"/>
        </w:tabs>
        <w:spacing w:before="91"/>
        <w:ind w:left="200"/>
      </w:pPr>
      <w:r>
        <w:t>Telephone</w:t>
      </w:r>
      <w:r>
        <w:rPr>
          <w:spacing w:val="-2"/>
        </w:rPr>
        <w:t xml:space="preserve"> </w:t>
      </w:r>
      <w:r>
        <w:t>no: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14:paraId="697B5CD8" w14:textId="77777777" w:rsidR="001A3316" w:rsidRDefault="001A3316">
      <w:pPr>
        <w:pStyle w:val="Tijeloteksta"/>
      </w:pPr>
    </w:p>
    <w:p w14:paraId="3CA5A894" w14:textId="77777777" w:rsidR="001A3316" w:rsidRDefault="001A3316">
      <w:pPr>
        <w:pStyle w:val="Tijeloteksta"/>
      </w:pPr>
    </w:p>
    <w:p w14:paraId="3A411500" w14:textId="77777777" w:rsidR="001A3316" w:rsidRDefault="001A3316">
      <w:pPr>
        <w:pStyle w:val="Tijeloteksta"/>
        <w:spacing w:before="1"/>
        <w:rPr>
          <w:sz w:val="19"/>
        </w:rPr>
      </w:pPr>
    </w:p>
    <w:p w14:paraId="6DCF75AB" w14:textId="77777777" w:rsidR="001A3316" w:rsidRDefault="005B0197">
      <w:pPr>
        <w:pStyle w:val="Naslov11"/>
        <w:spacing w:before="91"/>
        <w:ind w:left="236"/>
        <w:jc w:val="both"/>
      </w:pPr>
      <w:r>
        <w:t>DECLARATION</w:t>
      </w:r>
      <w:r>
        <w:rPr>
          <w:spacing w:val="-4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PSYCHOPHYSICAL</w:t>
      </w:r>
      <w:r>
        <w:rPr>
          <w:spacing w:val="-1"/>
        </w:rPr>
        <w:t xml:space="preserve"> </w:t>
      </w:r>
      <w:r>
        <w:t>ABILITIES</w:t>
      </w:r>
    </w:p>
    <w:p w14:paraId="4AE204B3" w14:textId="77777777" w:rsidR="001A3316" w:rsidRDefault="001A3316">
      <w:pPr>
        <w:pStyle w:val="Naslov11"/>
        <w:spacing w:before="91"/>
        <w:ind w:left="236"/>
        <w:jc w:val="both"/>
      </w:pPr>
    </w:p>
    <w:p w14:paraId="5BDB304D" w14:textId="77777777" w:rsidR="001A3316" w:rsidRDefault="005B0197">
      <w:pPr>
        <w:pStyle w:val="Tijeloteksta"/>
        <w:spacing w:before="13" w:line="247" w:lineRule="auto"/>
        <w:ind w:left="195" w:right="514" w:hanging="10"/>
        <w:jc w:val="both"/>
      </w:pPr>
      <w:r>
        <w:t xml:space="preserve">I hereby </w:t>
      </w:r>
      <w:r>
        <w:t>declare under penal and material responsibility that I am psychophysically capable of attending the</w:t>
      </w:r>
      <w:r>
        <w:rPr>
          <w:spacing w:val="-47"/>
        </w:rPr>
        <w:t xml:space="preserve"> </w:t>
      </w:r>
      <w:r>
        <w:t>academic courses at the University of Rijeka Faculty of Dental Medicine and that I have no history of mental</w:t>
      </w:r>
      <w:r>
        <w:rPr>
          <w:spacing w:val="1"/>
        </w:rPr>
        <w:t xml:space="preserve"> </w:t>
      </w:r>
      <w:r>
        <w:t>illnesses</w:t>
      </w:r>
      <w:r>
        <w:rPr>
          <w:spacing w:val="-2"/>
        </w:rPr>
        <w:t xml:space="preserve"> </w:t>
      </w:r>
      <w:r>
        <w:t>that</w:t>
      </w:r>
      <w:r>
        <w:rPr>
          <w:spacing w:val="2"/>
        </w:rPr>
        <w:t xml:space="preserve"> </w:t>
      </w:r>
      <w:r>
        <w:t>might</w:t>
      </w:r>
      <w:r>
        <w:rPr>
          <w:spacing w:val="-2"/>
        </w:rPr>
        <w:t xml:space="preserve"> </w:t>
      </w:r>
      <w:r>
        <w:t>impair</w:t>
      </w:r>
      <w:r>
        <w:rPr>
          <w:spacing w:val="3"/>
        </w:rPr>
        <w:t xml:space="preserve"> </w:t>
      </w:r>
      <w:r>
        <w:t>my</w:t>
      </w:r>
      <w:r>
        <w:rPr>
          <w:spacing w:val="1"/>
        </w:rPr>
        <w:t xml:space="preserve"> </w:t>
      </w:r>
      <w:r>
        <w:t>normal</w:t>
      </w:r>
      <w:r>
        <w:rPr>
          <w:spacing w:val="-1"/>
        </w:rPr>
        <w:t xml:space="preserve"> </w:t>
      </w:r>
      <w:r>
        <w:t>functioning</w:t>
      </w:r>
      <w:r>
        <w:rPr>
          <w:spacing w:val="-1"/>
        </w:rPr>
        <w:t xml:space="preserve"> </w:t>
      </w:r>
      <w:r>
        <w:t>as</w:t>
      </w:r>
      <w:r>
        <w:rPr>
          <w:spacing w:val="-1"/>
        </w:rPr>
        <w:t xml:space="preserve"> </w:t>
      </w:r>
      <w:r>
        <w:t>a</w:t>
      </w:r>
      <w:r>
        <w:rPr>
          <w:spacing w:val="2"/>
        </w:rPr>
        <w:t xml:space="preserve"> </w:t>
      </w:r>
      <w:r>
        <w:t>medical</w:t>
      </w:r>
      <w:r>
        <w:rPr>
          <w:spacing w:val="-1"/>
        </w:rPr>
        <w:t xml:space="preserve"> </w:t>
      </w:r>
      <w:r>
        <w:t>doctor.</w:t>
      </w:r>
    </w:p>
    <w:p w14:paraId="02D8DBAF" w14:textId="77777777" w:rsidR="001A3316" w:rsidRDefault="001A3316">
      <w:pPr>
        <w:pStyle w:val="Tijeloteksta"/>
        <w:rPr>
          <w:sz w:val="22"/>
        </w:rPr>
      </w:pPr>
    </w:p>
    <w:p w14:paraId="547076A7" w14:textId="77777777" w:rsidR="001A3316" w:rsidRDefault="001A3316">
      <w:pPr>
        <w:pStyle w:val="Tijeloteksta"/>
        <w:spacing w:before="7"/>
        <w:rPr>
          <w:sz w:val="22"/>
        </w:rPr>
      </w:pPr>
    </w:p>
    <w:p w14:paraId="7984D9B5" w14:textId="77777777" w:rsidR="001A3316" w:rsidRDefault="005B0197">
      <w:pPr>
        <w:pStyle w:val="Tijeloteksta"/>
        <w:tabs>
          <w:tab w:val="left" w:pos="2681"/>
          <w:tab w:val="left" w:pos="4786"/>
        </w:tabs>
        <w:spacing w:line="288" w:lineRule="auto"/>
        <w:ind w:left="186" w:right="4571"/>
      </w:pPr>
      <w:r>
        <w:t>Signature</w:t>
      </w:r>
      <w:r>
        <w:rPr>
          <w:u w:val="single"/>
        </w:rPr>
        <w:tab/>
        <w:t xml:space="preserve">               </w:t>
      </w:r>
      <w:r>
        <w:t>Date</w:t>
      </w:r>
      <w:r>
        <w:rPr>
          <w:spacing w:val="8"/>
        </w:rPr>
        <w:t xml:space="preserve"> </w:t>
      </w:r>
      <w:r>
        <w:rPr>
          <w:w w:val="99"/>
          <w:u w:val="single"/>
        </w:rPr>
        <w:t xml:space="preserve"> </w:t>
      </w:r>
      <w:r>
        <w:rPr>
          <w:u w:val="single"/>
        </w:rPr>
        <w:tab/>
      </w:r>
    </w:p>
    <w:p w14:paraId="78A0DAF4" w14:textId="77777777" w:rsidR="001A3316" w:rsidRDefault="001A3316">
      <w:pPr>
        <w:pStyle w:val="Tijeloteksta"/>
        <w:rPr>
          <w:sz w:val="22"/>
        </w:rPr>
      </w:pPr>
    </w:p>
    <w:p w14:paraId="4DFCB98D" w14:textId="77777777" w:rsidR="001A3316" w:rsidRDefault="005B0197">
      <w:pPr>
        <w:pStyle w:val="Naslov11"/>
        <w:spacing w:before="187" w:line="249" w:lineRule="auto"/>
        <w:ind w:left="195" w:right="363" w:hanging="10"/>
      </w:pPr>
      <w:r>
        <w:t>Note:</w:t>
      </w:r>
      <w:r>
        <w:rPr>
          <w:spacing w:val="-1"/>
        </w:rPr>
        <w:t xml:space="preserve"> </w:t>
      </w:r>
      <w:r>
        <w:t>Any</w:t>
      </w:r>
      <w:r>
        <w:rPr>
          <w:spacing w:val="-1"/>
        </w:rPr>
        <w:t xml:space="preserve"> </w:t>
      </w:r>
      <w:r>
        <w:t>false</w:t>
      </w:r>
      <w:r>
        <w:rPr>
          <w:spacing w:val="-2"/>
        </w:rPr>
        <w:t xml:space="preserve"> </w:t>
      </w:r>
      <w:r>
        <w:t>or</w:t>
      </w:r>
      <w:r>
        <w:rPr>
          <w:spacing w:val="-2"/>
        </w:rPr>
        <w:t xml:space="preserve"> </w:t>
      </w:r>
      <w:r>
        <w:t>misleading</w:t>
      </w:r>
      <w:r>
        <w:rPr>
          <w:spacing w:val="-1"/>
        </w:rPr>
        <w:t xml:space="preserve"> </w:t>
      </w:r>
      <w:r>
        <w:t>information</w:t>
      </w:r>
      <w:r>
        <w:rPr>
          <w:spacing w:val="-2"/>
        </w:rPr>
        <w:t xml:space="preserve"> </w:t>
      </w:r>
      <w:r>
        <w:t>supplied by</w:t>
      </w:r>
      <w:r>
        <w:rPr>
          <w:spacing w:val="-2"/>
        </w:rPr>
        <w:t xml:space="preserve"> </w:t>
      </w:r>
      <w:r>
        <w:t>an</w:t>
      </w:r>
      <w:r>
        <w:rPr>
          <w:spacing w:val="-3"/>
        </w:rPr>
        <w:t xml:space="preserve"> </w:t>
      </w:r>
      <w:r>
        <w:t>applicant</w:t>
      </w:r>
      <w:r>
        <w:rPr>
          <w:spacing w:val="-2"/>
        </w:rPr>
        <w:t xml:space="preserve"> </w:t>
      </w:r>
      <w:r>
        <w:t>will</w:t>
      </w:r>
      <w:r>
        <w:rPr>
          <w:spacing w:val="-3"/>
        </w:rPr>
        <w:t xml:space="preserve"> </w:t>
      </w:r>
      <w:r>
        <w:t>be</w:t>
      </w:r>
      <w:r>
        <w:rPr>
          <w:spacing w:val="-1"/>
        </w:rPr>
        <w:t xml:space="preserve"> </w:t>
      </w:r>
      <w:r>
        <w:t>grounds</w:t>
      </w:r>
      <w:r>
        <w:rPr>
          <w:spacing w:val="-3"/>
        </w:rPr>
        <w:t xml:space="preserve"> </w:t>
      </w:r>
      <w:r>
        <w:t>for</w:t>
      </w:r>
      <w:r>
        <w:rPr>
          <w:spacing w:val="-2"/>
        </w:rPr>
        <w:t xml:space="preserve"> </w:t>
      </w:r>
      <w:r>
        <w:t>withdrawing</w:t>
      </w:r>
      <w:r>
        <w:rPr>
          <w:spacing w:val="-47"/>
        </w:rPr>
        <w:t xml:space="preserve"> </w:t>
      </w:r>
      <w:r>
        <w:t>any</w:t>
      </w:r>
      <w:r>
        <w:rPr>
          <w:spacing w:val="-2"/>
        </w:rPr>
        <w:t xml:space="preserve"> </w:t>
      </w:r>
      <w:r>
        <w:t>acceptance</w:t>
      </w:r>
      <w:r>
        <w:rPr>
          <w:spacing w:val="-1"/>
        </w:rPr>
        <w:t xml:space="preserve"> </w:t>
      </w:r>
      <w:r>
        <w:t>issued</w:t>
      </w:r>
      <w:r>
        <w:rPr>
          <w:spacing w:val="-3"/>
        </w:rPr>
        <w:t xml:space="preserve"> </w:t>
      </w:r>
      <w:r>
        <w:t>or</w:t>
      </w:r>
      <w:r>
        <w:rPr>
          <w:spacing w:val="-1"/>
        </w:rPr>
        <w:t xml:space="preserve"> </w:t>
      </w:r>
      <w:r>
        <w:t>future</w:t>
      </w:r>
      <w:r>
        <w:rPr>
          <w:spacing w:val="-1"/>
        </w:rPr>
        <w:t xml:space="preserve"> </w:t>
      </w:r>
      <w:r>
        <w:t>dismissal</w:t>
      </w:r>
      <w:r>
        <w:rPr>
          <w:spacing w:val="-3"/>
        </w:rPr>
        <w:t xml:space="preserve"> </w:t>
      </w:r>
      <w:r>
        <w:t>from</w:t>
      </w:r>
      <w:r>
        <w:rPr>
          <w:spacing w:val="-6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University</w:t>
      </w:r>
      <w:r>
        <w:rPr>
          <w:spacing w:val="-1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Rijeka Faculty</w:t>
      </w:r>
      <w:r>
        <w:rPr>
          <w:spacing w:val="-1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Dental</w:t>
      </w:r>
      <w:r>
        <w:rPr>
          <w:spacing w:val="-4"/>
        </w:rPr>
        <w:t xml:space="preserve"> </w:t>
      </w:r>
      <w:r>
        <w:t>Medicine.</w:t>
      </w:r>
    </w:p>
    <w:p w14:paraId="73673A40" w14:textId="77777777" w:rsidR="001A3316" w:rsidRDefault="001A3316">
      <w:pPr>
        <w:pStyle w:val="Tijeloteksta"/>
        <w:rPr>
          <w:b/>
        </w:rPr>
      </w:pPr>
    </w:p>
    <w:p w14:paraId="5A3295E5" w14:textId="77777777" w:rsidR="001A3316" w:rsidRDefault="001A3316">
      <w:pPr>
        <w:pStyle w:val="Tijeloteksta"/>
        <w:rPr>
          <w:b/>
        </w:rPr>
      </w:pPr>
    </w:p>
    <w:p w14:paraId="61AD5AB7" w14:textId="77777777" w:rsidR="001A3316" w:rsidRDefault="005B0197">
      <w:pPr>
        <w:pStyle w:val="Tijeloteksta"/>
        <w:spacing w:before="6"/>
        <w:rPr>
          <w:b/>
        </w:rPr>
      </w:pPr>
      <w:r>
        <w:pict w14:anchorId="3FA99ACE">
          <v:rect id="_x0000_s1027" style="position:absolute;margin-left:84.6pt;margin-top:13.75pt;width:429.8pt;height:1.45pt;z-index:-251654656;mso-wrap-distance-top:0;mso-wrap-distance-bottom:0;mso-position-horizontal-relative:page;mso-width-relative:page;mso-height-relative:page" fillcolor="black" stroked="f">
            <w10:wrap type="topAndBottom" anchorx="page"/>
          </v:rect>
        </w:pict>
      </w:r>
    </w:p>
    <w:p w14:paraId="527E073B" w14:textId="77777777" w:rsidR="001A3316" w:rsidRDefault="001A3316">
      <w:pPr>
        <w:sectPr w:rsidR="001A3316">
          <w:pgSz w:w="12240" w:h="15840"/>
          <w:pgMar w:top="640" w:right="1280" w:bottom="280" w:left="1600" w:header="720" w:footer="720" w:gutter="0"/>
          <w:cols w:space="720"/>
        </w:sectPr>
      </w:pPr>
    </w:p>
    <w:p w14:paraId="47E839BA" w14:textId="77777777" w:rsidR="001A3316" w:rsidRDefault="005B0197">
      <w:pPr>
        <w:spacing w:before="80"/>
        <w:ind w:left="186"/>
        <w:rPr>
          <w:b/>
          <w:sz w:val="20"/>
        </w:rPr>
      </w:pPr>
      <w:r>
        <w:rPr>
          <w:b/>
          <w:sz w:val="20"/>
        </w:rPr>
        <w:lastRenderedPageBreak/>
        <w:t>Please</w:t>
      </w:r>
      <w:r>
        <w:rPr>
          <w:b/>
          <w:spacing w:val="-2"/>
          <w:sz w:val="20"/>
        </w:rPr>
        <w:t xml:space="preserve"> </w:t>
      </w:r>
      <w:r>
        <w:rPr>
          <w:b/>
          <w:sz w:val="20"/>
        </w:rPr>
        <w:t>ensure</w:t>
      </w:r>
      <w:r>
        <w:rPr>
          <w:b/>
          <w:spacing w:val="-2"/>
          <w:sz w:val="20"/>
        </w:rPr>
        <w:t xml:space="preserve"> </w:t>
      </w:r>
      <w:r>
        <w:rPr>
          <w:b/>
          <w:sz w:val="20"/>
        </w:rPr>
        <w:t>that</w:t>
      </w:r>
      <w:r>
        <w:rPr>
          <w:b/>
          <w:spacing w:val="-1"/>
          <w:sz w:val="20"/>
        </w:rPr>
        <w:t xml:space="preserve"> </w:t>
      </w:r>
      <w:r>
        <w:rPr>
          <w:b/>
          <w:sz w:val="20"/>
        </w:rPr>
        <w:t>you</w:t>
      </w:r>
      <w:r>
        <w:rPr>
          <w:b/>
          <w:spacing w:val="-3"/>
          <w:sz w:val="20"/>
        </w:rPr>
        <w:t xml:space="preserve"> </w:t>
      </w:r>
      <w:r>
        <w:rPr>
          <w:b/>
          <w:sz w:val="20"/>
        </w:rPr>
        <w:t>have</w:t>
      </w:r>
      <w:r>
        <w:rPr>
          <w:b/>
          <w:spacing w:val="-3"/>
          <w:sz w:val="20"/>
        </w:rPr>
        <w:t xml:space="preserve"> </w:t>
      </w:r>
      <w:r>
        <w:rPr>
          <w:b/>
          <w:sz w:val="20"/>
        </w:rPr>
        <w:t>enclosed documents required :</w:t>
      </w:r>
    </w:p>
    <w:p w14:paraId="32FB5F80" w14:textId="77777777" w:rsidR="001A3316" w:rsidRDefault="001A3316">
      <w:pPr>
        <w:spacing w:before="80"/>
        <w:ind w:left="186"/>
        <w:rPr>
          <w:b/>
          <w:sz w:val="20"/>
        </w:rPr>
      </w:pPr>
    </w:p>
    <w:tbl>
      <w:tblPr>
        <w:tblStyle w:val="Reetkatablice"/>
        <w:tblW w:w="9889" w:type="dxa"/>
        <w:tblLook w:val="04A0" w:firstRow="1" w:lastRow="0" w:firstColumn="1" w:lastColumn="0" w:noHBand="0" w:noVBand="1"/>
      </w:tblPr>
      <w:tblGrid>
        <w:gridCol w:w="481"/>
        <w:gridCol w:w="7991"/>
        <w:gridCol w:w="1417"/>
      </w:tblGrid>
      <w:tr w:rsidR="001A3316" w14:paraId="1BA406BC" w14:textId="77777777">
        <w:trPr>
          <w:trHeight w:val="395"/>
        </w:trPr>
        <w:tc>
          <w:tcPr>
            <w:tcW w:w="481" w:type="dxa"/>
          </w:tcPr>
          <w:p w14:paraId="708B7D8D" w14:textId="77777777" w:rsidR="001A3316" w:rsidRDefault="005B0197">
            <w:pPr>
              <w:pStyle w:val="Tijeloteksta"/>
              <w:spacing w:before="6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o.</w:t>
            </w:r>
          </w:p>
        </w:tc>
        <w:tc>
          <w:tcPr>
            <w:tcW w:w="7991" w:type="dxa"/>
          </w:tcPr>
          <w:p w14:paraId="325C7213" w14:textId="77777777" w:rsidR="001A3316" w:rsidRDefault="005B0197">
            <w:pPr>
              <w:pStyle w:val="Tijeloteksta"/>
              <w:spacing w:before="6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ame of the document</w:t>
            </w:r>
          </w:p>
        </w:tc>
        <w:tc>
          <w:tcPr>
            <w:tcW w:w="1417" w:type="dxa"/>
          </w:tcPr>
          <w:p w14:paraId="1F911374" w14:textId="77777777" w:rsidR="001A3316" w:rsidRDefault="005B0197">
            <w:pPr>
              <w:pStyle w:val="Tijeloteksta"/>
              <w:spacing w:before="6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ark with sign “x” if enclosed</w:t>
            </w:r>
          </w:p>
        </w:tc>
      </w:tr>
      <w:tr w:rsidR="001A3316" w14:paraId="5D6AB081" w14:textId="77777777">
        <w:trPr>
          <w:trHeight w:val="362"/>
        </w:trPr>
        <w:tc>
          <w:tcPr>
            <w:tcW w:w="481" w:type="dxa"/>
          </w:tcPr>
          <w:p w14:paraId="7EA3199C" w14:textId="77777777" w:rsidR="001A3316" w:rsidRDefault="005B0197">
            <w:pPr>
              <w:pStyle w:val="Tijeloteksta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</w:t>
            </w:r>
          </w:p>
        </w:tc>
        <w:tc>
          <w:tcPr>
            <w:tcW w:w="7991" w:type="dxa"/>
          </w:tcPr>
          <w:p w14:paraId="521A622B" w14:textId="4D06AB63" w:rsidR="001A3316" w:rsidRDefault="005B0197">
            <w:pPr>
              <w:widowControl/>
              <w:autoSpaceDE/>
              <w:autoSpaceDN/>
              <w:textAlignment w:val="baseline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ompleted International_student_application_form</w:t>
            </w:r>
            <w:r w:rsidR="007331BC">
              <w:rPr>
                <w:sz w:val="18"/>
                <w:szCs w:val="18"/>
              </w:rPr>
              <w:t xml:space="preserve"> </w:t>
            </w:r>
            <w:r>
              <w:rPr>
                <w:sz w:val="18"/>
                <w:szCs w:val="18"/>
              </w:rPr>
              <w:t>DME</w:t>
            </w:r>
            <w:r>
              <w:rPr>
                <w:sz w:val="18"/>
                <w:szCs w:val="18"/>
              </w:rPr>
              <w:t xml:space="preserve"> (fill in the form exclusively by computer, do not enter data manually)</w:t>
            </w:r>
          </w:p>
        </w:tc>
        <w:tc>
          <w:tcPr>
            <w:tcW w:w="1417" w:type="dxa"/>
          </w:tcPr>
          <w:p w14:paraId="5934E60F" w14:textId="77777777" w:rsidR="001A3316" w:rsidRDefault="001A3316">
            <w:pPr>
              <w:pStyle w:val="Tijeloteksta"/>
              <w:rPr>
                <w:sz w:val="18"/>
                <w:szCs w:val="18"/>
              </w:rPr>
            </w:pPr>
          </w:p>
        </w:tc>
      </w:tr>
      <w:tr w:rsidR="001A3316" w14:paraId="596785BE" w14:textId="77777777">
        <w:tc>
          <w:tcPr>
            <w:tcW w:w="481" w:type="dxa"/>
          </w:tcPr>
          <w:p w14:paraId="610223A5" w14:textId="77777777" w:rsidR="001A3316" w:rsidRDefault="005B0197">
            <w:pPr>
              <w:pStyle w:val="Tijeloteksta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.</w:t>
            </w:r>
          </w:p>
        </w:tc>
        <w:tc>
          <w:tcPr>
            <w:tcW w:w="7991" w:type="dxa"/>
          </w:tcPr>
          <w:p w14:paraId="2A1E6887" w14:textId="77777777" w:rsidR="001A3316" w:rsidRDefault="005B0197">
            <w:pPr>
              <w:widowControl/>
              <w:autoSpaceDE/>
              <w:autoSpaceDN/>
              <w:jc w:val="both"/>
              <w:textAlignment w:val="baseline"/>
              <w:rPr>
                <w:sz w:val="18"/>
                <w:szCs w:val="18"/>
              </w:rPr>
            </w:pPr>
            <w:r>
              <w:rPr>
                <w:sz w:val="18"/>
                <w:szCs w:val="18"/>
                <w:lang w:val="hr-HR"/>
              </w:rPr>
              <w:t xml:space="preserve">Certificate of the recognition of foreign education qualifications </w:t>
            </w:r>
            <w:r>
              <w:rPr>
                <w:sz w:val="18"/>
                <w:szCs w:val="18"/>
              </w:rPr>
              <w:t>Important notice: Applicants who obtained their high school education abroad must have their high school diploma</w:t>
            </w:r>
            <w:r>
              <w:rPr>
                <w:sz w:val="18"/>
                <w:szCs w:val="18"/>
              </w:rPr>
              <w:t xml:space="preserve"> recognized in Croatia to be eligible for enrollment. For general information, regarding clarification of higher education qualification, you can contact the following authorities:</w:t>
            </w:r>
          </w:p>
          <w:p w14:paraId="6B9CD8FC" w14:textId="77777777" w:rsidR="001A3316" w:rsidRDefault="005B0197">
            <w:pPr>
              <w:widowControl/>
              <w:autoSpaceDE/>
              <w:autoSpaceDN/>
              <w:jc w:val="both"/>
              <w:textAlignment w:val="baseline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mail: </w:t>
            </w:r>
            <w:r>
              <w:rPr>
                <w:sz w:val="18"/>
                <w:szCs w:val="18"/>
                <w:lang w:val="hr-HR"/>
              </w:rPr>
              <w:t>applications@azvo.hr</w:t>
            </w:r>
          </w:p>
          <w:p w14:paraId="7B3D227F" w14:textId="77777777" w:rsidR="001A3316" w:rsidRDefault="005B0197">
            <w:pPr>
              <w:widowControl/>
              <w:autoSpaceDE/>
              <w:autoSpaceDN/>
              <w:jc w:val="both"/>
              <w:textAlignment w:val="baseline"/>
              <w:rPr>
                <w:sz w:val="18"/>
                <w:szCs w:val="18"/>
                <w:lang w:val="hr-HR"/>
              </w:rPr>
            </w:pPr>
            <w:r>
              <w:rPr>
                <w:sz w:val="18"/>
                <w:szCs w:val="18"/>
                <w:lang w:val="hr-HR"/>
              </w:rPr>
              <w:t xml:space="preserve">Web: </w:t>
            </w:r>
            <w:hyperlink r:id="rId9" w:history="1">
              <w:r>
                <w:rPr>
                  <w:rStyle w:val="Hiperveza"/>
                  <w:sz w:val="18"/>
                  <w:szCs w:val="18"/>
                  <w:lang w:val="hr-HR"/>
                </w:rPr>
                <w:t>www.azv</w:t>
              </w:r>
              <w:r>
                <w:rPr>
                  <w:rStyle w:val="Hiperveza"/>
                  <w:sz w:val="18"/>
                  <w:szCs w:val="18"/>
                  <w:lang w:val="hr-HR"/>
                </w:rPr>
                <w:t>o.hr</w:t>
              </w:r>
            </w:hyperlink>
          </w:p>
          <w:p w14:paraId="73615227" w14:textId="77777777" w:rsidR="001A3316" w:rsidRDefault="005B0197">
            <w:pPr>
              <w:widowControl/>
              <w:autoSpaceDE/>
              <w:autoSpaceDN/>
              <w:jc w:val="both"/>
              <w:textAlignment w:val="baseline"/>
              <w:rPr>
                <w:sz w:val="18"/>
                <w:szCs w:val="18"/>
                <w:lang w:val="hr-HR"/>
              </w:rPr>
            </w:pPr>
            <w:r>
              <w:rPr>
                <w:sz w:val="18"/>
                <w:szCs w:val="18"/>
                <w:lang w:val="hr-HR"/>
              </w:rPr>
              <w:t>Phone: 00 385 1 6274844</w:t>
            </w:r>
          </w:p>
        </w:tc>
        <w:tc>
          <w:tcPr>
            <w:tcW w:w="1417" w:type="dxa"/>
          </w:tcPr>
          <w:p w14:paraId="77999149" w14:textId="77777777" w:rsidR="001A3316" w:rsidRDefault="001A3316">
            <w:pPr>
              <w:pStyle w:val="Tijeloteksta"/>
              <w:rPr>
                <w:sz w:val="18"/>
                <w:szCs w:val="18"/>
              </w:rPr>
            </w:pPr>
          </w:p>
        </w:tc>
      </w:tr>
      <w:tr w:rsidR="001A3316" w14:paraId="74465BAC" w14:textId="77777777">
        <w:tc>
          <w:tcPr>
            <w:tcW w:w="481" w:type="dxa"/>
          </w:tcPr>
          <w:p w14:paraId="7382BD56" w14:textId="77777777" w:rsidR="001A3316" w:rsidRDefault="005B0197">
            <w:pPr>
              <w:pStyle w:val="Tijeloteksta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.</w:t>
            </w:r>
          </w:p>
        </w:tc>
        <w:tc>
          <w:tcPr>
            <w:tcW w:w="7991" w:type="dxa"/>
          </w:tcPr>
          <w:p w14:paraId="79A67AFC" w14:textId="77777777" w:rsidR="001A3316" w:rsidRDefault="005B0197">
            <w:pPr>
              <w:widowControl/>
              <w:autoSpaceDE/>
              <w:autoSpaceDN/>
              <w:jc w:val="both"/>
              <w:textAlignment w:val="baseline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ertificates of higher courses or degrees (college/university) if any</w:t>
            </w:r>
          </w:p>
        </w:tc>
        <w:tc>
          <w:tcPr>
            <w:tcW w:w="1417" w:type="dxa"/>
          </w:tcPr>
          <w:p w14:paraId="02C9015F" w14:textId="77777777" w:rsidR="001A3316" w:rsidRDefault="001A3316">
            <w:pPr>
              <w:pStyle w:val="Tijeloteksta"/>
              <w:rPr>
                <w:sz w:val="18"/>
                <w:szCs w:val="18"/>
              </w:rPr>
            </w:pPr>
          </w:p>
        </w:tc>
      </w:tr>
      <w:tr w:rsidR="001A3316" w14:paraId="6CAF3EE5" w14:textId="77777777">
        <w:tc>
          <w:tcPr>
            <w:tcW w:w="481" w:type="dxa"/>
          </w:tcPr>
          <w:p w14:paraId="4A37BE3C" w14:textId="77777777" w:rsidR="001A3316" w:rsidRDefault="005B0197">
            <w:pPr>
              <w:pStyle w:val="Tijeloteksta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.</w:t>
            </w:r>
          </w:p>
        </w:tc>
        <w:tc>
          <w:tcPr>
            <w:tcW w:w="7991" w:type="dxa"/>
          </w:tcPr>
          <w:p w14:paraId="5789F22A" w14:textId="77777777" w:rsidR="001A3316" w:rsidRDefault="005B0197">
            <w:pPr>
              <w:pStyle w:val="Tijeloteksta"/>
              <w:jc w:val="both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Officially attested English translation of their secondary school/ graduation certificates if these have not been originally written in </w:t>
            </w:r>
            <w:r>
              <w:rPr>
                <w:sz w:val="18"/>
                <w:szCs w:val="18"/>
              </w:rPr>
              <w:t>English or Croatian</w:t>
            </w:r>
          </w:p>
        </w:tc>
        <w:tc>
          <w:tcPr>
            <w:tcW w:w="1417" w:type="dxa"/>
          </w:tcPr>
          <w:p w14:paraId="621C2473" w14:textId="77777777" w:rsidR="001A3316" w:rsidRDefault="001A3316">
            <w:pPr>
              <w:pStyle w:val="Tijeloteksta"/>
              <w:rPr>
                <w:sz w:val="18"/>
                <w:szCs w:val="18"/>
              </w:rPr>
            </w:pPr>
          </w:p>
        </w:tc>
      </w:tr>
      <w:tr w:rsidR="001A3316" w14:paraId="5ECF9B6A" w14:textId="77777777">
        <w:tc>
          <w:tcPr>
            <w:tcW w:w="481" w:type="dxa"/>
          </w:tcPr>
          <w:p w14:paraId="1A0CBF58" w14:textId="77777777" w:rsidR="001A3316" w:rsidRDefault="005B0197">
            <w:pPr>
              <w:pStyle w:val="Tijeloteksta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.</w:t>
            </w:r>
          </w:p>
        </w:tc>
        <w:tc>
          <w:tcPr>
            <w:tcW w:w="7991" w:type="dxa"/>
          </w:tcPr>
          <w:p w14:paraId="76155906" w14:textId="77777777" w:rsidR="001A3316" w:rsidRDefault="005B0197">
            <w:pPr>
              <w:widowControl/>
              <w:autoSpaceDE/>
              <w:autoSpaceDN/>
              <w:jc w:val="both"/>
              <w:textAlignment w:val="baseline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urriculum vitae in English (Europass)</w:t>
            </w:r>
          </w:p>
        </w:tc>
        <w:tc>
          <w:tcPr>
            <w:tcW w:w="1417" w:type="dxa"/>
          </w:tcPr>
          <w:p w14:paraId="2C053504" w14:textId="77777777" w:rsidR="001A3316" w:rsidRDefault="001A3316">
            <w:pPr>
              <w:pStyle w:val="Tijeloteksta"/>
              <w:rPr>
                <w:sz w:val="18"/>
                <w:szCs w:val="18"/>
              </w:rPr>
            </w:pPr>
          </w:p>
        </w:tc>
      </w:tr>
      <w:tr w:rsidR="001A3316" w14:paraId="37B95E6C" w14:textId="77777777">
        <w:tc>
          <w:tcPr>
            <w:tcW w:w="481" w:type="dxa"/>
          </w:tcPr>
          <w:p w14:paraId="5D8A1DDA" w14:textId="77777777" w:rsidR="001A3316" w:rsidRDefault="005B0197">
            <w:pPr>
              <w:pStyle w:val="Tijeloteksta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.</w:t>
            </w:r>
          </w:p>
        </w:tc>
        <w:tc>
          <w:tcPr>
            <w:tcW w:w="7991" w:type="dxa"/>
          </w:tcPr>
          <w:p w14:paraId="16A82710" w14:textId="77777777" w:rsidR="001A3316" w:rsidRDefault="005B0197">
            <w:pPr>
              <w:widowControl/>
              <w:autoSpaceDE/>
              <w:autoSpaceDN/>
              <w:textAlignment w:val="baseline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 photographs, 4×6 cm (not older than six months)</w:t>
            </w:r>
          </w:p>
        </w:tc>
        <w:tc>
          <w:tcPr>
            <w:tcW w:w="1417" w:type="dxa"/>
          </w:tcPr>
          <w:p w14:paraId="4BEF55BF" w14:textId="77777777" w:rsidR="001A3316" w:rsidRDefault="001A3316">
            <w:pPr>
              <w:pStyle w:val="Tijeloteksta"/>
              <w:rPr>
                <w:sz w:val="18"/>
                <w:szCs w:val="18"/>
              </w:rPr>
            </w:pPr>
          </w:p>
        </w:tc>
      </w:tr>
      <w:tr w:rsidR="001A3316" w14:paraId="79636AB6" w14:textId="77777777">
        <w:tc>
          <w:tcPr>
            <w:tcW w:w="481" w:type="dxa"/>
          </w:tcPr>
          <w:p w14:paraId="5D682D80" w14:textId="77777777" w:rsidR="001A3316" w:rsidRDefault="005B0197">
            <w:pPr>
              <w:pStyle w:val="Tijeloteksta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.</w:t>
            </w:r>
          </w:p>
        </w:tc>
        <w:tc>
          <w:tcPr>
            <w:tcW w:w="7991" w:type="dxa"/>
          </w:tcPr>
          <w:p w14:paraId="00A6604B" w14:textId="77777777" w:rsidR="001A3316" w:rsidRDefault="005B0197">
            <w:pPr>
              <w:pStyle w:val="Tijeloteksta"/>
              <w:rPr>
                <w:sz w:val="18"/>
                <w:szCs w:val="18"/>
              </w:rPr>
            </w:pPr>
            <w:r>
              <w:rPr>
                <w:sz w:val="18"/>
                <w:szCs w:val="18"/>
                <w:lang w:val="hr-HR"/>
              </w:rPr>
              <w:t>C</w:t>
            </w:r>
            <w:r>
              <w:rPr>
                <w:sz w:val="18"/>
                <w:szCs w:val="18"/>
              </w:rPr>
              <w:t>onfirmation of the payment of the Application fee (250,00 Euro)</w:t>
            </w:r>
          </w:p>
        </w:tc>
        <w:tc>
          <w:tcPr>
            <w:tcW w:w="1417" w:type="dxa"/>
          </w:tcPr>
          <w:p w14:paraId="09C8DA17" w14:textId="77777777" w:rsidR="001A3316" w:rsidRDefault="001A3316">
            <w:pPr>
              <w:pStyle w:val="Tijeloteksta"/>
              <w:rPr>
                <w:sz w:val="18"/>
                <w:szCs w:val="18"/>
              </w:rPr>
            </w:pPr>
          </w:p>
        </w:tc>
      </w:tr>
      <w:tr w:rsidR="001A3316" w14:paraId="07A1E386" w14:textId="77777777">
        <w:tc>
          <w:tcPr>
            <w:tcW w:w="481" w:type="dxa"/>
          </w:tcPr>
          <w:p w14:paraId="7601C2F6" w14:textId="77777777" w:rsidR="001A3316" w:rsidRDefault="005B0197">
            <w:pPr>
              <w:pStyle w:val="Tijeloteksta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.</w:t>
            </w:r>
          </w:p>
        </w:tc>
        <w:tc>
          <w:tcPr>
            <w:tcW w:w="7991" w:type="dxa"/>
          </w:tcPr>
          <w:p w14:paraId="3CA13CBF" w14:textId="77777777" w:rsidR="001A3316" w:rsidRDefault="005B0197">
            <w:pPr>
              <w:widowControl/>
              <w:autoSpaceDE/>
              <w:autoSpaceDN/>
              <w:textAlignment w:val="baseline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Original or certified copy of the birth certificate (</w:t>
            </w:r>
            <w:r>
              <w:rPr>
                <w:sz w:val="18"/>
                <w:szCs w:val="18"/>
              </w:rPr>
              <w:t>domovnica, rodni list, originals, and copy of your ID for Croatian citizens)</w:t>
            </w:r>
          </w:p>
        </w:tc>
        <w:tc>
          <w:tcPr>
            <w:tcW w:w="1417" w:type="dxa"/>
          </w:tcPr>
          <w:p w14:paraId="10A43C16" w14:textId="77777777" w:rsidR="001A3316" w:rsidRDefault="001A3316">
            <w:pPr>
              <w:pStyle w:val="Tijeloteksta"/>
              <w:rPr>
                <w:sz w:val="18"/>
                <w:szCs w:val="18"/>
              </w:rPr>
            </w:pPr>
          </w:p>
        </w:tc>
      </w:tr>
      <w:tr w:rsidR="001A3316" w14:paraId="2EF6C11E" w14:textId="77777777">
        <w:tc>
          <w:tcPr>
            <w:tcW w:w="481" w:type="dxa"/>
          </w:tcPr>
          <w:p w14:paraId="68A242C0" w14:textId="77777777" w:rsidR="001A3316" w:rsidRDefault="005B0197">
            <w:pPr>
              <w:pStyle w:val="Tijeloteksta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.</w:t>
            </w:r>
          </w:p>
        </w:tc>
        <w:tc>
          <w:tcPr>
            <w:tcW w:w="7991" w:type="dxa"/>
          </w:tcPr>
          <w:p w14:paraId="33E7ACFF" w14:textId="77777777" w:rsidR="001A3316" w:rsidRDefault="005B0197">
            <w:pPr>
              <w:widowControl/>
              <w:autoSpaceDE/>
              <w:autoSpaceDN/>
              <w:textAlignment w:val="baseline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tatement of financial support</w:t>
            </w:r>
          </w:p>
        </w:tc>
        <w:tc>
          <w:tcPr>
            <w:tcW w:w="1417" w:type="dxa"/>
          </w:tcPr>
          <w:p w14:paraId="59E48608" w14:textId="77777777" w:rsidR="001A3316" w:rsidRDefault="001A3316">
            <w:pPr>
              <w:pStyle w:val="Tijeloteksta"/>
              <w:rPr>
                <w:sz w:val="18"/>
                <w:szCs w:val="18"/>
              </w:rPr>
            </w:pPr>
          </w:p>
        </w:tc>
      </w:tr>
      <w:tr w:rsidR="001A3316" w14:paraId="0FAD2000" w14:textId="77777777">
        <w:tc>
          <w:tcPr>
            <w:tcW w:w="481" w:type="dxa"/>
          </w:tcPr>
          <w:p w14:paraId="4B5B5811" w14:textId="77777777" w:rsidR="001A3316" w:rsidRDefault="005B0197">
            <w:pPr>
              <w:pStyle w:val="Tijeloteksta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0.</w:t>
            </w:r>
          </w:p>
        </w:tc>
        <w:tc>
          <w:tcPr>
            <w:tcW w:w="7991" w:type="dxa"/>
          </w:tcPr>
          <w:p w14:paraId="0A4E588C" w14:textId="77777777" w:rsidR="001A3316" w:rsidRDefault="005B0197">
            <w:pPr>
              <w:widowControl/>
              <w:autoSpaceDE/>
              <w:autoSpaceDN/>
              <w:textAlignment w:val="baseline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nglish language proficiency certificate (TOEFL, IELTS). Cambridge and Oxford English language exams and certificates issued by (foreign)</w:t>
            </w:r>
            <w:r>
              <w:rPr>
                <w:sz w:val="18"/>
                <w:szCs w:val="18"/>
              </w:rPr>
              <w:t xml:space="preserve"> language schools (B2 level) are also accepted, as well as certificates of English language proficiency issued by a secondary school a candidate attended.</w:t>
            </w:r>
          </w:p>
        </w:tc>
        <w:tc>
          <w:tcPr>
            <w:tcW w:w="1417" w:type="dxa"/>
          </w:tcPr>
          <w:p w14:paraId="7AA7BA90" w14:textId="77777777" w:rsidR="001A3316" w:rsidRDefault="001A3316">
            <w:pPr>
              <w:pStyle w:val="Tijeloteksta"/>
              <w:rPr>
                <w:sz w:val="18"/>
                <w:szCs w:val="18"/>
              </w:rPr>
            </w:pPr>
          </w:p>
        </w:tc>
      </w:tr>
      <w:tr w:rsidR="001A3316" w14:paraId="490C6B1A" w14:textId="77777777">
        <w:tc>
          <w:tcPr>
            <w:tcW w:w="481" w:type="dxa"/>
          </w:tcPr>
          <w:p w14:paraId="7FB152DF" w14:textId="77777777" w:rsidR="001A3316" w:rsidRDefault="005B0197">
            <w:pPr>
              <w:pStyle w:val="Tijeloteksta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1.</w:t>
            </w:r>
          </w:p>
        </w:tc>
        <w:tc>
          <w:tcPr>
            <w:tcW w:w="7991" w:type="dxa"/>
          </w:tcPr>
          <w:p w14:paraId="50C54207" w14:textId="77777777" w:rsidR="001A3316" w:rsidRDefault="005B0197">
            <w:pPr>
              <w:widowControl/>
              <w:autoSpaceDE/>
              <w:autoSpaceDN/>
              <w:textAlignment w:val="baseline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orm for issuing smart-x card</w:t>
            </w:r>
          </w:p>
        </w:tc>
        <w:tc>
          <w:tcPr>
            <w:tcW w:w="1417" w:type="dxa"/>
          </w:tcPr>
          <w:p w14:paraId="3A82DAB0" w14:textId="77777777" w:rsidR="001A3316" w:rsidRDefault="001A3316">
            <w:pPr>
              <w:pStyle w:val="Tijeloteksta"/>
              <w:rPr>
                <w:sz w:val="18"/>
                <w:szCs w:val="18"/>
              </w:rPr>
            </w:pPr>
          </w:p>
        </w:tc>
      </w:tr>
    </w:tbl>
    <w:p w14:paraId="7C75A420" w14:textId="77777777" w:rsidR="001A3316" w:rsidRDefault="001A3316">
      <w:pPr>
        <w:pStyle w:val="Tijeloteksta"/>
        <w:spacing w:before="6"/>
        <w:rPr>
          <w:sz w:val="29"/>
        </w:rPr>
      </w:pPr>
    </w:p>
    <w:p w14:paraId="48265E1B" w14:textId="77777777" w:rsidR="001A3316" w:rsidRDefault="005B0197">
      <w:pPr>
        <w:pStyle w:val="Tijeloteksta"/>
        <w:spacing w:before="6"/>
        <w:rPr>
          <w:sz w:val="29"/>
          <w:lang w:val="hr-HR"/>
        </w:rPr>
      </w:pPr>
      <w:r>
        <w:rPr>
          <w:b/>
          <w:bCs/>
          <w:lang w:val="hr-HR"/>
        </w:rPr>
        <w:t>BANK ACCOUNT</w:t>
      </w:r>
      <w:r>
        <w:rPr>
          <w:sz w:val="29"/>
          <w:lang w:val="hr-HR"/>
        </w:rPr>
        <w:t>:</w:t>
      </w:r>
    </w:p>
    <w:p w14:paraId="02F4FCAA" w14:textId="77777777" w:rsidR="001A3316" w:rsidRDefault="001A3316">
      <w:pPr>
        <w:pStyle w:val="Tijeloteksta"/>
        <w:spacing w:before="6"/>
        <w:rPr>
          <w:sz w:val="29"/>
          <w:lang w:val="hr-HR"/>
        </w:rPr>
      </w:pPr>
    </w:p>
    <w:p w14:paraId="0B8DCAD8" w14:textId="77777777" w:rsidR="001A3316" w:rsidRDefault="005B0197">
      <w:pPr>
        <w:pStyle w:val="xxmsofooter"/>
        <w:rPr>
          <w:rFonts w:ascii="Times New Roman" w:hAnsi="Times New Roman" w:cs="Times New Roman"/>
          <w:sz w:val="18"/>
          <w:szCs w:val="18"/>
          <w:lang w:eastAsia="en-US"/>
        </w:rPr>
      </w:pPr>
      <w:r>
        <w:rPr>
          <w:rFonts w:ascii="Times New Roman" w:hAnsi="Times New Roman" w:cs="Times New Roman"/>
          <w:sz w:val="18"/>
          <w:szCs w:val="18"/>
          <w:lang w:eastAsia="en-US"/>
        </w:rPr>
        <w:t xml:space="preserve">BANK: </w:t>
      </w:r>
      <w:r>
        <w:rPr>
          <w:rFonts w:ascii="Times New Roman" w:hAnsi="Times New Roman" w:cs="Times New Roman"/>
          <w:sz w:val="18"/>
          <w:szCs w:val="18"/>
          <w:lang w:eastAsia="en-US"/>
        </w:rPr>
        <w:t>Erste&amp;Steiermarkische Bank d.d.</w:t>
      </w:r>
    </w:p>
    <w:p w14:paraId="59AB8614" w14:textId="77777777" w:rsidR="001A3316" w:rsidRDefault="005B0197">
      <w:pPr>
        <w:pStyle w:val="Odlomakpopisa"/>
        <w:ind w:left="0" w:firstLine="0"/>
        <w:jc w:val="both"/>
        <w:rPr>
          <w:sz w:val="18"/>
          <w:szCs w:val="18"/>
        </w:rPr>
      </w:pPr>
      <w:r>
        <w:rPr>
          <w:sz w:val="18"/>
          <w:szCs w:val="18"/>
        </w:rPr>
        <w:t>ACCOUNT HOLDER: The University of Rijeka, Faculty of Dental Medicine, Kresimirova 40/42, 51000 Rijeka, Croatia</w:t>
      </w:r>
    </w:p>
    <w:p w14:paraId="24439449" w14:textId="77777777" w:rsidR="001A3316" w:rsidRDefault="005B0197">
      <w:pPr>
        <w:pStyle w:val="Odlomakpopisa"/>
        <w:ind w:left="0" w:firstLine="0"/>
        <w:jc w:val="both"/>
        <w:rPr>
          <w:sz w:val="18"/>
          <w:szCs w:val="18"/>
        </w:rPr>
      </w:pPr>
      <w:r>
        <w:rPr>
          <w:sz w:val="18"/>
          <w:szCs w:val="18"/>
        </w:rPr>
        <w:t>SWIFT:  ESBCHR22</w:t>
      </w:r>
    </w:p>
    <w:p w14:paraId="4F9C75B5" w14:textId="77777777" w:rsidR="001A3316" w:rsidRDefault="005B0197">
      <w:pPr>
        <w:pStyle w:val="Odlomakpopisa"/>
        <w:ind w:left="0" w:firstLine="0"/>
        <w:jc w:val="both"/>
        <w:rPr>
          <w:sz w:val="18"/>
          <w:szCs w:val="18"/>
        </w:rPr>
      </w:pPr>
      <w:r>
        <w:rPr>
          <w:sz w:val="18"/>
          <w:szCs w:val="18"/>
        </w:rPr>
        <w:t>IBAN: HR3824020061400006940</w:t>
      </w:r>
    </w:p>
    <w:p w14:paraId="405C7BA4" w14:textId="77777777" w:rsidR="001A3316" w:rsidRDefault="005B0197">
      <w:pPr>
        <w:pStyle w:val="Odlomakpopisa"/>
        <w:ind w:left="0" w:firstLine="0"/>
        <w:jc w:val="both"/>
        <w:rPr>
          <w:sz w:val="18"/>
          <w:szCs w:val="18"/>
        </w:rPr>
      </w:pPr>
      <w:r>
        <w:rPr>
          <w:sz w:val="18"/>
          <w:szCs w:val="18"/>
        </w:rPr>
        <w:t>As payment description please list: Last name</w:t>
      </w:r>
    </w:p>
    <w:p w14:paraId="37002915" w14:textId="669F4472" w:rsidR="001A3316" w:rsidRDefault="005B0197">
      <w:pPr>
        <w:pStyle w:val="Tijeloteksta"/>
        <w:spacing w:before="6"/>
        <w:jc w:val="both"/>
        <w:rPr>
          <w:sz w:val="18"/>
          <w:szCs w:val="18"/>
        </w:rPr>
      </w:pPr>
      <w:r>
        <w:rPr>
          <w:sz w:val="18"/>
          <w:szCs w:val="18"/>
        </w:rPr>
        <w:t>Please write reference</w:t>
      </w:r>
      <w:r>
        <w:rPr>
          <w:sz w:val="18"/>
          <w:szCs w:val="18"/>
        </w:rPr>
        <w:t xml:space="preserve"> number 710-04 so that the payment in favor of Dental</w:t>
      </w:r>
      <w:r w:rsidR="007331BC">
        <w:rPr>
          <w:sz w:val="18"/>
          <w:szCs w:val="18"/>
        </w:rPr>
        <w:t xml:space="preserve"> </w:t>
      </w:r>
      <w:r>
        <w:rPr>
          <w:sz w:val="18"/>
          <w:szCs w:val="18"/>
        </w:rPr>
        <w:t>Medicine in English study could be automatically recognized.</w:t>
      </w:r>
    </w:p>
    <w:p w14:paraId="1C34D0B0" w14:textId="77777777" w:rsidR="001A3316" w:rsidRDefault="001A3316">
      <w:pPr>
        <w:pStyle w:val="Tijeloteksta"/>
        <w:spacing w:before="6"/>
        <w:rPr>
          <w:sz w:val="18"/>
          <w:szCs w:val="18"/>
        </w:rPr>
      </w:pPr>
    </w:p>
    <w:p w14:paraId="3136C369" w14:textId="77777777" w:rsidR="001A3316" w:rsidRDefault="001A3316">
      <w:pPr>
        <w:pStyle w:val="Tijeloteksta"/>
        <w:spacing w:before="6"/>
        <w:rPr>
          <w:sz w:val="29"/>
        </w:rPr>
      </w:pPr>
    </w:p>
    <w:p w14:paraId="1CF353F6" w14:textId="77777777" w:rsidR="001A3316" w:rsidRDefault="001A3316">
      <w:pPr>
        <w:pStyle w:val="Tijeloteksta"/>
        <w:spacing w:before="6"/>
        <w:rPr>
          <w:sz w:val="29"/>
        </w:rPr>
      </w:pPr>
    </w:p>
    <w:p w14:paraId="3DE8BC6A" w14:textId="77777777" w:rsidR="001A3316" w:rsidRDefault="001A3316">
      <w:pPr>
        <w:pStyle w:val="Tijeloteksta"/>
        <w:spacing w:before="6"/>
        <w:rPr>
          <w:sz w:val="29"/>
        </w:rPr>
      </w:pPr>
    </w:p>
    <w:p w14:paraId="24910341" w14:textId="77777777" w:rsidR="001A3316" w:rsidRDefault="001A3316">
      <w:pPr>
        <w:pStyle w:val="Tijeloteksta"/>
        <w:spacing w:before="6"/>
        <w:rPr>
          <w:sz w:val="29"/>
        </w:rPr>
      </w:pPr>
    </w:p>
    <w:p w14:paraId="6A3698CC" w14:textId="77777777" w:rsidR="001A3316" w:rsidRDefault="001A3316">
      <w:pPr>
        <w:pStyle w:val="Tijeloteksta"/>
        <w:spacing w:before="6"/>
        <w:rPr>
          <w:sz w:val="29"/>
        </w:rPr>
      </w:pPr>
    </w:p>
    <w:p w14:paraId="4B90AF30" w14:textId="77777777" w:rsidR="001A3316" w:rsidRDefault="001A3316">
      <w:pPr>
        <w:pStyle w:val="Tijeloteksta"/>
        <w:spacing w:before="6"/>
        <w:rPr>
          <w:sz w:val="29"/>
        </w:rPr>
      </w:pPr>
    </w:p>
    <w:p w14:paraId="089D9F8E" w14:textId="77777777" w:rsidR="001A3316" w:rsidRDefault="001A3316">
      <w:pPr>
        <w:pStyle w:val="Tijeloteksta"/>
        <w:spacing w:before="6"/>
        <w:rPr>
          <w:sz w:val="29"/>
        </w:rPr>
      </w:pPr>
    </w:p>
    <w:p w14:paraId="21FEB945" w14:textId="77777777" w:rsidR="001A3316" w:rsidRDefault="001A3316">
      <w:pPr>
        <w:pStyle w:val="Tijeloteksta"/>
        <w:spacing w:before="6"/>
        <w:rPr>
          <w:sz w:val="29"/>
        </w:rPr>
      </w:pPr>
    </w:p>
    <w:p w14:paraId="441645C3" w14:textId="77777777" w:rsidR="001A3316" w:rsidRDefault="001A3316">
      <w:pPr>
        <w:pStyle w:val="Tijeloteksta"/>
        <w:spacing w:before="6"/>
        <w:rPr>
          <w:sz w:val="29"/>
        </w:rPr>
      </w:pPr>
    </w:p>
    <w:p w14:paraId="257F1E70" w14:textId="77777777" w:rsidR="001A3316" w:rsidRDefault="001A3316">
      <w:pPr>
        <w:pStyle w:val="Tijeloteksta"/>
        <w:spacing w:before="6"/>
        <w:rPr>
          <w:sz w:val="29"/>
        </w:rPr>
      </w:pPr>
    </w:p>
    <w:p w14:paraId="18BF64F0" w14:textId="77777777" w:rsidR="001A3316" w:rsidRDefault="001A3316">
      <w:pPr>
        <w:pStyle w:val="Tijeloteksta"/>
        <w:spacing w:before="6"/>
        <w:rPr>
          <w:sz w:val="29"/>
        </w:rPr>
      </w:pPr>
    </w:p>
    <w:p w14:paraId="01901226" w14:textId="77777777" w:rsidR="001A3316" w:rsidRDefault="001A3316">
      <w:pPr>
        <w:pStyle w:val="Tijeloteksta"/>
        <w:spacing w:before="6"/>
        <w:rPr>
          <w:sz w:val="29"/>
        </w:rPr>
      </w:pPr>
    </w:p>
    <w:p w14:paraId="0F14EFCF" w14:textId="77777777" w:rsidR="001A3316" w:rsidRDefault="001A3316">
      <w:pPr>
        <w:pStyle w:val="Tijeloteksta"/>
        <w:spacing w:before="6"/>
        <w:rPr>
          <w:sz w:val="29"/>
        </w:rPr>
      </w:pPr>
    </w:p>
    <w:p w14:paraId="31408DED" w14:textId="77777777" w:rsidR="001A3316" w:rsidRDefault="001A3316">
      <w:pPr>
        <w:pStyle w:val="Tijeloteksta"/>
        <w:spacing w:before="6"/>
        <w:rPr>
          <w:sz w:val="29"/>
        </w:rPr>
      </w:pPr>
    </w:p>
    <w:p w14:paraId="14918525" w14:textId="77777777" w:rsidR="001A3316" w:rsidRDefault="001A3316">
      <w:pPr>
        <w:pStyle w:val="Tijeloteksta"/>
        <w:spacing w:before="6"/>
        <w:rPr>
          <w:sz w:val="29"/>
        </w:rPr>
      </w:pPr>
    </w:p>
    <w:p w14:paraId="2DAD9593" w14:textId="77777777" w:rsidR="001A3316" w:rsidRDefault="001A3316">
      <w:pPr>
        <w:pStyle w:val="Tijeloteksta"/>
        <w:spacing w:before="6"/>
        <w:rPr>
          <w:sz w:val="29"/>
        </w:rPr>
      </w:pPr>
    </w:p>
    <w:p w14:paraId="77500247" w14:textId="77777777" w:rsidR="001A3316" w:rsidRDefault="001A3316">
      <w:pPr>
        <w:pStyle w:val="Tijeloteksta"/>
        <w:spacing w:before="6"/>
        <w:rPr>
          <w:sz w:val="29"/>
        </w:rPr>
      </w:pPr>
    </w:p>
    <w:p w14:paraId="2E27436F" w14:textId="16FD19A6" w:rsidR="001A3316" w:rsidRDefault="005B0197">
      <w:pPr>
        <w:pStyle w:val="Tijeloteksta"/>
        <w:spacing w:before="6"/>
        <w:rPr>
          <w:sz w:val="29"/>
        </w:rPr>
      </w:pPr>
      <w:r>
        <w:rPr>
          <w:rFonts w:ascii="Arial"/>
          <w:sz w:val="22"/>
          <w:lang w:val="hr-HR" w:eastAsia="hr-HR"/>
        </w:rPr>
        <w:pict w14:anchorId="68A4AF65">
          <v:shape id="Text Box 2" o:spid="_x0000_s1037" type="#_x0000_t202" style="position:absolute;margin-left:120.9pt;margin-top:19.2pt;width:416.4pt;height:19pt;z-index:-251653632;mso-wrap-distance-top:0;mso-wrap-distance-bottom:0;mso-position-horizontal-relative:page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" filled="f" strokeweight=".16936mm">
            <v:textbox inset="0,0,0,0">
              <w:txbxContent>
                <w:p w14:paraId="207C3699" w14:textId="77777777" w:rsidR="001A3316" w:rsidRDefault="005B0197">
                  <w:pPr>
                    <w:spacing w:line="363" w:lineRule="exact"/>
                    <w:ind w:left="2918" w:right="2919"/>
                    <w:jc w:val="center"/>
                    <w:rPr>
                      <w:b/>
                      <w:sz w:val="32"/>
                    </w:rPr>
                  </w:pPr>
                  <w:r>
                    <w:rPr>
                      <w:b/>
                      <w:sz w:val="32"/>
                    </w:rPr>
                    <w:t>APPLICATION</w:t>
                  </w:r>
                  <w:r>
                    <w:rPr>
                      <w:b/>
                      <w:sz w:val="32"/>
                    </w:rPr>
                    <w:tab/>
                    <w:t>N FORM*</w:t>
                  </w:r>
                </w:p>
              </w:txbxContent>
            </v:textbox>
            <w10:wrap type="topAndBottom" anchorx="page"/>
          </v:shape>
        </w:pict>
      </w:r>
    </w:p>
    <w:p w14:paraId="079C108D" w14:textId="437B7FA3" w:rsidR="001A3316" w:rsidRDefault="005B0197" w:rsidP="007331BC">
      <w:pPr>
        <w:pStyle w:val="Tijeloteksta"/>
        <w:spacing w:before="94" w:line="276" w:lineRule="auto"/>
        <w:ind w:left="1440" w:right="2397" w:firstLine="720"/>
        <w:jc w:val="center"/>
        <w:rPr>
          <w:lang w:val="hr-HR"/>
        </w:rPr>
      </w:pPr>
      <w:r>
        <w:t>Application form for the The</w:t>
      </w:r>
      <w:r>
        <w:t xml:space="preserve"> Psychomotor Ability Test </w:t>
      </w:r>
      <w:r w:rsidR="007331BC">
        <w:br/>
      </w:r>
      <w:r>
        <w:t xml:space="preserve">for enrollment into the first year of the </w:t>
      </w:r>
      <w:r w:rsidR="007331BC">
        <w:t xml:space="preserve">University </w:t>
      </w:r>
      <w:r>
        <w:t xml:space="preserve">Integrated Undergraduate and Graduate Study of Dental Medicine in English at the Faculty of Dental Medicine, University of Rijeka, </w:t>
      </w:r>
      <w:r w:rsidR="007331BC">
        <w:br/>
      </w:r>
      <w:r>
        <w:t>the academic year 202</w:t>
      </w:r>
      <w:r w:rsidR="43266743">
        <w:t>4</w:t>
      </w:r>
      <w:r>
        <w:t>/2</w:t>
      </w:r>
      <w:r w:rsidR="4A721834">
        <w:t>5</w:t>
      </w:r>
    </w:p>
    <w:p w14:paraId="0933A693" w14:textId="77777777" w:rsidR="001A3316" w:rsidRDefault="001A3316">
      <w:pPr>
        <w:pStyle w:val="Tijeloteksta"/>
        <w:rPr>
          <w:sz w:val="24"/>
        </w:rPr>
      </w:pPr>
    </w:p>
    <w:p w14:paraId="1D8A1578" w14:textId="77777777" w:rsidR="001A3316" w:rsidRDefault="005B0197">
      <w:pPr>
        <w:pStyle w:val="Tijeloteksta"/>
        <w:tabs>
          <w:tab w:val="left" w:pos="8817"/>
        </w:tabs>
        <w:ind w:left="256"/>
      </w:pPr>
      <w:r>
        <w:t>First</w:t>
      </w:r>
      <w:r>
        <w:rPr>
          <w:spacing w:val="-4"/>
        </w:rPr>
        <w:t xml:space="preserve"> </w:t>
      </w:r>
      <w:r>
        <w:t xml:space="preserve">name:  </w:t>
      </w:r>
      <w:r>
        <w:rPr>
          <w:spacing w:val="2"/>
        </w:rPr>
        <w:t xml:space="preserve"> 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14:paraId="55665BAF" w14:textId="77777777" w:rsidR="001A3316" w:rsidRDefault="001A3316">
      <w:pPr>
        <w:pStyle w:val="Tijeloteksta"/>
        <w:rPr>
          <w:sz w:val="27"/>
        </w:rPr>
      </w:pPr>
    </w:p>
    <w:p w14:paraId="52D8202A" w14:textId="77777777" w:rsidR="001A3316" w:rsidRDefault="005B0197">
      <w:pPr>
        <w:pStyle w:val="Tijeloteksta"/>
        <w:tabs>
          <w:tab w:val="left" w:pos="8865"/>
        </w:tabs>
        <w:ind w:left="256"/>
      </w:pPr>
      <w:r>
        <w:t>Last</w:t>
      </w:r>
      <w:r>
        <w:rPr>
          <w:spacing w:val="-1"/>
        </w:rPr>
        <w:t xml:space="preserve"> </w:t>
      </w:r>
      <w:r>
        <w:t xml:space="preserve">name: </w:t>
      </w:r>
      <w:r>
        <w:rPr>
          <w:spacing w:val="-2"/>
        </w:rPr>
        <w:t xml:space="preserve"> 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14:paraId="4856D20F" w14:textId="77777777" w:rsidR="001A3316" w:rsidRDefault="001A3316">
      <w:pPr>
        <w:pStyle w:val="Tijeloteksta"/>
        <w:rPr>
          <w:sz w:val="27"/>
        </w:rPr>
      </w:pPr>
    </w:p>
    <w:p w14:paraId="45C56B61" w14:textId="77777777" w:rsidR="001A3316" w:rsidRDefault="005B0197">
      <w:pPr>
        <w:pStyle w:val="Tijeloteksta"/>
        <w:tabs>
          <w:tab w:val="left" w:pos="8952"/>
        </w:tabs>
        <w:ind w:left="256"/>
      </w:pPr>
      <w:r>
        <w:t>Address:</w:t>
      </w:r>
      <w:r>
        <w:rPr>
          <w:spacing w:val="-1"/>
        </w:rPr>
        <w:t xml:space="preserve"> 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14:paraId="41B55196" w14:textId="77777777" w:rsidR="001A3316" w:rsidRDefault="001A3316">
      <w:pPr>
        <w:pStyle w:val="Tijeloteksta"/>
        <w:rPr>
          <w:sz w:val="27"/>
        </w:rPr>
      </w:pPr>
    </w:p>
    <w:p w14:paraId="6407D02A" w14:textId="77777777" w:rsidR="001A3316" w:rsidRDefault="005B0197">
      <w:pPr>
        <w:pStyle w:val="Tijeloteksta"/>
        <w:tabs>
          <w:tab w:val="left" w:pos="9013"/>
        </w:tabs>
        <w:ind w:left="256"/>
      </w:pPr>
      <w:r>
        <w:t>Passport</w:t>
      </w:r>
      <w:r>
        <w:rPr>
          <w:spacing w:val="-1"/>
        </w:rPr>
        <w:t xml:space="preserve"> </w:t>
      </w:r>
      <w:r>
        <w:t>no.:</w:t>
      </w:r>
      <w:r>
        <w:rPr>
          <w:spacing w:val="2"/>
        </w:rPr>
        <w:t xml:space="preserve"> 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14:paraId="1AC9D1F2" w14:textId="77777777" w:rsidR="001A3316" w:rsidRDefault="001A3316">
      <w:pPr>
        <w:pStyle w:val="Tijeloteksta"/>
        <w:rPr>
          <w:sz w:val="27"/>
        </w:rPr>
      </w:pPr>
    </w:p>
    <w:p w14:paraId="4B87FFF7" w14:textId="77777777" w:rsidR="001A3316" w:rsidRDefault="005B0197">
      <w:pPr>
        <w:pStyle w:val="Tijeloteksta"/>
        <w:tabs>
          <w:tab w:val="left" w:pos="9027"/>
        </w:tabs>
        <w:ind w:left="256"/>
      </w:pPr>
      <w:r>
        <w:t>Phone:</w:t>
      </w:r>
      <w:r>
        <w:rPr>
          <w:spacing w:val="2"/>
        </w:rPr>
        <w:t xml:space="preserve"> 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14:paraId="3B737269" w14:textId="77777777" w:rsidR="001A3316" w:rsidRDefault="001A3316">
      <w:pPr>
        <w:pStyle w:val="Tijeloteksta"/>
        <w:rPr>
          <w:sz w:val="27"/>
        </w:rPr>
      </w:pPr>
    </w:p>
    <w:p w14:paraId="56F8EB27" w14:textId="77777777" w:rsidR="001A3316" w:rsidRDefault="005B0197">
      <w:pPr>
        <w:pStyle w:val="Tijeloteksta"/>
        <w:tabs>
          <w:tab w:val="left" w:pos="8988"/>
        </w:tabs>
        <w:ind w:left="256"/>
      </w:pPr>
      <w:r>
        <w:t>Mobile phone</w:t>
      </w:r>
      <w:r>
        <w:rPr>
          <w:spacing w:val="-3"/>
        </w:rPr>
        <w:t xml:space="preserve"> </w:t>
      </w:r>
      <w:r>
        <w:t xml:space="preserve">number 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14:paraId="26621C2C" w14:textId="77777777" w:rsidR="001A3316" w:rsidRDefault="001A3316">
      <w:pPr>
        <w:pStyle w:val="Tijeloteksta"/>
        <w:rPr>
          <w:sz w:val="27"/>
        </w:rPr>
      </w:pPr>
    </w:p>
    <w:p w14:paraId="1CDF9822" w14:textId="77777777" w:rsidR="001A3316" w:rsidRDefault="005B0197">
      <w:pPr>
        <w:pStyle w:val="Tijeloteksta"/>
        <w:tabs>
          <w:tab w:val="left" w:pos="8964"/>
        </w:tabs>
        <w:ind w:left="256"/>
      </w:pPr>
      <w:r>
        <w:t>Mobile phone</w:t>
      </w:r>
      <w:r>
        <w:rPr>
          <w:spacing w:val="-2"/>
        </w:rPr>
        <w:t xml:space="preserve"> </w:t>
      </w:r>
      <w:r>
        <w:t xml:space="preserve">model 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14:paraId="48DC0327" w14:textId="77777777" w:rsidR="001A3316" w:rsidRDefault="001A3316">
      <w:pPr>
        <w:pStyle w:val="Tijeloteksta"/>
        <w:rPr>
          <w:sz w:val="27"/>
        </w:rPr>
      </w:pPr>
    </w:p>
    <w:p w14:paraId="3B71CEDA" w14:textId="77777777" w:rsidR="001A3316" w:rsidRDefault="005B0197">
      <w:pPr>
        <w:pStyle w:val="Tijeloteksta"/>
        <w:tabs>
          <w:tab w:val="left" w:pos="9011"/>
        </w:tabs>
        <w:ind w:left="256"/>
      </w:pPr>
      <w:r>
        <w:t>Operating system and version</w:t>
      </w:r>
      <w:r>
        <w:rPr>
          <w:spacing w:val="-7"/>
        </w:rPr>
        <w:t xml:space="preserve"> </w:t>
      </w:r>
      <w:r>
        <w:t>(year)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14:paraId="18195950" w14:textId="77777777" w:rsidR="001A3316" w:rsidRDefault="001A3316">
      <w:pPr>
        <w:pStyle w:val="Tijeloteksta"/>
        <w:rPr>
          <w:sz w:val="27"/>
        </w:rPr>
      </w:pPr>
    </w:p>
    <w:p w14:paraId="1F841CEB" w14:textId="77777777" w:rsidR="001A3316" w:rsidRDefault="005B0197">
      <w:pPr>
        <w:pStyle w:val="Tijeloteksta"/>
        <w:tabs>
          <w:tab w:val="left" w:pos="9136"/>
        </w:tabs>
        <w:ind w:left="256"/>
      </w:pPr>
      <w:r>
        <w:t>E-mail:</w:t>
      </w:r>
      <w:r>
        <w:rPr>
          <w:spacing w:val="2"/>
        </w:rPr>
        <w:t xml:space="preserve"> 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14:paraId="2A562875" w14:textId="77777777" w:rsidR="001A3316" w:rsidRDefault="001A3316">
      <w:pPr>
        <w:pStyle w:val="Tijeloteksta"/>
      </w:pPr>
    </w:p>
    <w:p w14:paraId="465AD61D" w14:textId="77777777" w:rsidR="001A3316" w:rsidRDefault="001A3316">
      <w:pPr>
        <w:pStyle w:val="Tijeloteksta"/>
        <w:spacing w:before="6"/>
        <w:rPr>
          <w:sz w:val="25"/>
        </w:rPr>
      </w:pPr>
    </w:p>
    <w:p w14:paraId="25D4E68F" w14:textId="6B41FD47" w:rsidR="001A3316" w:rsidRDefault="005B0197">
      <w:pPr>
        <w:pStyle w:val="Tijeloteksta"/>
        <w:tabs>
          <w:tab w:val="left" w:pos="990"/>
          <w:tab w:val="left" w:pos="3739"/>
          <w:tab w:val="left" w:pos="6804"/>
        </w:tabs>
        <w:spacing w:before="94"/>
        <w:ind w:left="256"/>
      </w:pPr>
      <w:r>
        <w:rPr>
          <w:u w:val="single"/>
        </w:rPr>
        <w:t xml:space="preserve"> </w:t>
      </w:r>
      <w:r>
        <w:rPr>
          <w:u w:val="single"/>
        </w:rPr>
        <w:tab/>
      </w:r>
      <w:r>
        <w:rPr>
          <w:u w:val="single"/>
        </w:rPr>
        <w:tab/>
      </w:r>
      <w:r>
        <w:t>202</w:t>
      </w:r>
      <w:r w:rsidR="04F8C05A">
        <w:t>4</w:t>
      </w:r>
      <w:r>
        <w:tab/>
        <w:t>Applicant's</w:t>
      </w:r>
      <w:r>
        <w:rPr>
          <w:spacing w:val="-2"/>
        </w:rPr>
        <w:t xml:space="preserve"> </w:t>
      </w:r>
      <w:r>
        <w:t>Signature</w:t>
      </w:r>
    </w:p>
    <w:p w14:paraId="739DD57C" w14:textId="77777777" w:rsidR="001A3316" w:rsidRDefault="001A3316">
      <w:pPr>
        <w:pStyle w:val="Tijeloteksta"/>
        <w:spacing w:before="7"/>
        <w:rPr>
          <w:i/>
          <w:iCs/>
          <w:sz w:val="15"/>
        </w:rPr>
      </w:pPr>
    </w:p>
    <w:p w14:paraId="0913F893" w14:textId="77777777" w:rsidR="001A3316" w:rsidRDefault="005B0197">
      <w:pPr>
        <w:tabs>
          <w:tab w:val="left" w:pos="6271"/>
          <w:tab w:val="left" w:pos="9204"/>
        </w:tabs>
        <w:ind w:left="1725"/>
        <w:rPr>
          <w:sz w:val="16"/>
        </w:rPr>
      </w:pPr>
      <w:r>
        <w:rPr>
          <w:i/>
          <w:iCs/>
          <w:sz w:val="16"/>
        </w:rPr>
        <w:t>(Day</w:t>
      </w:r>
      <w:r>
        <w:rPr>
          <w:i/>
          <w:iCs/>
          <w:spacing w:val="-2"/>
          <w:sz w:val="16"/>
        </w:rPr>
        <w:t xml:space="preserve"> </w:t>
      </w:r>
      <w:r>
        <w:rPr>
          <w:i/>
          <w:iCs/>
          <w:sz w:val="16"/>
        </w:rPr>
        <w:t>and</w:t>
      </w:r>
      <w:r>
        <w:rPr>
          <w:i/>
          <w:iCs/>
          <w:spacing w:val="-3"/>
          <w:sz w:val="16"/>
        </w:rPr>
        <w:t xml:space="preserve"> </w:t>
      </w:r>
      <w:r>
        <w:rPr>
          <w:i/>
          <w:iCs/>
          <w:sz w:val="16"/>
        </w:rPr>
        <w:t>month</w:t>
      </w:r>
      <w:r>
        <w:rPr>
          <w:sz w:val="16"/>
        </w:rPr>
        <w:t>)</w:t>
      </w:r>
      <w:r>
        <w:rPr>
          <w:sz w:val="16"/>
        </w:rPr>
        <w:tab/>
      </w:r>
      <w:r>
        <w:rPr>
          <w:sz w:val="16"/>
          <w:u w:val="single"/>
        </w:rPr>
        <w:t xml:space="preserve"> </w:t>
      </w:r>
      <w:r>
        <w:rPr>
          <w:sz w:val="16"/>
          <w:u w:val="single"/>
        </w:rPr>
        <w:tab/>
      </w:r>
      <w:r>
        <w:rPr>
          <w:sz w:val="16"/>
        </w:rPr>
        <w:t>_</w:t>
      </w:r>
    </w:p>
    <w:p w14:paraId="5E33E310" w14:textId="77777777" w:rsidR="001A3316" w:rsidRDefault="001A3316">
      <w:pPr>
        <w:pStyle w:val="Tijeloteksta"/>
      </w:pPr>
    </w:p>
    <w:p w14:paraId="079AB77B" w14:textId="77777777" w:rsidR="001A3316" w:rsidRDefault="001A3316">
      <w:pPr>
        <w:pStyle w:val="Tijeloteksta"/>
      </w:pPr>
    </w:p>
    <w:p w14:paraId="557D94EB" w14:textId="77777777" w:rsidR="001A3316" w:rsidRDefault="001A3316">
      <w:pPr>
        <w:pStyle w:val="Tijeloteksta"/>
      </w:pPr>
    </w:p>
    <w:p w14:paraId="4DC6CDCB" w14:textId="77777777" w:rsidR="001A3316" w:rsidRDefault="001A3316">
      <w:pPr>
        <w:pStyle w:val="Tijeloteksta"/>
      </w:pPr>
    </w:p>
    <w:p w14:paraId="5ED1B717" w14:textId="77777777" w:rsidR="001A3316" w:rsidRDefault="001A3316">
      <w:pPr>
        <w:pStyle w:val="Tijeloteksta"/>
        <w:spacing w:before="4"/>
      </w:pPr>
    </w:p>
    <w:p w14:paraId="2E69DF19" w14:textId="77777777" w:rsidR="001A3316" w:rsidRDefault="005B0197">
      <w:pPr>
        <w:spacing w:before="94"/>
        <w:ind w:left="256"/>
        <w:rPr>
          <w:b/>
        </w:rPr>
      </w:pPr>
      <w:r>
        <w:rPr>
          <w:b/>
          <w:u w:val="thick"/>
        </w:rPr>
        <w:t xml:space="preserve">*To be enclosed with this </w:t>
      </w:r>
      <w:r>
        <w:rPr>
          <w:b/>
          <w:u w:val="thick"/>
        </w:rPr>
        <w:t>application:</w:t>
      </w:r>
    </w:p>
    <w:p w14:paraId="2EA09195" w14:textId="18C8D28C" w:rsidR="001A3316" w:rsidRDefault="005B0197">
      <w:pPr>
        <w:pStyle w:val="Odlomakpopisa"/>
        <w:numPr>
          <w:ilvl w:val="0"/>
          <w:numId w:val="2"/>
        </w:numPr>
        <w:tabs>
          <w:tab w:val="left" w:pos="977"/>
        </w:tabs>
        <w:spacing w:before="186"/>
        <w:ind w:hanging="361"/>
        <w:rPr>
          <w:sz w:val="20"/>
          <w:szCs w:val="20"/>
        </w:rPr>
      </w:pPr>
      <w:r>
        <w:rPr>
          <w:sz w:val="20"/>
          <w:szCs w:val="20"/>
        </w:rPr>
        <w:t>Proof of payment for</w:t>
      </w:r>
      <w:r>
        <w:rPr>
          <w:sz w:val="20"/>
          <w:szCs w:val="20"/>
        </w:rPr>
        <w:t xml:space="preserve"> the Psychomotor Ability Test</w:t>
      </w:r>
    </w:p>
    <w:p w14:paraId="60FDD040" w14:textId="77777777" w:rsidR="001A3316" w:rsidRDefault="005B0197">
      <w:pPr>
        <w:pStyle w:val="Odlomakpopisa"/>
        <w:numPr>
          <w:ilvl w:val="0"/>
          <w:numId w:val="2"/>
        </w:numPr>
        <w:tabs>
          <w:tab w:val="left" w:pos="977"/>
        </w:tabs>
        <w:spacing w:before="18"/>
        <w:ind w:hanging="361"/>
        <w:rPr>
          <w:sz w:val="20"/>
          <w:szCs w:val="20"/>
        </w:rPr>
      </w:pPr>
      <w:r>
        <w:rPr>
          <w:sz w:val="20"/>
          <w:szCs w:val="20"/>
        </w:rPr>
        <w:t>Application form should be printed and filled out completely by computer, not manually</w:t>
      </w:r>
    </w:p>
    <w:p w14:paraId="042B2043" w14:textId="06E57240" w:rsidR="001A3316" w:rsidRDefault="005B0197">
      <w:pPr>
        <w:pStyle w:val="Odlomakpopisa"/>
        <w:numPr>
          <w:ilvl w:val="0"/>
          <w:numId w:val="2"/>
        </w:numPr>
        <w:tabs>
          <w:tab w:val="left" w:pos="977"/>
        </w:tabs>
        <w:spacing w:before="18"/>
        <w:ind w:hanging="361"/>
        <w:rPr>
          <w:sz w:val="20"/>
          <w:szCs w:val="20"/>
        </w:rPr>
      </w:pPr>
      <w:r>
        <w:rPr>
          <w:sz w:val="20"/>
          <w:szCs w:val="20"/>
        </w:rPr>
        <w:t xml:space="preserve">Please send this form on e-mail: </w:t>
      </w:r>
      <w:r w:rsidR="00122023" w:rsidRPr="00122023">
        <w:rPr>
          <w:sz w:val="20"/>
          <w:szCs w:val="20"/>
        </w:rPr>
        <w:t>ntomisic@fdmri.uniri.hr</w:t>
      </w:r>
    </w:p>
    <w:p w14:paraId="05816B3B" w14:textId="77777777" w:rsidR="001A3316" w:rsidRDefault="001A3316">
      <w:pPr>
        <w:pStyle w:val="Tijeloteksta"/>
        <w:spacing w:before="6"/>
      </w:pPr>
    </w:p>
    <w:sectPr w:rsidR="001A3316">
      <w:pgSz w:w="12240" w:h="15840"/>
      <w:pgMar w:top="640" w:right="1280" w:bottom="280" w:left="16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FBB8A5" w14:textId="77777777" w:rsidR="005B0197" w:rsidRDefault="005B0197" w:rsidP="007331BC">
      <w:r>
        <w:separator/>
      </w:r>
    </w:p>
  </w:endnote>
  <w:endnote w:type="continuationSeparator" w:id="0">
    <w:p w14:paraId="54792166" w14:textId="77777777" w:rsidR="005B0197" w:rsidRDefault="005B0197" w:rsidP="007331B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EE"/>
    <w:family w:val="swiss"/>
    <w:pitch w:val="default"/>
    <w:sig w:usb0="E1002EFF" w:usb1="C000605B" w:usb2="00000029" w:usb3="00000000" w:csb0="200101FF" w:csb1="2028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Lucida Bright Math Symbol">
    <w:charset w:val="02"/>
    <w:family w:val="auto"/>
    <w:pitch w:val="variable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5AA3D7" w14:textId="77777777" w:rsidR="005B0197" w:rsidRDefault="005B0197" w:rsidP="007331BC">
      <w:r>
        <w:separator/>
      </w:r>
    </w:p>
  </w:footnote>
  <w:footnote w:type="continuationSeparator" w:id="0">
    <w:p w14:paraId="2652A32D" w14:textId="77777777" w:rsidR="005B0197" w:rsidRDefault="005B0197" w:rsidP="007331B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A689CB" w14:textId="070949E8" w:rsidR="007331BC" w:rsidRDefault="007331BC" w:rsidP="007331BC">
    <w:pPr>
      <w:pStyle w:val="Zaglavlje"/>
      <w:tabs>
        <w:tab w:val="clear" w:pos="4536"/>
        <w:tab w:val="center" w:pos="4962"/>
      </w:tabs>
      <w:ind w:left="-1134"/>
    </w:pPr>
    <w:r>
      <w:rPr>
        <w:noProof/>
      </w:rPr>
      <w:drawing>
        <wp:anchor distT="0" distB="0" distL="114300" distR="114300" simplePos="0" relativeHeight="251660288" behindDoc="0" locked="0" layoutInCell="1" allowOverlap="1" wp14:anchorId="5C00F9F3" wp14:editId="2C81CAE0">
          <wp:simplePos x="0" y="0"/>
          <wp:positionH relativeFrom="column">
            <wp:posOffset>2024380</wp:posOffset>
          </wp:positionH>
          <wp:positionV relativeFrom="paragraph">
            <wp:posOffset>-278130</wp:posOffset>
          </wp:positionV>
          <wp:extent cx="1028700" cy="1028700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Fdmri vektorski logo- znak_page-0001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28700" cy="10287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pict w14:anchorId="22F0B2D5">
        <v:group id="Group 3" o:spid="_x0000_s2158" style="position:absolute;left:0;text-align:left;margin-left:262.15pt;margin-top:-12.9pt;width:264.4pt;height:83.2pt;z-index:251659264;mso-position-horizontal-relative:text;mso-position-vertical-relative:text" coordorigin="6318,772" coordsize="4459,166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">
          <v:shapetype id="_x0000_t202" coordsize="21600,21600" o:spt="202" path="m,l,21600r21600,l21600,xe">
            <v:stroke joinstyle="miter"/>
            <v:path gradientshapeok="t" o:connecttype="rect"/>
          </v:shapetype>
          <v:shape id="Casella di testo 2" o:spid="_x0000_s2159" type="#_x0000_t202" style="position:absolute;left:6318;top:772;width:4459;height:103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" filled="f" stroked="f">
            <v:textbox>
              <w:txbxContent>
                <w:p w14:paraId="51081A8F" w14:textId="77777777" w:rsidR="007331BC" w:rsidRPr="00BC1B95" w:rsidRDefault="007331BC" w:rsidP="007331BC">
                  <w:pPr>
                    <w:pStyle w:val="Bezproreda"/>
                  </w:pPr>
                  <w:r w:rsidRPr="00BC1B95">
                    <w:t xml:space="preserve">Sveučilište  u  Rijeci  </w:t>
                  </w:r>
                  <w:r w:rsidRPr="00BC1B95">
                    <w:rPr>
                      <w:rFonts w:ascii="Lucida Bright Math Symbol" w:hAnsi="Lucida Bright Math Symbol"/>
                    </w:rPr>
                    <w:sym w:font="Symbol" w:char="F0B7"/>
                  </w:r>
                  <w:r w:rsidRPr="00BC1B95">
                    <w:t xml:space="preserve">  </w:t>
                  </w:r>
                  <w:r>
                    <w:t xml:space="preserve">Fakultet dentalne medicine </w:t>
                  </w:r>
                </w:p>
                <w:p w14:paraId="3EEFAE1A" w14:textId="77777777" w:rsidR="007331BC" w:rsidRPr="00BC1B95" w:rsidRDefault="007331BC" w:rsidP="007331BC">
                  <w:pPr>
                    <w:pStyle w:val="Bezproreda"/>
                  </w:pPr>
                  <w:r w:rsidRPr="00BC1B95">
                    <w:t xml:space="preserve">University  of  Rijeka  </w:t>
                  </w:r>
                  <w:r w:rsidRPr="00BC1B95">
                    <w:rPr>
                      <w:rFonts w:ascii="Lucida Bright Math Symbol" w:hAnsi="Lucida Bright Math Symbol"/>
                    </w:rPr>
                    <w:sym w:font="Symbol" w:char="F0B7"/>
                  </w:r>
                  <w:r w:rsidRPr="00BC1B95">
                    <w:t xml:space="preserve">  Faculty  of  </w:t>
                  </w:r>
                  <w:r>
                    <w:t xml:space="preserve">Dental  </w:t>
                  </w:r>
                  <w:r w:rsidRPr="00BC1B95">
                    <w:t>Medicine</w:t>
                  </w:r>
                </w:p>
                <w:p w14:paraId="0BF6E03C" w14:textId="77777777" w:rsidR="007331BC" w:rsidRDefault="007331BC" w:rsidP="007331BC">
                  <w:pPr>
                    <w:pStyle w:val="Bezproreda"/>
                    <w:rPr>
                      <w:i/>
                      <w:sz w:val="18"/>
                    </w:rPr>
                  </w:pPr>
                </w:p>
                <w:p w14:paraId="19050789" w14:textId="77777777" w:rsidR="007331BC" w:rsidRDefault="007331BC" w:rsidP="007331BC">
                  <w:pPr>
                    <w:pStyle w:val="Bezproreda"/>
                    <w:rPr>
                      <w:i/>
                      <w:sz w:val="18"/>
                    </w:rPr>
                  </w:pPr>
                </w:p>
                <w:p w14:paraId="70FECCE9" w14:textId="77777777" w:rsidR="007331BC" w:rsidRPr="00B94866" w:rsidRDefault="007331BC" w:rsidP="007331BC">
                  <w:pPr>
                    <w:pStyle w:val="Bezproreda"/>
                  </w:pPr>
                  <w:r>
                    <w:rPr>
                      <w:i/>
                      <w:sz w:val="18"/>
                    </w:rPr>
                    <w:t>Krešimirova 40</w:t>
                  </w:r>
                  <w:r w:rsidRPr="00BC1B95">
                    <w:rPr>
                      <w:i/>
                      <w:sz w:val="18"/>
                    </w:rPr>
                    <w:t xml:space="preserve">   </w:t>
                  </w:r>
                  <w:r w:rsidRPr="00BC1B95">
                    <w:rPr>
                      <w:rFonts w:ascii="Lucida Bright Math Symbol" w:hAnsi="Lucida Bright Math Symbol"/>
                      <w:i/>
                      <w:sz w:val="18"/>
                    </w:rPr>
                    <w:sym w:font="Symbol" w:char="F0B7"/>
                  </w:r>
                  <w:r w:rsidRPr="00BC1B95">
                    <w:rPr>
                      <w:i/>
                      <w:sz w:val="18"/>
                    </w:rPr>
                    <w:t xml:space="preserve">  51000  Rijeka  </w:t>
                  </w:r>
                  <w:r w:rsidRPr="00BC1B95">
                    <w:rPr>
                      <w:rFonts w:ascii="Lucida Bright Math Symbol" w:hAnsi="Lucida Bright Math Symbol"/>
                      <w:i/>
                      <w:sz w:val="18"/>
                    </w:rPr>
                    <w:sym w:font="Symbol" w:char="F0B7"/>
                  </w:r>
                  <w:r w:rsidRPr="00BC1B95">
                    <w:rPr>
                      <w:i/>
                      <w:sz w:val="18"/>
                    </w:rPr>
                    <w:t xml:space="preserve">  CROATIA</w:t>
                  </w:r>
                </w:p>
                <w:p w14:paraId="7A08050C" w14:textId="77777777" w:rsidR="007331BC" w:rsidRPr="000161C6" w:rsidRDefault="007331BC" w:rsidP="007331BC">
                  <w:pPr>
                    <w:pStyle w:val="Bezproreda"/>
                    <w:rPr>
                      <w:rFonts w:ascii="Arial" w:hAnsi="Arial" w:cs="Arial"/>
                      <w:sz w:val="18"/>
                      <w:szCs w:val="18"/>
                    </w:rPr>
                  </w:pPr>
                  <w:r w:rsidRPr="00BC1B95">
                    <w:rPr>
                      <w:i/>
                      <w:sz w:val="18"/>
                    </w:rPr>
                    <w:t xml:space="preserve">Phone :  + 385 51 </w:t>
                  </w:r>
                  <w:r>
                    <w:rPr>
                      <w:i/>
                      <w:sz w:val="18"/>
                    </w:rPr>
                    <w:t>345 655</w:t>
                  </w:r>
                </w:p>
              </w:txbxContent>
            </v:textbox>
          </v:shape>
          <v:shape id="Text Box 5" o:spid="_x0000_s2160" type="#_x0000_t202" style="position:absolute;left:6318;top:1446;width:4297;height:9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" filled="f" stroked="f">
            <v:textbox>
              <w:txbxContent>
                <w:p w14:paraId="158014D3" w14:textId="77777777" w:rsidR="007331BC" w:rsidRPr="00B94866" w:rsidRDefault="007331BC" w:rsidP="007331BC">
                  <w:pPr>
                    <w:pStyle w:val="Bezproreda"/>
                  </w:pPr>
                  <w:r>
                    <w:rPr>
                      <w:i/>
                      <w:sz w:val="18"/>
                    </w:rPr>
                    <w:t>Krešimirova 40/42</w:t>
                  </w:r>
                  <w:r w:rsidRPr="00BC1B95">
                    <w:rPr>
                      <w:i/>
                      <w:sz w:val="18"/>
                    </w:rPr>
                    <w:t xml:space="preserve">   </w:t>
                  </w:r>
                  <w:r w:rsidRPr="00BC1B95">
                    <w:rPr>
                      <w:rFonts w:ascii="Lucida Bright Math Symbol" w:hAnsi="Lucida Bright Math Symbol"/>
                      <w:i/>
                      <w:sz w:val="18"/>
                    </w:rPr>
                    <w:sym w:font="Symbol" w:char="F0B7"/>
                  </w:r>
                  <w:r w:rsidRPr="00BC1B95">
                    <w:rPr>
                      <w:i/>
                      <w:sz w:val="18"/>
                    </w:rPr>
                    <w:t xml:space="preserve">  51000  Rijeka  </w:t>
                  </w:r>
                  <w:r w:rsidRPr="00BC1B95">
                    <w:rPr>
                      <w:rFonts w:ascii="Lucida Bright Math Symbol" w:hAnsi="Lucida Bright Math Symbol"/>
                      <w:i/>
                      <w:sz w:val="18"/>
                    </w:rPr>
                    <w:sym w:font="Symbol" w:char="F0B7"/>
                  </w:r>
                  <w:r w:rsidRPr="00BC1B95">
                    <w:rPr>
                      <w:i/>
                      <w:sz w:val="18"/>
                    </w:rPr>
                    <w:t xml:space="preserve">  CROATIA</w:t>
                  </w:r>
                </w:p>
                <w:p w14:paraId="6DABAABB" w14:textId="77777777" w:rsidR="007331BC" w:rsidRPr="00945904" w:rsidRDefault="007331BC" w:rsidP="007331BC">
                  <w:pPr>
                    <w:pStyle w:val="Bezproreda"/>
                    <w:rPr>
                      <w:rFonts w:ascii="Arial" w:hAnsi="Arial" w:cs="Arial"/>
                      <w:sz w:val="18"/>
                      <w:szCs w:val="18"/>
                    </w:rPr>
                  </w:pPr>
                  <w:r w:rsidRPr="00BC1B95">
                    <w:rPr>
                      <w:i/>
                      <w:sz w:val="18"/>
                    </w:rPr>
                    <w:t xml:space="preserve">Phone :  + 385 51 </w:t>
                  </w:r>
                  <w:r>
                    <w:rPr>
                      <w:i/>
                      <w:sz w:val="18"/>
                    </w:rPr>
                    <w:t>559 200; 559 201, 559 202</w:t>
                  </w:r>
                </w:p>
              </w:txbxContent>
            </v:textbox>
          </v:shape>
        </v:group>
      </w:pict>
    </w:r>
    <w:r>
      <w:rPr>
        <w:noProof/>
      </w:rPr>
    </w:r>
    <w:r>
      <w:pict w14:anchorId="34D2A8CA">
        <v:group id="Group 1569" o:spid="_x0000_s2049" style="width:181.55pt;height:43.15pt;mso-position-horizontal-relative:char;mso-position-vertical-relative:line" coordsize="42565,1074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">
          <v:shape id="Shape 260" o:spid="_x0000_s2050" style="position:absolute;left:2878;top:8968;width:648;height:1090;visibility:visible;mso-wrap-style:square;v-text-anchor:top" coordsize="64784,1089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" path="m35331,l64784,13108r,5159l63106,17475,47600,52616r3289,1473c56388,56502,60579,57899,63716,58052r1068,-312l64784,108953r-4345,-1955l50965,59055,45657,56832,35801,79197v-1943,4255,-2883,7214,-2819,8484c33058,89116,33490,90373,34544,91605v1054,1257,3327,2667,7023,4432l40653,98196,,79972,927,77749v3632,1677,6325,2452,7963,2375c10477,79972,11798,79489,12827,78638v1054,-889,2464,-3479,4356,-7848l40119,18923v1905,-4369,2845,-7188,2845,-8484c42964,8954,42354,7696,41338,6439,40259,5143,38049,3734,34315,2070l35331,xe" fillcolor="#1f3f67" stroked="f" strokeweight="0">
            <v:stroke miterlimit="83231f" joinstyle="miter"/>
            <v:path arrowok="t" textboxrect="0,0,64784,108953"/>
          </v:shape>
          <v:shape id="Shape 261" o:spid="_x0000_s2051" style="position:absolute;left:2862;top:8007;width:664;height:264;visibility:visible;mso-wrap-style:square;v-text-anchor:top" coordsize="66397,263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" path="m,l66397,r,26391l30937,26391c20129,18212,9779,9322,,xe" fillcolor="#1f3f67" stroked="f" strokeweight="0">
            <v:stroke miterlimit="83231f" joinstyle="miter"/>
            <v:path arrowok="t" textboxrect="0,0,66397,26391"/>
          </v:shape>
          <v:shape id="Shape 262" o:spid="_x0000_s2052" style="position:absolute;left:1309;top:7583;width:1077;height:1047;visibility:visible;mso-wrap-style:square;v-text-anchor:top" coordsize="107721,1047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" path="m55054,l81432,36513r-1917,1409l78181,36144c76327,33363,74587,31699,73254,31077v-1334,-673,-2680,-673,-3937,-445c68009,30848,65215,32626,61239,35446l26848,60693c20587,65202,16713,68834,15329,71272v-1295,2375,-1905,5347,-1664,8522c13881,82906,15329,86233,17602,89497v2832,3848,6058,6591,9703,8001c30988,98895,34760,99149,38786,98311v3899,-813,9715,-4001,17170,-9475l84582,67831v3315,-2248,5245,-4293,6109,-5957c91605,60249,91846,58725,91605,57353v-228,-2146,-1524,-4585,-3518,-7544l89967,48400r17754,24511l105740,74358r-1092,-1447c103315,70980,101727,69545,99873,68834v-1702,-711,-3569,-851,-5563,-292c92862,68910,90538,70167,87897,72276l61011,91872v-8115,5918,-14605,9842,-19012,11392c37617,104750,32233,104534,26048,102679,19990,100609,14173,95860,8890,88532,4483,82461,1791,77051,1079,72580,,66472,610,61062,2705,56731,4699,52286,8649,47955,14491,43726l48946,18415v4178,-2934,6477,-5042,7086,-6083c56680,11113,56832,9627,56680,8191,56540,6667,55347,4369,53124,1372l55054,xe" fillcolor="#1f3f67" stroked="f" strokeweight="0">
            <v:stroke miterlimit="83231f" joinstyle="miter"/>
            <v:path arrowok="t" textboxrect="0,0,107721,104750"/>
          </v:shape>
          <v:shape id="Shape 263" o:spid="_x0000_s2053" style="position:absolute;left:722;top:6568;width:733;height:738;visibility:visible;mso-wrap-style:square;v-text-anchor:top" coordsize="73292,737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" path="m36652,c56794,,73292,16612,73292,36868v,20333,-16498,36919,-36640,36919c16535,73787,,57201,,36868,,16612,16535,,36652,xe" fillcolor="#1f3f67" stroked="f" strokeweight="0">
            <v:stroke miterlimit="83231f" joinstyle="miter"/>
            <v:path arrowok="t" textboxrect="0,0,73292,73787"/>
          </v:shape>
          <v:shape id="Shape 264" o:spid="_x0000_s2054" style="position:absolute;left:345;top:5187;width:921;height:623;visibility:visible;mso-wrap-style:square;v-text-anchor:top" coordsize="92062,623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" path="m64313,152c71628,,77927,2705,83274,8344v5296,5613,8103,12814,8179,21603c91605,32652,91338,35369,90805,37833v-533,2464,-1448,5499,-2921,9259c86970,49085,86639,50927,86716,52235v,1080,330,2273,1168,3505c88875,56972,90119,57975,91986,58649r76,2400l59106,61646r,-2299c68199,57213,75222,53454,79959,47917v4775,-5486,7163,-11341,7011,-17577c86893,25502,85560,21692,82956,18923,80277,15989,77165,14719,73698,14719v-2070,76,-4013,610,-5944,1804c65977,17615,64110,19304,62370,21615v-1626,2261,-3874,6249,-6554,12015c52095,41592,48806,47384,46152,50990v-2705,3518,-5626,6223,-8966,8205c33744,61125,30061,62154,26010,62154,19075,62306,13170,59868,8153,54826,3226,49695,686,43332,610,35598,470,32652,825,29947,1448,27267v457,-2058,1371,-4521,2679,-7442c5461,16916,6185,14859,6147,13640v,-1016,-394,-1994,-1105,-2604c4369,10427,2743,9830,76,9322l,7442,29007,6223r114,2642c21882,10198,16040,13348,11684,18301,7353,23292,5207,28613,5385,34315v38,4356,1257,7887,3594,10389c11417,47231,14110,48400,17145,48400v1930,-153,3632,-546,5105,-1385c24193,45720,26124,43624,28105,40767v1308,-1956,3734,-6693,7239,-14110c40157,16383,44780,9322,49174,5690,53581,2095,58572,216,64313,152xe" fillcolor="#1f3f67" stroked="f" strokeweight="0">
            <v:stroke miterlimit="83231f" joinstyle="miter"/>
            <v:path arrowok="t" textboxrect="0,0,92062,62306"/>
          </v:shape>
          <v:shape id="Shape 265" o:spid="_x0000_s2055" style="position:absolute;left:449;top:3477;width:984;height:902;visibility:visible;mso-wrap-style:square;v-text-anchor:top" coordsize="98400,902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" path="m25578,r2286,686c27457,3835,28321,7061,30366,10274v1638,2362,5702,6261,12242,11875l98400,69609r-686,2133l23012,81331c14033,82537,8649,83566,6909,84252v-1791,762,-3226,2794,-4560,5956l,89510,11532,49213r2273,647l13424,51232v-1054,3657,-1257,6147,-800,7810c13017,60249,13805,60897,15011,61278v686,228,1664,228,2693,228c18809,61506,21882,61112,26848,60452l73622,54597,41250,27178c37376,23965,34696,21857,33210,20980v-1371,-927,-2616,-1511,-3683,-1765c28321,18847,27102,18847,26010,19215v-1182,470,-2096,1156,-2960,2350c21844,23050,20803,25336,20015,28258r-2311,-686l25578,xe" fillcolor="#1f3f67" stroked="f" strokeweight="0">
            <v:stroke miterlimit="83231f" joinstyle="miter"/>
            <v:path arrowok="t" textboxrect="0,0,98400,90208"/>
          </v:shape>
          <v:shape id="Shape 266" o:spid="_x0000_s2056" style="position:absolute;left:2816;top:3472;width:710;height:1516;visibility:visible;mso-wrap-style:square;v-text-anchor:top" coordsize="71045,15168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" path="m71045,r,151685l46699,146703c19310,134982,,107571,,75824,,44058,19310,16679,46699,4974l71045,xe" fillcolor="#1f3f67" stroked="f" strokeweight="0">
            <v:stroke miterlimit="83231f" joinstyle="miter"/>
            <v:path arrowok="t" textboxrect="0,0,71045,151685"/>
          </v:shape>
          <v:shape id="Shape 267" o:spid="_x0000_s2057" style="position:absolute;left:1733;top:2255;width:1793;height:5503;visibility:visible;mso-wrap-style:square;v-text-anchor:top" coordsize="179325,5502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" path="m179325,r,55134l156116,57501c91578,70856,42824,128578,42824,197454v,68797,48754,126481,113292,139827l179325,339646r,95176l101587,510318r77738,l179325,550260r-90146,c33718,486429,,402901,,311817,,186920,63212,76411,159077,11092l179325,xe" fillcolor="#1f3f67" stroked="f" strokeweight="0">
            <v:stroke miterlimit="83231f" joinstyle="miter"/>
            <v:path arrowok="t" textboxrect="0,0,179325,550260"/>
          </v:shape>
          <v:shape id="Shape 268" o:spid="_x0000_s2058" style="position:absolute;left:1115;top:2105;width:1149;height:1122;visibility:visible;mso-wrap-style:square;v-text-anchor:top" coordsize="114922,1121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" path="m45885,l65862,16320r-1549,1841c58699,15240,54077,13741,50495,13741v-3518,,-6998,1245,-10604,3556c37732,18733,34620,22035,30416,27203r-5575,6960l52299,56655r1092,-1334c56921,51003,58090,46749,56921,42621,55855,38532,52807,33934,47968,29159r1625,-1854l84938,56159r-1486,1905c79210,55321,75413,53543,71971,52857v-3569,-762,-6414,-609,-8636,470c61163,54381,58699,56426,56071,59766l75121,75184v3708,3112,6095,4737,7162,5169c83452,80645,84607,80607,85839,80201v1181,-458,2616,-1588,4166,-3569l93243,72530v5157,-6287,7798,-12586,7887,-18809c101359,47511,99111,41059,94488,34582r1511,-1879l114922,53327,67640,112154r-1854,-1588l67640,108318v1639,-1879,2464,-3797,2858,-5639c70714,101473,70498,100178,69660,98768v-496,-1054,-2464,-2959,-5881,-5690l19304,56833c16345,54381,14275,52896,13513,52489v-1486,-648,-2845,-724,-4178,-394c7404,52667,5499,53950,3721,56223l1867,58547,,57023,45885,xe" fillcolor="#1f3f67" stroked="f" strokeweight="0">
            <v:stroke miterlimit="83231f" joinstyle="miter"/>
            <v:path arrowok="t" textboxrect="0,0,114922,112154"/>
          </v:shape>
          <v:shape id="Shape 269" o:spid="_x0000_s2059" style="position:absolute;left:1417;top:1894;width:2109;height:6958;visibility:visible;mso-wrap-style:square;v-text-anchor:top" coordsize="210935,6957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" path="m210935,r,18975l182322,34647c82444,102683,16548,217796,16548,347915v,104090,42202,198527,110223,266993c143758,632024,162367,647513,182340,661119r28595,15659l210935,695784,173003,675003c152148,660787,132718,644603,114986,626719,44006,555332,,456666,,347915,,212025,68744,91817,173018,20770l210935,xe" fillcolor="#1f3f67" stroked="f" strokeweight="0">
            <v:stroke miterlimit="83231f" joinstyle="miter"/>
            <v:path arrowok="t" textboxrect="0,0,210935,695784"/>
          </v:shape>
          <v:shape id="Shape 270" o:spid="_x0000_s2060" style="position:absolute;left:2245;top:952;width:1026;height:1076;visibility:visible;mso-wrap-style:square;v-text-anchor:top" coordsize="102565,1076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" path="m75959,r1232,1969l75717,2985c73647,4204,72123,5804,71247,7506v-914,1702,-1067,3568,-597,5639c70942,14592,71971,16866,73825,19837l91377,48095v5422,8776,8712,15405,9982,20002c102565,72720,102044,77940,99657,83972v-2489,6020,-7404,11481,-15062,16358c78257,104343,72644,106617,68110,107061v-6185,610,-11354,-254,-15519,-2718c48285,101956,44209,97663,40335,91478l17831,55118c15138,50838,13271,48349,12255,47549,11036,46863,9792,46482,8204,46634v-1562,39,-3797,1093,-6947,3188l,47727,38113,23736r1206,2109l37465,27026v-2921,1790,-4699,3378,-5309,4673c31394,32944,31102,34201,31255,35611v292,1308,1663,4165,4305,8356l58090,80366v4203,6654,7467,10668,9779,12217c70180,94145,73038,94869,76136,94869v3150,-76,6452,-1156,9932,-3277c90081,89014,92862,85979,94564,82461v1740,-3619,2235,-7480,1740,-11455c95707,66865,92939,60998,88074,53111l69304,22695c67183,19368,65405,17272,63779,16256v-1486,-978,-2997,-1448,-4394,-1295c57226,15164,54686,16218,51689,18110l50495,16040,75959,xe" fillcolor="#1f3f67" stroked="f" strokeweight="0">
            <v:stroke miterlimit="83231f" joinstyle="miter"/>
            <v:path arrowok="t" textboxrect="0,0,102565,107671"/>
          </v:shape>
          <v:shape id="Shape 271" o:spid="_x0000_s2061" style="position:absolute;top:325;width:3526;height:10096;visibility:visible;mso-wrap-style:square;v-text-anchor:top" coordsize="352667,10095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" path="m352667,r,18926l327035,27749c144618,108287,16599,291990,16599,504806v,143306,58166,273418,151816,367754c215220,919727,270932,957938,332740,984358r19927,7373l352667,1009587r-26421,-9764c262426,972575,204908,933151,156654,884447,59906,787177,,652773,,504806,,282816,134853,91530,326269,9762l352667,xe" fillcolor="#1f3f67" stroked="f" strokeweight="0">
            <v:stroke miterlimit="83231f" joinstyle="miter"/>
            <v:path arrowok="t" textboxrect="0,0,352667,1009587"/>
          </v:shape>
          <v:shape id="Shape 272" o:spid="_x0000_s2062" style="position:absolute;left:3526;top:10243;width:2324;height:504;visibility:visible;mso-wrap-style:square;v-text-anchor:top" coordsize="232396,504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" path="m,l27528,10186c76038,25445,127582,33673,180974,33673r51422,-2629l232396,47782r-51422,2630c125881,50412,72666,41934,22578,26200l,17856,,xe" fillcolor="#1f3f67" stroked="f" strokeweight="0">
            <v:stroke miterlimit="83231f" joinstyle="miter"/>
            <v:path arrowok="t" textboxrect="0,0,232396,50412"/>
          </v:shape>
          <v:shape id="Shape 273" o:spid="_x0000_s2063" style="position:absolute;left:5574;top:10124;width:276;height:279;visibility:visible;mso-wrap-style:square;v-text-anchor:top" coordsize="27635,279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" path="m8560,216c11113,,13424,546,15354,1994v2058,1448,3137,3442,3442,5817c18961,8928,18961,9957,18720,10960v-76,445,-686,1740,-1626,3518c16192,16396,15811,17628,15811,18402v153,1105,839,1956,2083,2667c19545,22060,21793,22428,24295,22060r3340,-1508l27635,26778r-647,248c19723,27953,13576,26733,8649,23508,3594,20104,914,16142,305,11481,,8547,597,5956,2223,3962,3873,1842,5905,622,8560,216xe" fillcolor="#1f3f67" stroked="f" strokeweight="0">
            <v:stroke miterlimit="83231f" joinstyle="miter"/>
            <v:path arrowok="t" textboxrect="0,0,27635,27953"/>
          </v:shape>
          <v:shape id="Shape 274" o:spid="_x0000_s2064" style="position:absolute;left:5663;top:9490;width:187;height:479;visibility:visible;mso-wrap-style:square;v-text-anchor:top" coordsize="18694,478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" path="m18694,r,47894l14719,15548c14186,11065,13729,8360,13043,7331,12408,6290,11341,5477,9779,4778,8255,4143,6299,3927,3874,4219l305,4702,,2289,18694,xe" fillcolor="#1f3f67" stroked="f" strokeweight="0">
            <v:stroke miterlimit="83231f" joinstyle="miter"/>
            <v:path arrowok="t" textboxrect="0,0,18694,47894"/>
          </v:shape>
          <v:shape id="Shape 275" o:spid="_x0000_s2065" style="position:absolute;left:4386;top:9447;width:557;height:925;visibility:visible;mso-wrap-style:square;v-text-anchor:top" coordsize="55778,925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" path="m10516,l55778,5601r-343,2362l52591,7595v-2540,-293,-4623,-77,-6261,520c45276,8712,44247,9563,43409,10998v-597,889,-1207,3556,-1702,7938l34760,76175v-584,4432,-660,7289,-292,8432c34760,85801,35560,86830,37008,87871v1257,966,3111,1664,5575,1880l45428,90119r-292,2413l,86982,241,84607r2832,369c5626,85319,7696,85014,9322,84315v1194,-406,2248,-1409,2921,-2743c12903,80607,13424,77876,14034,73508l20968,16408v609,-4521,609,-7226,305,-8445c20968,6858,20066,5677,18809,4750,17526,3746,15583,3086,13195,2705l10363,2337,10516,xe" fillcolor="#1f3f67" stroked="f" strokeweight="0">
            <v:stroke miterlimit="83231f" joinstyle="miter"/>
            <v:path arrowok="t" textboxrect="0,0,55778,92532"/>
          </v:shape>
          <v:shape id="Shape 276" o:spid="_x0000_s2066" style="position:absolute;left:3526;top:9099;width:365;height:1052;visibility:visible;mso-wrap-style:square;v-text-anchor:top" coordsize="36499,1051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" path="m,l7416,3300v9703,4357,16421,8179,20193,11507c31597,18147,34073,22325,35318,27100v1181,4890,762,9703,-1334,14516c31368,47611,27063,51535,21056,53466v-3721,1181,-8255,1435,-13640,444l14579,89521v914,4673,1701,7632,2311,8966c18020,100417,19582,101967,21665,103072r-978,2082l,95845,,44632,7810,42353v2679,-1918,4991,-4991,6769,-9220c17347,27024,17893,21957,16293,17766,14820,13549,10870,9993,4507,7288l,5159,,xe" fillcolor="#1f3f67" stroked="f" strokeweight="0">
            <v:stroke miterlimit="83231f" joinstyle="miter"/>
            <v:path arrowok="t" textboxrect="0,0,36499,105154"/>
          </v:shape>
          <v:shape id="Shape 277" o:spid="_x0000_s2067" style="position:absolute;left:3526;top:8662;width:2324;height:658;visibility:visible;mso-wrap-style:square;v-text-anchor:top" coordsize="232396,658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" path="m,l35156,19252v44882,19166,94180,29774,145818,29774l232396,43777r,16780l180974,65802c127018,65802,75520,54722,28644,34698l,19006,,xe" fillcolor="#1f3f67" stroked="f" strokeweight="0">
            <v:stroke miterlimit="83231f" joinstyle="miter"/>
            <v:path arrowok="t" textboxrect="0,0,232396,65802"/>
          </v:shape>
          <v:shape id="Shape 278" o:spid="_x0000_s2068" style="position:absolute;left:3614;top:8559;width:2236;height:442;visibility:visible;mso-wrap-style:square;v-text-anchor:top" coordsize="223621,442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" path="m,l223621,r,40199l218171,41259v-15055,1946,-30398,2950,-45972,2950c109868,44209,51295,28143,,xe" fillcolor="#1f3f67" stroked="f" strokeweight="0">
            <v:stroke miterlimit="83231f" joinstyle="miter"/>
            <v:path arrowok="t" textboxrect="0,0,223621,44209"/>
          </v:shape>
          <v:shape id="Shape 1588" o:spid="_x0000_s2069" style="position:absolute;left:3526;top:8007;width:2324;height:264;visibility:visible;mso-wrap-style:square;v-text-anchor:top" coordsize="232396,263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" path="m,l232396,r,26391l,26391,,e" fillcolor="#1f3f67" stroked="f" strokeweight="0">
            <v:stroke miterlimit="83231f" joinstyle="miter"/>
            <v:path arrowok="t" textboxrect="0,0,232396,26391"/>
          </v:shape>
          <v:shape id="Shape 1589" o:spid="_x0000_s2070" style="position:absolute;left:3526;top:7359;width:2324;height:399;visibility:visible;mso-wrap-style:square;v-text-anchor:top" coordsize="232396,3994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" path="m,l232396,r,39942l,39942,,e" fillcolor="#1f3f67" stroked="f" strokeweight="0">
            <v:stroke miterlimit="83231f" joinstyle="miter"/>
            <v:path arrowok="t" textboxrect="0,0,232396,39942"/>
          </v:shape>
          <v:shape id="Shape 281" o:spid="_x0000_s2071" style="position:absolute;left:3526;top:5652;width:975;height:952;visibility:visible;mso-wrap-style:square;v-text-anchor:top" coordsize="97497,95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" path="m,l5320,542r92177,l53072,43633,,95175,,xe" fillcolor="#1f3f67" stroked="f" strokeweight="0">
            <v:stroke miterlimit="83231f" joinstyle="miter"/>
            <v:path arrowok="t" textboxrect="0,0,97497,95175"/>
          </v:shape>
          <v:shape id="Shape 282" o:spid="_x0000_s2072" style="position:absolute;left:3526;top:3461;width:817;height:1538;visibility:visible;mso-wrap-style:square;v-text-anchor:top" coordsize="81685,1538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" path="m5320,c47408,,81685,34557,81685,76911v,42329,-34277,76950,-76365,76950l,152772,,1087,5320,xe" fillcolor="#1f3f67" stroked="f" strokeweight="0">
            <v:stroke miterlimit="83231f" joinstyle="miter"/>
            <v:path arrowok="t" textboxrect="0,0,81685,153861"/>
          </v:shape>
          <v:shape id="Shape 283" o:spid="_x0000_s2073" style="position:absolute;left:3526;top:1745;width:2324;height:4206;visibility:visible;mso-wrap-style:square;v-text-anchor:top" coordsize="232396,4205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" path="m180974,r51422,5248l232396,105613r-11823,l220573,244183v-77,1435,-166,2921,-166,4293c220407,249923,220496,251308,220573,252743r,115798l206387,388671r-22594,31928l161276,388671,147205,368541r,-262928l5320,105613,,106156,,51022,40945,28592c84027,10188,131355,,180974,xe" fillcolor="#1f3f67" stroked="f" strokeweight="0">
            <v:stroke miterlimit="83231f" joinstyle="miter"/>
            <v:path arrowok="t" textboxrect="0,0,232396,420599"/>
          </v:shape>
          <v:shape id="Shape 284" o:spid="_x0000_s2074" style="position:absolute;left:3526;top:1426;width:2324;height:658;visibility:visible;mso-wrap-style:square;v-text-anchor:top" coordsize="232396,657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" path="m180974,r51422,5245l232396,21982,180974,16739v-51667,,-100960,10610,-145838,29780l,65763,,46788,28645,31097c75508,11080,126993,,180974,xe" fillcolor="#1f3f67" stroked="f" strokeweight="0">
            <v:stroke miterlimit="83231f" joinstyle="miter"/>
            <v:path arrowok="t" textboxrect="0,0,232396,65763"/>
          </v:shape>
          <v:shape id="Shape 285" o:spid="_x0000_s2075" style="position:absolute;left:3880;top:388;width:872;height:989;visibility:visible;mso-wrap-style:square;v-text-anchor:top" coordsize="87198,989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" path="m72720,r6185,29578l76429,30188c73012,22911,68313,17717,62446,14567,56591,11493,50355,10617,44094,12065v-5308,1092,-9868,3708,-13665,7734c26607,23787,24270,28562,23266,33934v-1308,6897,-1231,14339,394,22098c25362,63703,27826,70460,31077,76365v3149,5880,7239,10008,12014,12332c47866,91046,53505,91491,60058,90132v5347,-1219,9957,-3353,13996,-6680c78105,80124,81801,75044,85522,68250r1676,7353c83439,81636,79197,86373,74498,89713v-4712,3365,-10427,5829,-17297,7277c48120,98933,39611,98781,31763,96622,23914,94526,17437,90361,12090,84328,6845,78270,3365,71438,1702,63703,,55448,521,47244,3226,38989,5867,30797,10465,23901,16789,18288,23127,12713,30353,8992,38557,7290,44539,6032,51092,5918,58242,7150v4242,699,6769,940,7925,737c67475,7518,68555,6833,69304,5626v711,-1219,1092,-2921,876,-5169l72720,xe" fillcolor="#1f3f67" stroked="f" strokeweight="0">
            <v:stroke miterlimit="83231f" joinstyle="miter"/>
            <v:path arrowok="t" textboxrect="0,0,87198,98933"/>
          </v:shape>
          <v:shape id="Shape 286" o:spid="_x0000_s2076" style="position:absolute;left:5398;top:364;width:452;height:906;visibility:visible;mso-wrap-style:square;v-text-anchor:top" coordsize="45237,906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" path="m6147,l45237,2773r,3049l42202,6325v-1181,469,-2083,1485,-2807,2895c38786,10274,38341,12865,38176,17285l34087,74765v-229,4445,-229,7315,139,8395c34620,84392,35636,85420,36932,86246v1409,1079,3340,1524,5727,1752l45237,88167r,2439l,87363,152,85052r2845,216c5537,85446,7633,85052,9258,84252v1169,-470,1994,-1486,2680,-2934c12510,80416,12979,77762,13271,73330l17285,15811v228,-4470,228,-7315,-178,-8407c16713,6210,15811,5156,14478,4254,13119,3289,11252,2807,8801,2591l5880,2388,6147,xe" fillcolor="#1f3f67" stroked="f" strokeweight="0">
            <v:stroke miterlimit="83231f" joinstyle="miter"/>
            <v:path arrowok="t" textboxrect="0,0,45237,90606"/>
          </v:shape>
          <v:shape id="Shape 287" o:spid="_x0000_s2077" style="position:absolute;left:3526;width:2324;height:515;visibility:visible;mso-wrap-style:square;v-text-anchor:top" coordsize="232396,515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" path="m180974,r51422,2630l232396,19420,180974,16789v-32880,,-65100,3150,-96406,9182l79780,41135,65531,44209,55663,32347,,51508,,32582,22589,24229c72665,8487,125867,,180974,xe" fillcolor="#1f3f67" stroked="f" strokeweight="0">
            <v:stroke miterlimit="83231f" joinstyle="miter"/>
            <v:path arrowok="t" textboxrect="0,0,232396,51508"/>
          </v:shape>
          <v:shape id="Shape 288" o:spid="_x0000_s2078" style="position:absolute;left:5850;top:9457;width:274;height:934;visibility:visible;mso-wrap-style:square;v-text-anchor:top" coordsize="27407,934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" path="m27254,r153,2299l24727,2743v-2616,216,-4572,1003,-5969,2070c17704,5563,16942,6668,16536,8179v-318,1156,-242,3822,368,8191l22022,58953v1067,8357,914,14478,-305,18428c20549,81458,17996,84938,14148,88049l,93465,,87239r991,-447c2045,85674,2807,84163,3112,82055,3226,79972,2807,74498,1740,65392l,51231,,3337,27254,xe" fillcolor="#1f3f67" stroked="f" strokeweight="0">
            <v:stroke miterlimit="83231f" joinstyle="miter"/>
            <v:path arrowok="t" textboxrect="0,0,27407,93465"/>
          </v:shape>
          <v:shape id="Shape 289" o:spid="_x0000_s2079" style="position:absolute;left:6597;top:9045;width:1041;height:1099;visibility:visible;mso-wrap-style:square;v-text-anchor:top" coordsize="104115,10989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" path="m66548,l77051,23660r-2311,1080c71018,19367,67717,16002,64465,14376,61316,12700,57595,12217,53429,12700v-2540,229,-6718,1816,-12852,4521l32372,20815,46888,53467r1474,-737c53429,50508,56426,47257,57150,43028v902,-4217,305,-9513,-1791,-15952l57595,25997,76111,67831r-2172,1041c71476,64503,68783,61239,65951,58953,63170,56807,60528,55575,58052,55499v-2299,-140,-5537,711,-9322,2337l58661,80391v2083,4407,3404,7036,4179,7887c63627,89052,64694,89535,66091,89751v1219,152,2934,-216,5321,-1257l76111,86347c83528,83020,88621,78651,91605,73088v2997,-5397,3874,-12065,2705,-20066l96457,52057r7658,27039l35458,109893r-990,-2184l37160,106566v2235,-1042,3874,-2299,4941,-3747c42964,101752,43256,100495,43193,98933v63,-1143,-864,-3772,-2616,-7772l17336,38506c15710,34925,14643,32652,14034,31991v-864,-1181,-2172,-1994,-3556,-2222c8458,29400,6299,29769,3683,30810l1003,32067,,29845,66548,xe" fillcolor="#1f3f67" stroked="f" strokeweight="0">
            <v:stroke miterlimit="83231f" joinstyle="miter"/>
            <v:path arrowok="t" textboxrect="0,0,104115,109893"/>
          </v:shape>
          <v:shape id="Shape 290" o:spid="_x0000_s2080" style="position:absolute;left:5850;top:8559;width:1207;height:402;visibility:visible;mso-wrap-style:square;v-text-anchor:top" coordsize="120701,401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" path="m,l120701,c95091,14072,67634,25124,38792,32658l,40199,,xe" fillcolor="#1f3f67" stroked="f" strokeweight="0">
            <v:stroke miterlimit="83231f" joinstyle="miter"/>
            <v:path arrowok="t" textboxrect="0,0,120701,40199"/>
          </v:shape>
          <v:shape id="Shape 291" o:spid="_x0000_s2081" style="position:absolute;left:7974;top:8145;width:925;height:1066;visibility:visible;mso-wrap-style:square;v-text-anchor:top" coordsize="92558,1065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" path="m44590,l63856,23292r-1905,1663c55474,20066,48908,17767,42355,17767v-6706,76,-12561,2223,-17450,6452c20739,27737,17894,32131,16459,37465v-1397,5410,-1397,10706,229,16002c18758,60198,22377,66650,27445,72644v4927,6071,10274,10884,15964,14580c48908,90818,54445,92596,59792,92380v5245,-191,10464,-2489,15595,-6782c79578,82004,82614,77902,84709,73088v1842,-4813,2832,-11036,3073,-18961l92558,60058v-458,7023,-2020,13170,-4547,18364c85306,83604,81458,88494,76060,93040v-7162,6033,-14681,9893,-22606,11671c45644,106591,37795,105969,30340,103149,22898,100343,16688,95821,11557,89751,6248,83452,2807,75971,1321,67386,,58801,724,50647,3645,42647,6706,34722,11417,28105,17742,22657v4775,-3963,10503,-7100,17373,-9474c39205,11874,41593,10808,42355,10071v1143,-889,1625,-1930,1778,-3404c44298,5182,43764,3556,42570,1702l44590,xe" fillcolor="#1f3f67" stroked="f" strokeweight="0">
            <v:stroke miterlimit="83231f" joinstyle="miter"/>
            <v:path arrowok="t" textboxrect="0,0,92558,106591"/>
          </v:shape>
          <v:shape id="Shape 292" o:spid="_x0000_s2082" style="position:absolute;left:5850;top:8007;width:1959;height:264;visibility:visible;mso-wrap-style:square;v-text-anchor:top" coordsize="195936,263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" path="m,l195936,v-9728,9322,-20142,18212,-31001,26391l,26391,,xe" fillcolor="#1f3f67" stroked="f" strokeweight="0">
            <v:stroke miterlimit="83231f" joinstyle="miter"/>
            <v:path arrowok="t" textboxrect="0,0,195936,26391"/>
          </v:shape>
          <v:shape id="Shape 293" o:spid="_x0000_s2083" style="position:absolute;left:8701;top:7392;width:976;height:861;visibility:visible;mso-wrap-style:square;v-text-anchor:top" coordsize="97625,8611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" path="m24778,r1943,1295l25133,3708c23813,5779,23063,7811,22898,9589v,1295,318,2667,1296,3962c24778,14478,26924,16142,30531,18555l78575,49911v3696,2477,6109,3696,7264,4001c87059,54064,88456,53835,89980,53023v1397,-737,2882,-2070,4076,-4153l95695,46355r1930,1334l72962,86119,70930,84861r1638,-2476c73863,80264,74663,78270,74663,76492v140,-1333,-228,-2591,-1193,-3886c72962,71679,70790,69901,67145,67602l19126,36208c15367,33693,12903,32436,11798,32207v-1244,-216,-2540,,-4102,813c6172,33769,4851,35179,3531,37249l1867,39726,,38430,24778,xe" fillcolor="#1f3f67" stroked="f" strokeweight="0">
            <v:stroke miterlimit="83231f" joinstyle="miter"/>
            <v:path arrowok="t" textboxrect="0,0,97625,86119"/>
          </v:shape>
          <v:shape id="Shape 294" o:spid="_x0000_s2084" style="position:absolute;left:9244;top:6504;width:735;height:738;visibility:visible;mso-wrap-style:square;v-text-anchor:top" coordsize="73406,738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" path="m36716,c56832,,73406,16548,73406,36919v,20244,-16574,36906,-36690,36906c16561,73825,,57163,,36919,,16548,16561,,36716,xe" fillcolor="#1f3f67" stroked="f" strokeweight="0">
            <v:stroke miterlimit="83231f" joinstyle="miter"/>
            <v:path arrowok="t" textboxrect="0,0,73406,73825"/>
          </v:shape>
          <v:shape id="Shape 295" o:spid="_x0000_s2085" style="position:absolute;left:9429;top:5021;width:883;height:801;visibility:visible;mso-wrap-style:square;v-text-anchor:top" coordsize="88265,800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" path="m1257,l3645,r-76,2908c3505,5372,3950,7506,4826,9093v597,1105,1600,1943,2985,2528c8890,12243,11532,12459,15900,12624r57239,952c77127,13640,79553,13576,80454,13348v1410,-356,2706,-1105,3430,-2312c85166,9347,85839,7201,85839,4356r,-2934l88265,1422,87033,74790,61239,74346r115,-2502c67640,70739,72123,69063,74917,66827v2782,-2197,4852,-5257,6147,-9398c81940,54966,82398,50546,82474,43853r216,-9080l47346,34150r-64,1816c47130,41427,48844,45555,52299,48019v3264,2667,8471,4369,15125,5130l67348,55575,21844,54813r76,-2425c26937,51968,30963,50914,34100,49314v3263,-1626,5422,-3518,6553,-5677c41745,41427,42431,38290,42431,34074l17932,33693v-4724,-152,-7658,,-8788,381c8128,34519,7214,35281,6502,36398v-762,1054,-1079,2947,-1143,5423l5271,47003v-140,8204,1638,14795,5245,19761c14224,71755,19926,75425,27559,77648r-63,2438l,75641,1257,xe" fillcolor="#1f3f67" stroked="f" strokeweight="0">
            <v:stroke miterlimit="83231f" joinstyle="miter"/>
            <v:path arrowok="t" textboxrect="0,0,88265,80086"/>
          </v:shape>
          <v:shape id="Shape 296" o:spid="_x0000_s2086" style="position:absolute;left:6385;top:3461;width:1528;height:1538;visibility:visible;mso-wrap-style:square;v-text-anchor:top" coordsize="152768,1538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" path="m76416,v42037,,76352,34557,76352,76911c152768,119240,118453,153861,76416,153861,34328,153861,,119240,,76911,,34557,34328,,76416,xe" fillcolor="#1f3f67" stroked="f" strokeweight="0">
            <v:stroke miterlimit="83231f" joinstyle="miter"/>
            <v:path arrowok="t" textboxrect="0,0,152768,153861"/>
          </v:shape>
          <v:shape id="Shape 297" o:spid="_x0000_s2087" style="position:absolute;left:9143;top:3404;width:1026;height:873;visibility:visible;mso-wrap-style:square;v-text-anchor:top" coordsize="102565,872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" path="m77127,r25438,74346l80251,82080r-736,-2159c84125,76848,87351,74130,89141,71653v1702,-2349,2680,-5118,3137,-8344c92469,61506,91821,58738,90551,54839l88456,48692,25070,70612v-4331,1499,-6871,2680,-7735,3518c16421,74955,15812,76175,15519,77813v-355,1664,-165,3581,661,5943l17183,86525r-2235,762l,43942r2235,-826l3302,45872v826,2426,1943,4217,3251,5347c7468,52133,8687,52743,10312,52743v1093,152,3722,-470,7887,-1892l81661,28778,79591,22746c77724,17285,75108,13538,71920,11862,67450,9398,62052,8865,55651,10020l54826,7734,77127,xe" fillcolor="#1f3f67" stroked="f" strokeweight="0">
            <v:stroke miterlimit="83231f" joinstyle="miter"/>
            <v:path arrowok="t" textboxrect="0,0,102565,87287"/>
          </v:shape>
          <v:shape id="Shape 298" o:spid="_x0000_s2088" style="position:absolute;left:8409;top:2199;width:1053;height:852;visibility:visible;mso-wrap-style:square;v-text-anchor:top" coordsize="105296,851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" path="m69888,838v7010,978,12878,4382,17805,10414c89332,13500,90881,15811,92011,18351v839,1880,1639,4471,2401,7621c95123,29121,95885,31115,96647,31991v724,864,1486,1334,2388,1435c100051,33464,101727,32918,103962,31648r1334,1563l83160,52133,81445,50076v4890,-5575,7506,-11646,7887,-18275c89776,25171,88303,19710,84544,15202,81864,11862,78740,9804,75451,9335v-3569,-534,-6401,215,-8649,2108c65316,12700,64122,14186,63589,15773v-800,2236,-1105,4991,-876,8370c62865,26695,63881,31839,65710,39878v2425,11100,3111,19482,1854,25095c66345,70549,63475,75108,59068,78791v-5677,4597,-12319,6362,-20016,5283c31471,82868,24917,78892,19456,72060,17666,69939,16231,67793,15138,65545,13995,63233,12979,60122,11747,56363,11189,54166,10503,52616,9677,51562,8953,50686,7887,49962,6413,49555v-1511,-431,-3149,-317,-4940,191l,47866,25489,27064r1524,1854c21006,36170,17818,43485,17450,50800v-457,7277,1321,13348,5219,18225c25641,72784,29146,74917,32944,75514v3873,534,7086,-267,9868,-2464c44272,71768,45466,70104,46291,67970v839,-2019,1296,-4508,1131,-7378c47422,57810,46685,53289,45275,47079,43218,38481,42354,31839,42354,27457v-152,-4445,610,-8496,2007,-12077c45834,11836,48146,8725,51283,6109,56642,1664,62865,,69888,838xe" fillcolor="#1f3f67" stroked="f" strokeweight="0">
            <v:stroke miterlimit="83231f" joinstyle="miter"/>
            <v:path arrowok="t" textboxrect="0,0,105296,85153"/>
          </v:shape>
          <v:shape id="Shape 299" o:spid="_x0000_s2089" style="position:absolute;left:5850;top:1798;width:3089;height:5960;visibility:visible;mso-wrap-style:square;v-text-anchor:top" coordsize="308877,5960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" path="m,l21036,2147c184961,36079,308877,182736,308877,357591v,91085,-33706,174613,-89205,238443l,596034,,556092r212954,l82309,429054,37757,385963r92139,c207963,385963,271653,321854,271653,243228v,-78715,-63690,-142862,-141757,-142862l,100366,,xe" fillcolor="#1f3f67" stroked="f" strokeweight="0">
            <v:stroke miterlimit="83231f" joinstyle="miter"/>
            <v:path arrowok="t" textboxrect="0,0,308877,596034"/>
          </v:shape>
          <v:shape id="Shape 300" o:spid="_x0000_s2090" style="position:absolute;left:5850;top:1479;width:3405;height:7789;visibility:visible;mso-wrap-style:square;v-text-anchor:top" coordsize="340487,77887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" path="m,l27416,2797v76436,15815,144866,54143,198073,107731c296469,182016,340487,280746,340487,389458v,190246,-134747,349727,-313079,386625l,778878,,762098r24039,-2454c194770,724298,323926,571536,323926,389458v,-104077,-42214,-198539,-110236,-267056c162798,71044,97297,34337,24093,19193l,16736,,xe" fillcolor="#1f3f67" stroked="f" strokeweight="0">
            <v:stroke miterlimit="83231f" joinstyle="miter"/>
            <v:path arrowok="t" textboxrect="0,0,340487,778878"/>
          </v:shape>
          <v:shape id="Shape 301" o:spid="_x0000_s2091" style="position:absolute;left:7652;top:1263;width:894;height:972;visibility:visible;mso-wrap-style:square;v-text-anchor:top" coordsize="89421,972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" path="m53556,l89421,28258r-1473,1841l85712,28296c83782,26810,81801,25832,80023,25603v-1181,-241,-2528,115,-3937,838c75108,27051,73228,28905,70549,32423l35281,77851v-2756,3518,-4242,5829,-4458,7049c30429,86106,30658,87439,31267,89027v572,1524,1867,3112,3722,4636l37224,95402r-1410,1855l,69088,1422,67196r2312,1854c5753,70472,7671,71438,9309,71704v1219,229,2553,-114,3975,-940c14249,70295,16167,68301,18860,64872l54089,19494v2731,-3568,4242,-5956,4547,-7086c59017,11239,58788,9906,58179,8280,57493,6794,56337,5169,54343,3721l52121,1956,53556,xe" fillcolor="#1f3f67" stroked="f" strokeweight="0">
            <v:stroke miterlimit="83231f" joinstyle="miter"/>
            <v:path arrowok="t" textboxrect="0,0,89421,97257"/>
          </v:shape>
          <v:shape id="Shape 302" o:spid="_x0000_s2092" style="position:absolute;left:5850;top:1246;width:3;height:24;visibility:visible;mso-wrap-style:square;v-text-anchor:top" coordsize="330,24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" path="m,l330,22,115,2447,,2439,,xe" fillcolor="#1f3f67" stroked="f" strokeweight="0">
            <v:stroke miterlimit="83231f" joinstyle="miter"/>
            <v:path arrowok="t" textboxrect="0,0,330,2447"/>
          </v:shape>
          <v:shape id="Shape 303" o:spid="_x0000_s2093" style="position:absolute;left:6408;top:546;width:860;height:1097;visibility:visible;mso-wrap-style:square;v-text-anchor:top" coordsize="86055,1096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" path="m31140,l74409,16675r-787,2235l70091,17615v-2387,-940,-4470,-1232,-6185,-940c62624,16878,61455,17475,60376,18580v-788,800,-2070,3264,-3620,7391l36919,78067v-1588,4165,-2299,6896,-2299,8306c34620,87655,35217,88875,36398,89929v851,838,3290,1892,6998,3340l50279,95961v4306,1664,8179,2324,11621,1854c65316,97384,68771,95961,72174,93447v3315,-2502,7087,-6592,11430,-12269l86055,82080,72098,109677,,81788,826,79502r2743,1067c5791,81470,7912,81788,9703,81547v1244,-191,2387,-839,3569,-2045c14021,78715,15113,76289,16789,72263l37249,18377v1677,-4204,2439,-6884,2248,-8077c39497,9131,39065,7849,38011,6515,37008,5232,35255,4128,32982,3289l30277,2273,31140,xe" fillcolor="#1f3f67" stroked="f" strokeweight="0">
            <v:stroke miterlimit="83231f" joinstyle="miter"/>
            <v:path arrowok="t" textboxrect="0,0,86055,109677"/>
          </v:shape>
          <v:shape id="Shape 304" o:spid="_x0000_s2094" style="position:absolute;left:5850;top:392;width:62;height:30;visibility:visible;mso-wrap-style:square;v-text-anchor:top" coordsize="6210,30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" path="m,l6210,441,6020,2803,3099,2536,,3049,,xe" fillcolor="#1f3f67" stroked="f" strokeweight="0">
            <v:stroke miterlimit="83231f" joinstyle="miter"/>
            <v:path arrowok="t" textboxrect="0,0,6210,3049"/>
          </v:shape>
          <v:shape id="Shape 305" o:spid="_x0000_s2095" style="position:absolute;left:5850;top:26;width:4822;height:10694;visibility:visible;mso-wrap-style:square;v-text-anchor:top" coordsize="482168,10694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" path="m,l2995,153c128288,13036,241057,69893,325590,155104v96711,97244,156578,231711,156578,379654c482168,812221,271517,1041709,3006,1069312l,1069465r,-16738l1317,1052660c261493,1025917,465570,803577,465570,534758v,-113246,-36259,-218186,-97625,-303721l352273,233615r-9093,-11303l349580,206983c338392,193001,326454,179628,313805,166966,231894,84444,122700,29343,1307,16857l,16790,,xe" fillcolor="#1f3f67" stroked="f" strokeweight="0">
            <v:stroke miterlimit="83231f" joinstyle="miter"/>
            <v:path arrowok="t" textboxrect="0,0,482168,1069465"/>
          </v:shape>
          <v:shape id="Shape 306" o:spid="_x0000_s2096" style="position:absolute;left:15504;top:3395;width:1709;height:1763;visibility:visible;mso-wrap-style:square;v-text-anchor:top" coordsize="170904,1763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" path="m,l42291,,86995,135420r648,l130632,r40272,l107772,176352r-43662,l,xe" fillcolor="#1f3f67" stroked="f" strokeweight="0">
            <v:stroke miterlimit="83231f" joinstyle="miter"/>
            <v:path arrowok="t" textboxrect="0,0,170904,176352"/>
          </v:shape>
          <v:shape id="Shape 307" o:spid="_x0000_s2097" style="position:absolute;left:17364;top:3349;width:842;height:1853;visibility:visible;mso-wrap-style:square;v-text-anchor:top" coordsize="84226,1853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" path="m84226,r,30617l66762,34038c50167,41042,39611,57516,38849,77233r45377,l84226,102785r-45377,c38849,123521,47286,142535,65188,150746r19038,3857l84226,185307,49485,178824c17445,165448,,133608,,92917,,55293,18417,21720,49769,7285l84226,xe" fillcolor="#1f3f67" stroked="f" strokeweight="0">
            <v:stroke miterlimit="83231f" joinstyle="miter"/>
            <v:path arrowok="t" textboxrect="0,0,84226,185307"/>
          </v:shape>
          <v:shape id="Shape 308" o:spid="_x0000_s2098" style="position:absolute;left:13375;top:2664;width:1985;height:2552;visibility:visible;mso-wrap-style:square;v-text-anchor:top" coordsize="198501,2551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" path="m98235,v50838,,93446,26937,93446,77737l149073,77737c147041,46355,125870,34760,96545,34760v-19824,,-44729,7150,-44729,31724c51816,83553,63398,93078,80836,97879v3746,991,57670,15037,70307,18796c183185,126238,198501,153543,198501,178778v,54559,-48374,76352,-96837,76352c45999,255130,1029,228562,,168211r42608,c42608,205727,70256,220396,104381,220396v37542,,51524,-18428,51524,-36856c155905,164770,145682,157302,135776,153543,118745,147041,96545,142608,63081,133337,21463,122110,9208,96863,9208,71628,9208,22835,54204,,98235,xe" fillcolor="#1f3f67" stroked="f" strokeweight="0">
            <v:stroke miterlimit="83231f" joinstyle="miter"/>
            <v:path arrowok="t" textboxrect="0,0,198501,255130"/>
          </v:shape>
          <v:shape id="Shape 309" o:spid="_x0000_s2099" style="position:absolute;left:18206;top:4606;width:819;height:600;visibility:visible;mso-wrap-style:square;v-text-anchor:top" coordsize="81890,600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" path="m45047,l81890,c73330,38557,40602,60033,2057,60033l,59649,,28946r2057,416c24574,29362,38202,19469,45047,xe" fillcolor="#1f3f67" stroked="f" strokeweight="0">
            <v:stroke miterlimit="83231f" joinstyle="miter"/>
            <v:path arrowok="t" textboxrect="0,0,81890,60033"/>
          </v:shape>
          <v:shape id="Shape 1590" o:spid="_x0000_s2100" style="position:absolute;left:24856;top:3395;width:388;height:1763;visibility:visible;mso-wrap-style:square;v-text-anchor:top" coordsize="38887,1763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" path="m,l38887,r,176327l,176327,,e" fillcolor="#1f3f67" stroked="f" strokeweight="0">
            <v:stroke miterlimit="83231f" joinstyle="miter"/>
            <v:path arrowok="t" textboxrect="0,0,38887,176327"/>
          </v:shape>
          <v:shape id="Shape 1591" o:spid="_x0000_s2101" style="position:absolute;left:23211;top:3395;width:389;height:1763;visibility:visible;mso-wrap-style:square;v-text-anchor:top" coordsize="38887,1763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" path="m,l38887,r,176327l,176327,,e" fillcolor="#1f3f67" stroked="f" strokeweight="0">
            <v:stroke miterlimit="83231f" joinstyle="miter"/>
            <v:path arrowok="t" textboxrect="0,0,38887,176327"/>
          </v:shape>
          <v:shape id="Shape 312" o:spid="_x0000_s2102" style="position:absolute;left:19346;top:3395;width:1548;height:1811;visibility:visible;mso-wrap-style:square;v-text-anchor:top" coordsize="154838,1811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" path="m,l38824,r,108179c38824,139217,51486,150457,72644,150457v32423,,43332,-20828,43332,-48082l115976,r38862,l154838,176352r-38163,l116675,151790r-699,c106426,169520,85242,181127,65824,181127,19761,181127,,157975,,111912l,xe" fillcolor="#1f3f67" stroked="f" strokeweight="0">
            <v:stroke miterlimit="83231f" joinstyle="miter"/>
            <v:path arrowok="t" textboxrect="0,0,154838,181127"/>
          </v:shape>
          <v:shape id="Shape 313" o:spid="_x0000_s2103" style="position:absolute;left:28489;top:3349;width:842;height:1853;visibility:visible;mso-wrap-style:square;v-text-anchor:top" coordsize="84214,1852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" path="m84214,r,30616l66773,34030c50167,41034,39612,57508,38850,77225r45364,l84214,102777r-45364,c38850,123513,47293,142527,65188,150738r19026,3857l84214,185299,49469,178816c17431,165440,,133600,,92909,,55285,18388,21712,49758,7277l84214,xe" fillcolor="#1f3f67" stroked="f" strokeweight="0">
            <v:stroke miterlimit="83231f" joinstyle="miter"/>
            <v:path arrowok="t" textboxrect="0,0,84214,185299"/>
          </v:shape>
          <v:shape id="Shape 314" o:spid="_x0000_s2104" style="position:absolute;left:25572;top:3347;width:1569;height:1859;visibility:visible;mso-wrap-style:square;v-text-anchor:top" coordsize="156921,1859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" path="m77432,v36208,,68910,14973,73698,54204l110566,54204c107137,35814,91796,30632,74714,30632v-11252,,-32080,2769,-32080,18123c42634,67856,71298,70599,99936,77102v28347,6477,56985,16738,56985,51536c156921,170586,114656,185903,78131,185903,33782,185903,711,166154,,124536r38875,c40932,147041,57976,155232,78791,155232v14668,,40284,-3073,39281,-23203c117030,111544,88684,109169,60389,102692,31750,96520,3759,86322,3759,50444,3759,11900,45352,,77432,xe" fillcolor="#1f3f67" stroked="f" strokeweight="0">
            <v:stroke miterlimit="83231f" joinstyle="miter"/>
            <v:path arrowok="t" textboxrect="0,0,156921,185903"/>
          </v:shape>
          <v:shape id="Shape 315" o:spid="_x0000_s2105" style="position:absolute;left:21219;top:3347;width:1664;height:1859;visibility:visible;mso-wrap-style:square;v-text-anchor:top" coordsize="166459,1859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" path="m86944,v40958,,75756,20434,79515,63767l127533,63767c124485,42253,108801,30632,87313,30632v-20130,,-48476,10605,-48476,64199c38837,124168,51841,155232,85585,155232v22505,,38227,-15011,41948,-40246l166459,114986v-7175,45707,-35471,70917,-80874,70917c30328,185903,,146698,,94831,,41580,28994,,86944,xe" fillcolor="#1f3f67" stroked="f" strokeweight="0">
            <v:stroke miterlimit="83231f" joinstyle="miter"/>
            <v:path arrowok="t" textboxrect="0,0,166459,185903"/>
          </v:shape>
          <v:shape id="Shape 316" o:spid="_x0000_s2106" style="position:absolute;left:18206;top:3347;width:907;height:1030;visibility:visible;mso-wrap-style:square;v-text-anchor:top" coordsize="90741,1029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" path="m1003,c56642,,90741,50114,84252,102997l,102997,,77445r45377,c44005,52832,27292,30632,1003,30632l,30829,,212,1003,xe" fillcolor="#1f3f67" stroked="f" strokeweight="0">
            <v:stroke miterlimit="83231f" joinstyle="miter"/>
            <v:path arrowok="t" textboxrect="0,0,90741,102997"/>
          </v:shape>
          <v:shape id="Shape 317" o:spid="_x0000_s2107" style="position:absolute;left:27261;top:2866;width:1033;height:2309;visibility:visible;mso-wrap-style:square;v-text-anchor:top" coordsize="103289,2309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" path="m29337,l68173,r,52896l103289,52896r,28943l68173,81839r,94183c68173,192100,69532,200279,86919,200279v5461,,10934,,16370,-1384l103289,228905v-8509,711,-16688,2019,-25222,2019c37503,230924,29985,215265,29337,185966r,-104127l,81839,,52896r29337,l29337,xe" fillcolor="#1f3f67" stroked="f" strokeweight="0">
            <v:stroke miterlimit="83231f" joinstyle="miter"/>
            <v:path arrowok="t" textboxrect="0,0,103289,230924"/>
          </v:shape>
          <v:shape id="Shape 1592" o:spid="_x0000_s2108" style="position:absolute;left:24034;top:2723;width:388;height:2435;visibility:visible;mso-wrap-style:square;v-text-anchor:top" coordsize="38837,2435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" path="m,l38837,r,243548l,243548,,e" fillcolor="#1f3f67" stroked="f" strokeweight="0">
            <v:stroke miterlimit="83231f" joinstyle="miter"/>
            <v:path arrowok="t" textboxrect="0,0,38837,243548"/>
          </v:shape>
          <v:shape id="Shape 1593" o:spid="_x0000_s2109" style="position:absolute;left:24856;top:2722;width:388;height:368;visibility:visible;mso-wrap-style:square;v-text-anchor:top" coordsize="38887,368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" path="m,l38887,r,36805l,36805,,e" fillcolor="#1f3f67" stroked="f" strokeweight="0">
            <v:stroke miterlimit="83231f" joinstyle="miter"/>
            <v:path arrowok="t" textboxrect="0,0,38887,36805"/>
          </v:shape>
          <v:shape id="Shape 1594" o:spid="_x0000_s2110" style="position:absolute;left:23211;top:2722;width:389;height:368;visibility:visible;mso-wrap-style:square;v-text-anchor:top" coordsize="38887,368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" path="m,l38887,r,36805l,36805,,e" fillcolor="#1f3f67" stroked="f" strokeweight="0">
            <v:stroke miterlimit="83231f" joinstyle="miter"/>
            <v:path arrowok="t" textboxrect="0,0,38887,36805"/>
          </v:shape>
          <v:shape id="Shape 321" o:spid="_x0000_s2111" style="position:absolute;left:25794;top:2664;width:1112;height:488;visibility:visible;mso-wrap-style:square;v-text-anchor:top" coordsize="111176,487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" path="m,l31369,,55232,30353,79451,r31725,l74333,48730r-37846,l,xe" fillcolor="#1f3f67" stroked="f" strokeweight="0">
            <v:stroke miterlimit="83231f" joinstyle="miter"/>
            <v:path arrowok="t" textboxrect="0,0,111176,48730"/>
          </v:shape>
          <v:shape id="Shape 322" o:spid="_x0000_s2112" style="position:absolute;left:21492;top:2664;width:1112;height:488;visibility:visible;mso-wrap-style:square;v-text-anchor:top" coordsize="111176,487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" path="m,l31369,,55258,30353,79451,r31725,l74333,48730r-37846,l,xe" fillcolor="#1f3f67" stroked="f" strokeweight="0">
            <v:stroke miterlimit="83231f" joinstyle="miter"/>
            <v:path arrowok="t" textboxrect="0,0,111176,48730"/>
          </v:shape>
          <v:shape id="Shape 323" o:spid="_x0000_s2113" style="position:absolute;left:29331;top:4606;width:819;height:600;visibility:visible;mso-wrap-style:square;v-text-anchor:top" coordsize="81889,600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" path="m45034,l81889,c73355,38557,40614,60033,2057,60033l,59649,,28945r2057,417c24536,29362,38189,19469,45034,xe" fillcolor="#1f3f67" stroked="f" strokeweight="0">
            <v:stroke miterlimit="83231f" joinstyle="miter"/>
            <v:path arrowok="t" textboxrect="0,0,81889,60033"/>
          </v:shape>
          <v:shape id="Shape 324" o:spid="_x0000_s2114" style="position:absolute;left:31420;top:3395;width:1548;height:1811;visibility:visible;mso-wrap-style:square;v-text-anchor:top" coordsize="154826,1811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" path="m,l38811,r,108179c38811,139217,51473,150457,72593,150457v32449,,43358,-20828,43358,-48082l115951,r38875,l154826,176352r-38164,l116662,151790r-711,c106426,169520,85255,181127,65761,181127,19736,181127,,157975,,111912l,xe" fillcolor="#1f3f67" stroked="f" strokeweight="0">
            <v:stroke miterlimit="83231f" joinstyle="miter"/>
            <v:path arrowok="t" textboxrect="0,0,154826,181127"/>
          </v:shape>
          <v:shape id="Shape 325" o:spid="_x0000_s2115" style="position:absolute;left:29331;top:3347;width:908;height:1030;visibility:visible;mso-wrap-style:square;v-text-anchor:top" coordsize="90767,1029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" path="m1041,c56642,,90767,50114,84264,102997l,102997,,77445r45364,c43993,52832,27305,30632,1041,30632l,30836,,220,1041,xe" fillcolor="#1f3f67" stroked="f" strokeweight="0">
            <v:stroke miterlimit="83231f" joinstyle="miter"/>
            <v:path arrowok="t" textboxrect="0,0,90767,102997"/>
          </v:shape>
          <v:shape id="Shape 326" o:spid="_x0000_s2116" style="position:absolute;left:34381;top:2722;width:984;height:2436;visibility:visible;mso-wrap-style:square;v-text-anchor:top" coordsize="98393,2435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" path="m,l98393,r,34773l42583,34773r,76111l98393,110884r,32372l42583,143256r,100317l,243573,,xe" fillcolor="#1f3f67" stroked="f" strokeweight="0">
            <v:stroke miterlimit="83231f" joinstyle="miter"/>
            <v:path arrowok="t" textboxrect="0,0,98393,243573"/>
          </v:shape>
          <v:shape id="Shape 1595" o:spid="_x0000_s2117" style="position:absolute;left:36738;top:3395;width:389;height:1763;visibility:visible;mso-wrap-style:square;v-text-anchor:top" coordsize="38875,1763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" path="m,l38875,r,176327l,176327,,e" fillcolor="#1f3f67" stroked="f" strokeweight="0">
            <v:stroke miterlimit="83231f" joinstyle="miter"/>
            <v:path arrowok="t" textboxrect="0,0,38875,176327"/>
          </v:shape>
          <v:shape id="Shape 328" o:spid="_x0000_s2118" style="position:absolute;left:37270;top:3395;width:679;height:2462;visibility:visible;mso-wrap-style:square;v-text-anchor:top" coordsize="67869,2462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" path="m29007,l67869,r,191414c67869,226504,53887,246266,17412,246266,9894,246266,5118,245605,,244907l,214236v5118,724,9551,1385,13297,1385c27598,215621,29007,207112,29007,189675l29007,xe" fillcolor="#1f3f67" stroked="f" strokeweight="0">
            <v:stroke miterlimit="83231f" joinstyle="miter"/>
            <v:path arrowok="t" textboxrect="0,0,67869,246266"/>
          </v:shape>
          <v:shape id="Shape 329" o:spid="_x0000_s2119" style="position:absolute;left:38287;top:3349;width:842;height:1853;visibility:visible;mso-wrap-style:square;v-text-anchor:top" coordsize="84201,1853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" path="m84201,r,30617l66730,34038c50139,41042,39611,57516,38849,77232r45352,l84201,102785r-45352,c38849,123521,47272,142535,65151,150746r19050,3864l84201,185313,49447,178824c17431,165447,,133608,,92917,,55293,18388,21720,49737,7285l84201,xe" fillcolor="#1f3f67" stroked="f" strokeweight="0">
            <v:stroke miterlimit="83231f" joinstyle="miter"/>
            <v:path arrowok="t" textboxrect="0,0,84201,185313"/>
          </v:shape>
          <v:shape id="Shape 1596" o:spid="_x0000_s2120" style="position:absolute;left:37560;top:2722;width:389;height:368;visibility:visible;mso-wrap-style:square;v-text-anchor:top" coordsize="38862,368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" path="m,l38862,r,36805l,36805,,e" fillcolor="#1f3f67" stroked="f" strokeweight="0">
            <v:stroke miterlimit="83231f" joinstyle="miter"/>
            <v:path arrowok="t" textboxrect="0,0,38862,36805"/>
          </v:shape>
          <v:shape id="Shape 1597" o:spid="_x0000_s2121" style="position:absolute;left:36738;top:2722;width:389;height:368;visibility:visible;mso-wrap-style:square;v-text-anchor:top" coordsize="38875,368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" path="m,l38875,r,36805l,36805,,e" fillcolor="#1f3f67" stroked="f" strokeweight="0">
            <v:stroke miterlimit="83231f" joinstyle="miter"/>
            <v:path arrowok="t" textboxrect="0,0,38875,36805"/>
          </v:shape>
          <v:shape id="Shape 332" o:spid="_x0000_s2122" style="position:absolute;left:35365;top:2722;width:1076;height:2436;visibility:visible;mso-wrap-style:square;v-text-anchor:top" coordsize="107626,2435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" path="m,l17939,c71164,,98432,24562,98432,65837v,46749,-32386,58674,-40247,61417l58185,127940v14644,2032,36132,12916,36132,51473c94317,207734,98432,233655,107626,243573r-45682,c55468,233007,55468,219685,55468,207734v,-44691,-9234,-64478,-48451,-64478l,143256,,110884r14179,c41116,110884,55810,97574,55810,71971,55810,40907,35656,34773,13469,34773l,34773,,xe" fillcolor="#1f3f67" stroked="f" strokeweight="0">
            <v:stroke miterlimit="83231f" joinstyle="miter"/>
            <v:path arrowok="t" textboxrect="0,0,107626,243573"/>
          </v:shape>
          <v:shape id="Shape 333" o:spid="_x0000_s2123" style="position:absolute;left:39129;top:4606;width:819;height:600;visibility:visible;mso-wrap-style:square;v-text-anchor:top" coordsize="81826,600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" path="m45022,l81826,c73317,38557,40577,60033,2020,60033l,59656,,28953r2020,409c24549,29362,38202,19469,45022,xe" fillcolor="#1f3f67" stroked="f" strokeweight="0">
            <v:stroke miterlimit="83231f" joinstyle="miter"/>
            <v:path arrowok="t" textboxrect="0,0,81826,60033"/>
          </v:shape>
          <v:shape id="Shape 1598" o:spid="_x0000_s2124" style="position:absolute;left:42176;top:3395;width:389;height:1763;visibility:visible;mso-wrap-style:square;v-text-anchor:top" coordsize="38836,1763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" path="m,l38836,r,176327l,176327,,e" fillcolor="#1f3f67" stroked="f" strokeweight="0">
            <v:stroke miterlimit="83231f" joinstyle="miter"/>
            <v:path arrowok="t" textboxrect="0,0,38836,176327"/>
          </v:shape>
          <v:shape id="Shape 335" o:spid="_x0000_s2125" style="position:absolute;left:40184;top:3347;width:1665;height:1859;visibility:visible;mso-wrap-style:square;v-text-anchor:top" coordsize="166471,1859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" path="m86957,v40907,,75755,20434,79514,63767l127571,63767c124472,42253,108776,30632,87299,30632v-20103,,-48450,10605,-48450,64199c38849,124168,51841,155232,85598,155232v22504,,38214,-15011,41973,-40246l166471,114986v-7188,45707,-35484,70917,-80873,70917c30328,185903,,146698,,94831,,41580,29007,,86957,xe" fillcolor="#1f3f67" stroked="f" strokeweight="0">
            <v:stroke miterlimit="83231f" joinstyle="miter"/>
            <v:path arrowok="t" textboxrect="0,0,166471,185903"/>
          </v:shape>
          <v:shape id="Shape 336" o:spid="_x0000_s2126" style="position:absolute;left:39129;top:3347;width:908;height:1030;visibility:visible;mso-wrap-style:square;v-text-anchor:top" coordsize="90755,1029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" path="m1004,c56642,,90755,50114,84252,102997l,102997,,77445r45352,c44006,52832,27267,30632,1004,30632l,30829,,212,1004,xe" fillcolor="#1f3f67" stroked="f" strokeweight="0">
            <v:stroke miterlimit="83231f" joinstyle="miter"/>
            <v:path arrowok="t" textboxrect="0,0,90755,102997"/>
          </v:shape>
          <v:shape id="Shape 1599" o:spid="_x0000_s2127" style="position:absolute;left:42176;top:2722;width:389;height:368;visibility:visible;mso-wrap-style:square;v-text-anchor:top" coordsize="38836,368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" path="m,l38836,r,36805l,36805,,e" fillcolor="#1f3f67" stroked="f" strokeweight="0">
            <v:stroke miterlimit="83231f" joinstyle="miter"/>
            <v:path arrowok="t" textboxrect="0,0,38836,36805"/>
          </v:shape>
          <v:shape id="Shape 338" o:spid="_x0000_s2128" style="position:absolute;left:18038;top:7234;width:1566;height:1760;visibility:visible;mso-wrap-style:square;v-text-anchor:top" coordsize="156566,1759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" path="m,l23876,,79134,154546r698,l134391,r22175,l90729,175971r-22835,l,xe" fillcolor="#1f3f67" stroked="f" strokeweight="0">
            <v:stroke miterlimit="83231f" joinstyle="miter"/>
            <v:path arrowok="t" textboxrect="0,0,156566,175971"/>
          </v:shape>
          <v:shape id="Shape 1600" o:spid="_x0000_s2129" style="position:absolute;left:17608;top:7234;width:215;height:1760;visibility:visible;mso-wrap-style:square;v-text-anchor:top" coordsize="21450,1759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" path="m,l21450,r,175984l,175984,,e" fillcolor="#1f3f67" stroked="f" strokeweight="0">
            <v:stroke miterlimit="83231f" joinstyle="miter"/>
            <v:path arrowok="t" textboxrect="0,0,21450,175984"/>
          </v:shape>
          <v:shape id="Shape 340" o:spid="_x0000_s2130" style="position:absolute;left:19727;top:7185;width:784;height:1858;visibility:visible;mso-wrap-style:square;v-text-anchor:top" coordsize="78467,1858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" path="m78467,r,18063l56060,23140c35606,33287,24019,56585,21476,80626r56991,l78467,98686r-56991,c21723,122241,31001,149440,53037,161567r25430,6168l78467,185803,43436,178518c13216,164090,,130534,,92920,,58115,13216,23125,43436,7806l78467,xe" fillcolor="#1f3f67" stroked="f" strokeweight="0">
            <v:stroke miterlimit="83231f" joinstyle="miter"/>
            <v:path arrowok="t" textboxrect="0,0,78467,185803"/>
          </v:shape>
          <v:shape id="Shape 341" o:spid="_x0000_s2131" style="position:absolute;left:15769;top:7183;width:1429;height:1811;visibility:visible;mso-wrap-style:square;v-text-anchor:top" coordsize="142900,1810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" path="m78448,v49492,,64452,25870,64452,67843l142900,181089r-21450,l121450,71272v,-30365,-9893,-53213,-44704,-53213c42634,18059,22149,43967,21463,78423r,102666l,181089,,5118r21463,l21463,35446r686,c29985,14313,53530,,78448,xe" fillcolor="#1f3f67" stroked="f" strokeweight="0">
            <v:stroke miterlimit="83231f" joinstyle="miter"/>
            <v:path arrowok="t" textboxrect="0,0,142900,181089"/>
          </v:shape>
          <v:shape id="Shape 342" o:spid="_x0000_s2132" style="position:absolute;left:13453;top:6559;width:1893;height:2486;visibility:visible;mso-wrap-style:square;v-text-anchor:top" coordsize="189293,2486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" path="m,l23139,r,150774c22822,207391,49759,228905,94475,228905v45047,,72009,-21514,71654,-78131l166129,r23164,l189293,155893v,50139,-26898,92748,-94818,92748c26899,248641,,206032,,155893l,xe" fillcolor="#1f3f67" stroked="f" strokeweight="0">
            <v:stroke miterlimit="83231f" joinstyle="miter"/>
            <v:path arrowok="t" textboxrect="0,0,189293,248641"/>
          </v:shape>
          <v:shape id="Shape 1601" o:spid="_x0000_s2133" style="position:absolute;left:17608;top:6558;width:215;height:345;visibility:visible;mso-wrap-style:square;v-text-anchor:top" coordsize="21450,344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" path="m,l21450,r,34455l,34455,,e" fillcolor="#1f3f67" stroked="f" strokeweight="0">
            <v:stroke miterlimit="83231f" joinstyle="miter"/>
            <v:path arrowok="t" textboxrect="0,0,21450,34455"/>
          </v:shape>
          <v:shape id="Shape 344" o:spid="_x0000_s2134" style="position:absolute;left:20511;top:8414;width:778;height:631;visibility:visible;mso-wrap-style:square;v-text-anchor:top" coordsize="77743,6311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" path="m56305,l77743,c68548,39967,45371,63119,997,63119l,62912,,44843r997,242c32404,45085,49473,26645,56305,xe" fillcolor="#1f3f67" stroked="f" strokeweight="0">
            <v:stroke miterlimit="83231f" joinstyle="miter"/>
            <v:path arrowok="t" textboxrect="0,0,77743,63119"/>
          </v:shape>
          <v:shape id="Shape 345" o:spid="_x0000_s2135" style="position:absolute;left:25745;top:7234;width:1565;height:2412;visibility:visible;mso-wrap-style:square;v-text-anchor:top" coordsize="156540,2411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" path="m,l22860,,80836,150127,135077,r21463,l80162,202997c67894,232651,60719,241173,33769,241173v-8483,-356,-12967,-356,-16370,-1714l17399,221424v5131,991,9906,1715,14656,1715c51181,223139,55588,211861,62776,195478r7468,-20104l,xe" fillcolor="#1f3f67" stroked="f" strokeweight="0">
            <v:stroke miterlimit="83231f" joinstyle="miter"/>
            <v:path arrowok="t" textboxrect="0,0,156540,241173"/>
          </v:shape>
          <v:shape id="Shape 1602" o:spid="_x0000_s2136" style="position:absolute;left:24305;top:7234;width:214;height:1760;visibility:visible;mso-wrap-style:square;v-text-anchor:top" coordsize="21425,1759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" path="m,l21425,r,175984l,175984,,e" fillcolor="#1f3f67" stroked="f" strokeweight="0">
            <v:stroke miterlimit="83231f" joinstyle="miter"/>
            <v:path arrowok="t" textboxrect="0,0,21425,175984"/>
          </v:shape>
          <v:shape id="Shape 347" o:spid="_x0000_s2137" style="position:absolute;left:21586;top:7197;width:869;height:1797;visibility:visible;mso-wrap-style:square;v-text-anchor:top" coordsize="86932,1796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" path="m86932,1334r,21437c48057,20752,21450,49390,21450,85915r,93765l,179680,,3708r19723,l19723,44958r711,c31344,16650,55207,,86932,1334xe" fillcolor="#1f3f67" stroked="f" strokeweight="0">
            <v:stroke miterlimit="83231f" joinstyle="miter"/>
            <v:path arrowok="t" textboxrect="0,0,86932,179680"/>
          </v:shape>
          <v:shape id="Shape 348" o:spid="_x0000_s2138" style="position:absolute;left:28382;top:7183;width:832;height:1862;visibility:visible;mso-wrap-style:square;v-text-anchor:top" coordsize="83217,1862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" path="m83185,r32,7l83217,18067r-32,-8c41923,18059,21450,55601,21450,93142v,37516,20473,75057,61735,75057l83217,168191r,18035l83185,186233c29311,186233,,143624,,93142,,42609,29311,,83185,xe" fillcolor="#1f3f67" stroked="f" strokeweight="0">
            <v:stroke miterlimit="83231f" joinstyle="miter"/>
            <v:path arrowok="t" textboxrect="0,0,83217,186233"/>
          </v:shape>
          <v:shape id="Shape 349" o:spid="_x0000_s2139" style="position:absolute;left:22562;top:7183;width:1429;height:1862;visibility:visible;mso-wrap-style:square;v-text-anchor:top" coordsize="142900,1862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" path="m72288,v35167,,63094,18402,64453,56617l115316,56617c114287,29997,93802,18059,69228,18059v-19127,,-41656,7493,-41656,30341c27572,67513,49441,74346,64110,78156r28664,6477c117373,88367,142900,102679,142900,133401v,38214,-37846,52832,-70612,52832c31331,186233,3403,167183,,124206r21425,c23152,153213,44640,168199,73330,168199v20129,,48133,-8903,48133,-33439c121463,114287,102311,107455,82880,102641l55207,96533c27229,89040,6134,79464,6134,49441,6134,13627,41224,,72288,xe" fillcolor="#1f3f67" stroked="f" strokeweight="0">
            <v:stroke miterlimit="83231f" joinstyle="miter"/>
            <v:path arrowok="t" textboxrect="0,0,142900,186233"/>
          </v:shape>
          <v:shape id="Shape 350" o:spid="_x0000_s2140" style="position:absolute;left:20511;top:7183;width:802;height:989;visibility:visible;mso-wrap-style:square;v-text-anchor:top" coordsize="80118,989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" path="m997,c57664,,80118,49441,78442,98908l,98908,,80848r56991,c55950,48425,35808,18059,997,18059l,18285,,222,997,xe" fillcolor="#1f3f67" stroked="f" strokeweight="0">
            <v:stroke miterlimit="83231f" joinstyle="miter"/>
            <v:path arrowok="t" textboxrect="0,0,80118,98908"/>
          </v:shape>
          <v:shape id="Shape 351" o:spid="_x0000_s2141" style="position:absolute;left:24752;top:6706;width:879;height:2309;visibility:visible;mso-wrap-style:square;v-text-anchor:top" coordsize="87960,2309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" path="m30696,l52146,r,52857l87960,52857r,18060l52146,70917r,118732c52146,203670,54216,211836,69583,212877v6134,,12269,-355,18377,-1041l87960,230238v-6464,,-12573,673,-19075,673c40246,230911,30378,221412,30696,191364r,-120447l,70917,,52857r30696,l30696,xe" fillcolor="#1f3f67" stroked="f" strokeweight="0">
            <v:stroke miterlimit="83231f" joinstyle="miter"/>
            <v:path arrowok="t" textboxrect="0,0,87960,230911"/>
          </v:shape>
          <v:shape id="Shape 1603" o:spid="_x0000_s2142" style="position:absolute;left:24305;top:6558;width:214;height:345;visibility:visible;mso-wrap-style:square;v-text-anchor:top" coordsize="21425,344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" path="m,l21425,r,34455l,34455,,e" fillcolor="#1f3f67" stroked="f" strokeweight="0">
            <v:stroke miterlimit="83231f" joinstyle="miter"/>
            <v:path arrowok="t" textboxrect="0,0,21425,34455"/>
          </v:shape>
          <v:shape id="Shape 353" o:spid="_x0000_s2143" style="position:absolute;left:29214;top:7183;width:832;height:1862;visibility:visible;mso-wrap-style:square;v-text-anchor:top" coordsize="83217,1862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" path="m,l35741,7441c66743,21793,83217,55235,83217,93135v,37862,-16474,71295,-47476,85645l,186220,,168185r27058,-6445c50251,149423,61766,121272,61766,93135,61766,64979,50251,36823,27058,24505l,18060,,xe" fillcolor="#1f3f67" stroked="f" strokeweight="0">
            <v:stroke miterlimit="83231f" joinstyle="miter"/>
            <v:path arrowok="t" textboxrect="0,0,83217,186220"/>
          </v:shape>
          <v:shape id="Shape 354" o:spid="_x0000_s2144" style="position:absolute;left:32240;top:6559;width:928;height:2435;visibility:visible;mso-wrap-style:square;v-text-anchor:top" coordsize="92799,2434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" path="m,l92799,r,19723l23203,19723r,95923l92799,115646r,19749l23203,135395r,108102l,243497,,xe" fillcolor="#1f3f67" stroked="f" strokeweight="0">
            <v:stroke miterlimit="83231f" joinstyle="miter"/>
            <v:path arrowok="t" textboxrect="0,0,92799,243497"/>
          </v:shape>
          <v:shape id="Shape 355" o:spid="_x0000_s2145" style="position:absolute;left:30183;top:6559;width:907;height:2435;visibility:visible;mso-wrap-style:square;v-text-anchor:top" coordsize="90678,2434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" path="m72619,v6134,,11252,330,18059,1346l90678,19723c84887,18707,80112,18009,74994,18009v-23864,,-23178,15011,-23572,34150l51422,67526r34824,l86246,85585r-34824,l51422,243497r-21424,l29998,85585,,85585,,67526r29998,l29998,51499c29655,21107,38189,,72619,xe" fillcolor="#1f3f67" stroked="f" strokeweight="0">
            <v:stroke miterlimit="83231f" joinstyle="miter"/>
            <v:path arrowok="t" textboxrect="0,0,90678,243497"/>
          </v:shape>
          <v:shape id="Shape 356" o:spid="_x0000_s2146" style="position:absolute;left:34799;top:7234;width:525;height:2412;visibility:visible;mso-wrap-style:square;v-text-anchor:top" coordsize="52476,2411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" path="m31051,l52476,r,192443c52476,218707,45352,241173,15011,241173v-5118,,-9893,-673,-15011,-673l,222783v3404,356,8153,674,11595,356c28308,223139,31051,212204,31051,197536l31051,xe" fillcolor="#1f3f67" stroked="f" strokeweight="0">
            <v:stroke miterlimit="83231f" joinstyle="miter"/>
            <v:path arrowok="t" textboxrect="0,0,52476,241173"/>
          </v:shape>
          <v:shape id="Shape 1604" o:spid="_x0000_s2147" style="position:absolute;left:34478;top:7234;width:215;height:1760;visibility:visible;mso-wrap-style:square;v-text-anchor:top" coordsize="21450,1759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" path="m,l21450,r,175984l,175984,,e" fillcolor="#1f3f67" stroked="f" strokeweight="0">
            <v:stroke miterlimit="83231f" joinstyle="miter"/>
            <v:path arrowok="t" textboxrect="0,0,21450,175984"/>
          </v:shape>
          <v:shape id="Shape 358" o:spid="_x0000_s2148" style="position:absolute;left:35648;top:7185;width:785;height:1858;visibility:visible;mso-wrap-style:square;v-text-anchor:top" coordsize="78467,185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" path="m78467,r,18063l56087,23129c35613,33276,24019,56574,21476,80615r56991,l78467,98674r-56991,c21752,122230,31015,149428,53064,161555r25403,6157l78467,185782,43468,178507c13230,164079,,130523,,92908,,58104,13230,23114,43468,7794l78467,xe" fillcolor="#1f3f67" stroked="f" strokeweight="0">
            <v:stroke miterlimit="83231f" joinstyle="miter"/>
            <v:path arrowok="t" textboxrect="0,0,78467,185782"/>
          </v:shape>
          <v:shape id="Shape 359" o:spid="_x0000_s2149" style="position:absolute;left:33168;top:6559;width:993;height:2435;visibility:visible;mso-wrap-style:square;v-text-anchor:top" coordsize="99238,2434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" path="m,l18745,c59042,,92773,19368,92773,63424v,30683,-16001,55969,-47383,62077l45390,126187v31725,4090,40907,25908,42609,54915c89014,197815,89014,231254,99238,243497r-25527,c67920,233959,67920,215900,67221,205677,65189,171552,62446,133706,18428,135395l,135395,,115646r17069,c45390,115646,69596,97866,69596,68186,69596,38519,51842,19723,17069,19723l,19723,,xe" fillcolor="#1f3f67" stroked="f" strokeweight="0">
            <v:stroke miterlimit="83231f" joinstyle="miter"/>
            <v:path arrowok="t" textboxrect="0,0,99238,243497"/>
          </v:shape>
          <v:shape id="Shape 1605" o:spid="_x0000_s2150" style="position:absolute;left:35110;top:6558;width:214;height:345;visibility:visible;mso-wrap-style:square;v-text-anchor:top" coordsize="21425,344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" path="m,l21425,r,34455l,34455,,e" fillcolor="#1f3f67" stroked="f" strokeweight="0">
            <v:stroke miterlimit="83231f" joinstyle="miter"/>
            <v:path arrowok="t" textboxrect="0,0,21425,34455"/>
          </v:shape>
          <v:shape id="Shape 1606" o:spid="_x0000_s2151" style="position:absolute;left:34478;top:6558;width:215;height:345;visibility:visible;mso-wrap-style:square;v-text-anchor:top" coordsize="21450,344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" path="m,l21450,r,34455l,34455,,e" fillcolor="#1f3f67" stroked="f" strokeweight="0">
            <v:stroke miterlimit="83231f" joinstyle="miter"/>
            <v:path arrowok="t" textboxrect="0,0,21450,34455"/>
          </v:shape>
          <v:shape id="Shape 362" o:spid="_x0000_s2152" style="position:absolute;left:36433;top:8414;width:777;height:631;visibility:visible;mso-wrap-style:square;v-text-anchor:top" coordsize="77743,6311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" path="m56331,l77743,c68612,39967,45396,63119,1048,63119l,62901,,44831r1048,254c32417,45085,49498,26645,56331,xe" fillcolor="#1f3f67" stroked="f" strokeweight="0">
            <v:stroke miterlimit="83231f" joinstyle="miter"/>
            <v:path arrowok="t" textboxrect="0,0,77743,63119"/>
          </v:shape>
          <v:shape id="Shape 363" o:spid="_x0000_s2153" style="position:absolute;left:39118;top:7992;width:718;height:1053;visibility:visible;mso-wrap-style:square;v-text-anchor:top" coordsize="71763,1053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" path="m71763,r,16840l48689,21712c32776,26751,21425,35289,21425,52523v,21501,19114,34798,39243,34798l71763,85530r,18454l58992,105355c26543,105355,,89353,,53881,,16801,27032,6559,60142,1430l71763,xe" fillcolor="#1f3f67" stroked="f" strokeweight="0">
            <v:stroke miterlimit="83231f" joinstyle="miter"/>
            <v:path arrowok="t" textboxrect="0,0,71763,105355"/>
          </v:shape>
          <v:shape id="Shape 364" o:spid="_x0000_s2154" style="position:absolute;left:39193;top:7192;width:643;height:581;visibility:visible;mso-wrap-style:square;v-text-anchor:top" coordsize="64270,581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" path="m64270,r,17746l50052,19562c33213,24353,21942,36624,21437,58131l,58131c1534,27185,18198,9475,43434,2555l64270,xe" fillcolor="#1f3f67" stroked="f" strokeweight="0">
            <v:stroke miterlimit="83231f" joinstyle="miter"/>
            <v:path arrowok="t" textboxrect="0,0,64270,58131"/>
          </v:shape>
          <v:shape id="Shape 365" o:spid="_x0000_s2155" style="position:absolute;left:36433;top:7183;width:802;height:989;visibility:visible;mso-wrap-style:square;v-text-anchor:top" coordsize="80169,989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" path="m1048,c57690,,80169,49441,78467,98908l,98908,,80848r56991,c55975,48425,35820,18059,1048,18059l,18296,,233,1048,xe" fillcolor="#1f3f67" stroked="f" strokeweight="0">
            <v:stroke miterlimit="83231f" joinstyle="miter"/>
            <v:path arrowok="t" textboxrect="0,0,80169,98908"/>
          </v:shape>
          <v:shape id="Shape 366" o:spid="_x0000_s2156" style="position:absolute;left:37508;top:6559;width:1528;height:2435;visibility:visible;mso-wrap-style:square;v-text-anchor:top" coordsize="152781,2434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" path="m,l21425,r,152781l118987,67526r28688,l72593,132690r80188,110807l125819,243497,56249,147726,21425,176695r,66802l,243497,,xe" fillcolor="#1f3f67" stroked="f" strokeweight="0">
            <v:stroke miterlimit="83231f" joinstyle="miter"/>
            <v:path arrowok="t" textboxrect="0,0,152781,243497"/>
          </v:shape>
          <v:shape id="Shape 367" o:spid="_x0000_s2157" style="position:absolute;left:39836;top:7183;width:913;height:1849;visibility:visible;mso-wrap-style:square;v-text-anchor:top" coordsize="91267,1848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" path="m7015,c38092,,71811,9538,71811,56629r,93498c71811,158306,75913,163081,84447,163081v2350,,5068,-673,6820,-1359l91267,179781v-4788,991,-8229,1308,-14033,1308c55440,181089,52050,168897,52050,150444r-674,c40099,167589,28643,179148,9378,183856l,184862,,166408r12391,-2000c34368,156940,50621,138776,50335,112954r,-28029l49700,84925v-2769,5143,-12344,6807,-18136,7849c22439,94393,12758,95587,3369,97007l,97718,,80878,22738,78080c40492,76022,50335,73647,50335,54216,50335,25222,29520,18059,4285,18059l,18607,,860,7015,xe" fillcolor="#1f3f67" stroked="f" strokeweight="0">
            <v:stroke miterlimit="83231f" joinstyle="miter"/>
            <v:path arrowok="t" textboxrect="0,0,91267,184862"/>
          </v:shape>
          <w10:anchorlock/>
        </v:group>
      </w:pict>
    </w:r>
    <w:r>
      <w:t xml:space="preserve"> </w:t>
    </w:r>
    <w:r>
      <w:ptab w:relativeTo="margin" w:alignment="center" w:leader="none"/>
    </w:r>
    <w:r>
      <w:ptab w:relativeTo="margin" w:alignment="right" w:leader="none"/>
    </w:r>
  </w:p>
  <w:p w14:paraId="1EC4F199" w14:textId="77777777" w:rsidR="007331BC" w:rsidRDefault="007331BC">
    <w:pPr>
      <w:pStyle w:val="Zaglavlj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F0F0002"/>
    <w:multiLevelType w:val="multilevel"/>
    <w:tmpl w:val="5F0F0002"/>
    <w:lvl w:ilvl="0">
      <w:numFmt w:val="bullet"/>
      <w:lvlText w:val="o"/>
      <w:lvlJc w:val="left"/>
      <w:pPr>
        <w:ind w:left="920" w:hanging="360"/>
      </w:pPr>
      <w:rPr>
        <w:rFonts w:hint="default"/>
        <w:w w:val="99"/>
        <w:lang w:val="en-US" w:eastAsia="en-US" w:bidi="ar-SA"/>
      </w:rPr>
    </w:lvl>
    <w:lvl w:ilvl="1">
      <w:numFmt w:val="bullet"/>
      <w:lvlText w:val="•"/>
      <w:lvlJc w:val="left"/>
      <w:pPr>
        <w:ind w:left="1764" w:hanging="360"/>
      </w:pPr>
      <w:rPr>
        <w:rFonts w:hint="default"/>
        <w:lang w:val="en-US" w:eastAsia="en-US" w:bidi="ar-SA"/>
      </w:rPr>
    </w:lvl>
    <w:lvl w:ilvl="2">
      <w:numFmt w:val="bullet"/>
      <w:lvlText w:val="•"/>
      <w:lvlJc w:val="left"/>
      <w:pPr>
        <w:ind w:left="2608" w:hanging="360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3452" w:hanging="360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4296" w:hanging="360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140" w:hanging="360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5984" w:hanging="360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6828" w:hanging="360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7672" w:hanging="360"/>
      </w:pPr>
      <w:rPr>
        <w:rFonts w:hint="default"/>
        <w:lang w:val="en-US" w:eastAsia="en-US" w:bidi="ar-SA"/>
      </w:rPr>
    </w:lvl>
  </w:abstractNum>
  <w:abstractNum w:abstractNumId="1" w15:restartNumberingAfterBreak="0">
    <w:nsid w:val="703F61AA"/>
    <w:multiLevelType w:val="multilevel"/>
    <w:tmpl w:val="703F61AA"/>
    <w:lvl w:ilvl="0">
      <w:numFmt w:val="bullet"/>
      <w:lvlText w:val=""/>
      <w:lvlJc w:val="left"/>
      <w:pPr>
        <w:ind w:left="976" w:hanging="360"/>
      </w:pPr>
      <w:rPr>
        <w:rFonts w:ascii="Wingdings" w:eastAsia="Wingdings" w:hAnsi="Wingdings" w:cs="Wingdings" w:hint="default"/>
        <w:color w:val="auto"/>
        <w:w w:val="100"/>
        <w:sz w:val="22"/>
        <w:szCs w:val="22"/>
        <w:lang w:val="en-US" w:eastAsia="en-US" w:bidi="ar-SA"/>
      </w:rPr>
    </w:lvl>
    <w:lvl w:ilvl="1">
      <w:numFmt w:val="bullet"/>
      <w:lvlText w:val="•"/>
      <w:lvlJc w:val="left"/>
      <w:pPr>
        <w:ind w:left="1824" w:hanging="360"/>
      </w:pPr>
      <w:rPr>
        <w:rFonts w:hint="default"/>
        <w:lang w:val="en-US" w:eastAsia="en-US" w:bidi="ar-SA"/>
      </w:rPr>
    </w:lvl>
    <w:lvl w:ilvl="2">
      <w:numFmt w:val="bullet"/>
      <w:lvlText w:val="•"/>
      <w:lvlJc w:val="left"/>
      <w:pPr>
        <w:ind w:left="2669" w:hanging="360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3513" w:hanging="360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4358" w:hanging="360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203" w:hanging="360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6047" w:hanging="360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6892" w:hanging="360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7737" w:hanging="360"/>
      </w:pPr>
      <w:rPr>
        <w:rFonts w:hint="default"/>
        <w:lang w:val="en-US" w:eastAsia="en-US" w:bidi="ar-SA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drawingGridHorizontalSpacing w:val="110"/>
  <w:noPunctuationKerning/>
  <w:characterSpacingControl w:val="doNotCompress"/>
  <w:hdrShapeDefaults>
    <o:shapedefaults v:ext="edit" spidmax="2161" fillcolor="white">
      <v:fill color="white"/>
    </o:shapedefaults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lTrailSpace/>
    <w:doNotExpandShiftReturn/>
    <w:doNotWrapTextWithPunct/>
    <w:doNotUseEastAsianBreakRules/>
    <w:useFELayout/>
    <w:doNotUseIndentAsNumberingTabStop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yNjY0NDYwMjY1NzVW0lEKTi0uzszPAykwqgUARKgkzCwAAAA="/>
  </w:docVars>
  <w:rsids>
    <w:rsidRoot w:val="00846B9D"/>
    <w:rsid w:val="00020348"/>
    <w:rsid w:val="00122023"/>
    <w:rsid w:val="001A3316"/>
    <w:rsid w:val="001F6B88"/>
    <w:rsid w:val="00275ACF"/>
    <w:rsid w:val="002B34AE"/>
    <w:rsid w:val="003B1651"/>
    <w:rsid w:val="003F506F"/>
    <w:rsid w:val="004924D9"/>
    <w:rsid w:val="005B0197"/>
    <w:rsid w:val="00664116"/>
    <w:rsid w:val="006A1266"/>
    <w:rsid w:val="007331BC"/>
    <w:rsid w:val="00770D00"/>
    <w:rsid w:val="0078594C"/>
    <w:rsid w:val="008423A4"/>
    <w:rsid w:val="0084558B"/>
    <w:rsid w:val="00846B9D"/>
    <w:rsid w:val="0089004A"/>
    <w:rsid w:val="00914F31"/>
    <w:rsid w:val="00A43D74"/>
    <w:rsid w:val="00A867CA"/>
    <w:rsid w:val="00B95A29"/>
    <w:rsid w:val="00B9678E"/>
    <w:rsid w:val="00BA783C"/>
    <w:rsid w:val="00BC583C"/>
    <w:rsid w:val="00BC6569"/>
    <w:rsid w:val="00C27004"/>
    <w:rsid w:val="00CE5667"/>
    <w:rsid w:val="00D70204"/>
    <w:rsid w:val="00D85F6C"/>
    <w:rsid w:val="00E21279"/>
    <w:rsid w:val="00E96CC6"/>
    <w:rsid w:val="04F8C05A"/>
    <w:rsid w:val="0A7D387D"/>
    <w:rsid w:val="14704B81"/>
    <w:rsid w:val="29B876AD"/>
    <w:rsid w:val="42F57FDD"/>
    <w:rsid w:val="43266743"/>
    <w:rsid w:val="4A721834"/>
    <w:rsid w:val="7818E4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161" fillcolor="white">
      <v:fill color="white"/>
    </o:shapedefaults>
    <o:shapelayout v:ext="edit">
      <o:idmap v:ext="edit" data="1"/>
    </o:shapelayout>
  </w:shapeDefaults>
  <w:decimalSymbol w:val=","/>
  <w:listSeparator w:val=";"/>
  <w14:docId w14:val="0DC5F154"/>
  <w15:docId w15:val="{EA668644-4923-41B4-9C3A-B411E639C8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hr-HR" w:eastAsia="hr-H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 w:qFormat="1"/>
    <w:lsdException w:name="Table Theme" w:semiHidden="1" w:unhideWhenUsed="1"/>
    <w:lsdException w:name="Placeholder Text" w:semiHidden="1" w:unhideWhenUsed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uiPriority="1" w:qFormat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pPr>
      <w:widowControl w:val="0"/>
      <w:autoSpaceDE w:val="0"/>
      <w:autoSpaceDN w:val="0"/>
    </w:pPr>
    <w:rPr>
      <w:rFonts w:eastAsia="Times New Roman"/>
      <w:sz w:val="22"/>
      <w:szCs w:val="22"/>
      <w:lang w:val="en-US" w:eastAsia="en-US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Tekstbalonia">
    <w:name w:val="Balloon Text"/>
    <w:basedOn w:val="Normal"/>
    <w:link w:val="TekstbaloniaChar"/>
    <w:uiPriority w:val="99"/>
    <w:semiHidden/>
    <w:unhideWhenUsed/>
    <w:rPr>
      <w:rFonts w:ascii="Tahoma" w:hAnsi="Tahoma" w:cs="Tahoma"/>
      <w:sz w:val="16"/>
      <w:szCs w:val="16"/>
    </w:rPr>
  </w:style>
  <w:style w:type="paragraph" w:styleId="Tijeloteksta">
    <w:name w:val="Body Text"/>
    <w:basedOn w:val="Normal"/>
    <w:uiPriority w:val="1"/>
    <w:qFormat/>
    <w:rPr>
      <w:sz w:val="20"/>
      <w:szCs w:val="20"/>
    </w:rPr>
  </w:style>
  <w:style w:type="character" w:styleId="Referencakomentara">
    <w:name w:val="annotation reference"/>
    <w:basedOn w:val="Zadanifontodlomka"/>
    <w:uiPriority w:val="99"/>
    <w:semiHidden/>
    <w:unhideWhenUsed/>
    <w:rPr>
      <w:sz w:val="16"/>
      <w:szCs w:val="16"/>
    </w:rPr>
  </w:style>
  <w:style w:type="paragraph" w:styleId="Tekstkomentara">
    <w:name w:val="annotation text"/>
    <w:basedOn w:val="Normal"/>
    <w:link w:val="TekstkomentaraChar"/>
    <w:uiPriority w:val="99"/>
    <w:semiHidden/>
    <w:unhideWhenUsed/>
    <w:rPr>
      <w:sz w:val="20"/>
      <w:szCs w:val="20"/>
    </w:rPr>
  </w:style>
  <w:style w:type="paragraph" w:styleId="Predmetkomentara">
    <w:name w:val="annotation subject"/>
    <w:basedOn w:val="Tekstkomentara"/>
    <w:next w:val="Tekstkomentara"/>
    <w:link w:val="PredmetkomentaraChar"/>
    <w:uiPriority w:val="99"/>
    <w:semiHidden/>
    <w:unhideWhenUsed/>
    <w:rPr>
      <w:b/>
      <w:bCs/>
    </w:rPr>
  </w:style>
  <w:style w:type="character" w:styleId="Hiperveza">
    <w:name w:val="Hyperlink"/>
    <w:basedOn w:val="Zadanifontodlomka"/>
    <w:uiPriority w:val="99"/>
    <w:semiHidden/>
    <w:unhideWhenUsed/>
    <w:rPr>
      <w:color w:val="0000FF"/>
      <w:u w:val="single"/>
    </w:rPr>
  </w:style>
  <w:style w:type="table" w:styleId="Reetkatablice">
    <w:name w:val="Table Grid"/>
    <w:basedOn w:val="Obinatablica"/>
    <w:uiPriority w:val="5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slov">
    <w:name w:val="Title"/>
    <w:basedOn w:val="Normal"/>
    <w:uiPriority w:val="1"/>
    <w:qFormat/>
    <w:pPr>
      <w:ind w:left="2488" w:right="3769" w:hanging="419"/>
    </w:pPr>
    <w:rPr>
      <w:b/>
      <w:bCs/>
      <w:sz w:val="26"/>
      <w:szCs w:val="26"/>
    </w:rPr>
  </w:style>
  <w:style w:type="table" w:customStyle="1" w:styleId="TableNormal1">
    <w:name w:val="Table Normal1"/>
    <w:uiPriority w:val="2"/>
    <w:semiHidden/>
    <w:unhideWhenUsed/>
    <w:qFormat/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Naslov11">
    <w:name w:val="Naslov 11"/>
    <w:basedOn w:val="Normal"/>
    <w:uiPriority w:val="1"/>
    <w:qFormat/>
    <w:pPr>
      <w:ind w:left="186"/>
      <w:outlineLvl w:val="1"/>
    </w:pPr>
    <w:rPr>
      <w:b/>
      <w:bCs/>
      <w:sz w:val="20"/>
      <w:szCs w:val="20"/>
    </w:rPr>
  </w:style>
  <w:style w:type="paragraph" w:styleId="Odlomakpopisa">
    <w:name w:val="List Paragraph"/>
    <w:basedOn w:val="Normal"/>
    <w:uiPriority w:val="1"/>
    <w:qFormat/>
    <w:pPr>
      <w:spacing w:before="12"/>
      <w:ind w:left="970" w:hanging="411"/>
    </w:pPr>
  </w:style>
  <w:style w:type="paragraph" w:customStyle="1" w:styleId="TableParagraph">
    <w:name w:val="Table Paragraph"/>
    <w:basedOn w:val="Normal"/>
    <w:uiPriority w:val="1"/>
    <w:qFormat/>
  </w:style>
  <w:style w:type="character" w:customStyle="1" w:styleId="TekstbaloniaChar">
    <w:name w:val="Tekst balončića Char"/>
    <w:basedOn w:val="Zadanifontodlomka"/>
    <w:link w:val="Tekstbalonia"/>
    <w:uiPriority w:val="99"/>
    <w:semiHidden/>
    <w:qFormat/>
    <w:rPr>
      <w:rFonts w:ascii="Tahoma" w:eastAsia="Times New Roman" w:hAnsi="Tahoma" w:cs="Tahoma"/>
      <w:sz w:val="16"/>
      <w:szCs w:val="16"/>
    </w:rPr>
  </w:style>
  <w:style w:type="character" w:customStyle="1" w:styleId="TekstkomentaraChar">
    <w:name w:val="Tekst komentara Char"/>
    <w:basedOn w:val="Zadanifontodlomka"/>
    <w:link w:val="Tekstkomentara"/>
    <w:uiPriority w:val="99"/>
    <w:semiHidden/>
    <w:rPr>
      <w:rFonts w:ascii="Times New Roman" w:eastAsia="Times New Roman" w:hAnsi="Times New Roman" w:cs="Times New Roman"/>
      <w:sz w:val="20"/>
      <w:szCs w:val="20"/>
    </w:rPr>
  </w:style>
  <w:style w:type="character" w:customStyle="1" w:styleId="PredmetkomentaraChar">
    <w:name w:val="Predmet komentara Char"/>
    <w:basedOn w:val="TekstkomentaraChar"/>
    <w:link w:val="Predmetkomentara"/>
    <w:uiPriority w:val="99"/>
    <w:semiHidden/>
    <w:qFormat/>
    <w:rPr>
      <w:rFonts w:ascii="Times New Roman" w:eastAsia="Times New Roman" w:hAnsi="Times New Roman" w:cs="Times New Roman"/>
      <w:b/>
      <w:bCs/>
      <w:sz w:val="20"/>
      <w:szCs w:val="20"/>
    </w:rPr>
  </w:style>
  <w:style w:type="paragraph" w:customStyle="1" w:styleId="xxmsofooter">
    <w:name w:val="x_xmsofooter"/>
    <w:basedOn w:val="Normal"/>
    <w:qFormat/>
    <w:rPr>
      <w:rFonts w:ascii="Calibri" w:hAnsi="Calibri" w:cs="Calibri"/>
      <w:lang w:eastAsia="hr-HR"/>
    </w:rPr>
  </w:style>
  <w:style w:type="paragraph" w:styleId="Zaglavlje">
    <w:name w:val="header"/>
    <w:basedOn w:val="Normal"/>
    <w:link w:val="ZaglavljeChar"/>
    <w:uiPriority w:val="99"/>
    <w:unhideWhenUsed/>
    <w:rsid w:val="007331BC"/>
    <w:pPr>
      <w:tabs>
        <w:tab w:val="center" w:pos="4536"/>
        <w:tab w:val="right" w:pos="9072"/>
      </w:tabs>
    </w:pPr>
  </w:style>
  <w:style w:type="character" w:customStyle="1" w:styleId="ZaglavljeChar">
    <w:name w:val="Zaglavlje Char"/>
    <w:basedOn w:val="Zadanifontodlomka"/>
    <w:link w:val="Zaglavlje"/>
    <w:uiPriority w:val="99"/>
    <w:rsid w:val="007331BC"/>
    <w:rPr>
      <w:rFonts w:eastAsia="Times New Roman"/>
      <w:sz w:val="22"/>
      <w:szCs w:val="22"/>
      <w:lang w:val="en-US" w:eastAsia="en-US"/>
    </w:rPr>
  </w:style>
  <w:style w:type="paragraph" w:styleId="Podnoje">
    <w:name w:val="footer"/>
    <w:basedOn w:val="Normal"/>
    <w:link w:val="PodnojeChar"/>
    <w:uiPriority w:val="99"/>
    <w:unhideWhenUsed/>
    <w:rsid w:val="007331BC"/>
    <w:pPr>
      <w:tabs>
        <w:tab w:val="center" w:pos="4536"/>
        <w:tab w:val="right" w:pos="9072"/>
      </w:tabs>
    </w:pPr>
  </w:style>
  <w:style w:type="character" w:customStyle="1" w:styleId="PodnojeChar">
    <w:name w:val="Podnožje Char"/>
    <w:basedOn w:val="Zadanifontodlomka"/>
    <w:link w:val="Podnoje"/>
    <w:uiPriority w:val="99"/>
    <w:rsid w:val="007331BC"/>
    <w:rPr>
      <w:rFonts w:eastAsia="Times New Roman"/>
      <w:sz w:val="22"/>
      <w:szCs w:val="22"/>
      <w:lang w:val="en-US" w:eastAsia="en-US"/>
    </w:rPr>
  </w:style>
  <w:style w:type="paragraph" w:styleId="Bezproreda">
    <w:name w:val="No Spacing"/>
    <w:uiPriority w:val="1"/>
    <w:qFormat/>
    <w:rsid w:val="007331BC"/>
    <w:rPr>
      <w:rFonts w:ascii="Calibri" w:eastAsia="Calibri" w:hAnsi="Calibri"/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://www.azvo.hr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  <customSectPr/>
    <customSectPr/>
  </customSectProps>
  <customShpExts>
    <customShpInfo spid="_x0000_s1035"/>
    <customShpInfo spid="_x0000_s1034"/>
    <customShpInfo spid="_x0000_s1033"/>
    <customShpInfo spid="_x0000_s1032"/>
    <customShpInfo spid="_x0000_s1031"/>
    <customShpInfo spid="_x0000_s1030"/>
    <customShpInfo spid="_x0000_s1029"/>
    <customShpInfo spid="_x0000_s1028"/>
    <customShpInfo spid="_x0000_s1027"/>
    <customShpInfo spid="_x0000_s1037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5</Pages>
  <Words>724</Words>
  <Characters>4130</Characters>
  <Application>Microsoft Office Word</Application>
  <DocSecurity>0</DocSecurity>
  <Lines>34</Lines>
  <Paragraphs>9</Paragraphs>
  <ScaleCrop>false</ScaleCrop>
  <Company>HP</Company>
  <LinksUpToDate>false</LinksUpToDate>
  <CharactersWithSpaces>48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SITY OF ZAGREB</dc:title>
  <dc:creator>Branko Simat</dc:creator>
  <cp:lastModifiedBy>Nicole Tomišić</cp:lastModifiedBy>
  <cp:revision>22</cp:revision>
  <cp:lastPrinted>2023-01-09T10:40:00Z</cp:lastPrinted>
  <dcterms:created xsi:type="dcterms:W3CDTF">2021-03-29T18:37:00Z</dcterms:created>
  <dcterms:modified xsi:type="dcterms:W3CDTF">2024-02-28T08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6-01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1-03-29T00:00:00Z</vt:filetime>
  </property>
  <property fmtid="{D5CDD505-2E9C-101B-9397-08002B2CF9AE}" pid="5" name="KSOProductBuildVer">
    <vt:lpwstr>1033-11.2.0.11440</vt:lpwstr>
  </property>
  <property fmtid="{D5CDD505-2E9C-101B-9397-08002B2CF9AE}" pid="6" name="ICV">
    <vt:lpwstr>6259E5A9444547F291F57BD34363DDBC</vt:lpwstr>
  </property>
</Properties>
</file>